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13AA" w:rsidRPr="00807C2D" w:rsidRDefault="00807C2D" w:rsidP="00496132">
      <w:pPr>
        <w:pStyle w:val="Heading2"/>
        <w:numPr>
          <w:ilvl w:val="0"/>
          <w:numId w:val="0"/>
        </w:numPr>
        <w:rPr>
          <w:rFonts w:ascii="Bookman Old Style" w:hAnsi="Bookman Old Style"/>
        </w:rPr>
      </w:pPr>
      <w:bookmarkStart w:id="0" w:name="_Toc77868675"/>
      <w:bookmarkStart w:id="1" w:name="_Toc128375127"/>
      <w:bookmarkStart w:id="2" w:name="_Toc85007587"/>
      <w:bookmarkStart w:id="3" w:name="_Toc85171466"/>
      <w:bookmarkStart w:id="4" w:name="_Toc85172846"/>
      <w:bookmarkStart w:id="5" w:name="_Toc85189024"/>
      <w:bookmarkStart w:id="6" w:name="_Toc85189124"/>
      <w:bookmarkStart w:id="7" w:name="_Toc70236423"/>
      <w:bookmarkStart w:id="8" w:name="_Ref84333978"/>
      <w:bookmarkStart w:id="9" w:name="_Ref85591722"/>
      <w:bookmarkStart w:id="10" w:name="_Ref85592658"/>
      <w:bookmarkStart w:id="11" w:name="_Toc85593299"/>
      <w:bookmarkStart w:id="12" w:name="_Toc97452628"/>
      <w:bookmarkStart w:id="13" w:name="_Toc97516822"/>
      <w:bookmarkStart w:id="14" w:name="_Toc135184874"/>
      <w:bookmarkStart w:id="15" w:name="_Toc135197894"/>
      <w:bookmarkStart w:id="16" w:name="_Toc240880343"/>
      <w:proofErr w:type="spellStart"/>
      <w:r w:rsidRPr="00807C2D">
        <w:rPr>
          <w:rFonts w:ascii="Bookman Old Style" w:hAnsi="Bookman Old Style"/>
        </w:rPr>
        <w:t>Annexure_XIV</w:t>
      </w:r>
      <w:proofErr w:type="spellEnd"/>
      <w:r w:rsidRPr="00807C2D">
        <w:rPr>
          <w:rFonts w:ascii="Bookman Old Style" w:hAnsi="Bookman Old Style"/>
        </w:rPr>
        <w:t xml:space="preserve"> - </w:t>
      </w:r>
      <w:r w:rsidR="009A07F7" w:rsidRPr="00807C2D">
        <w:rPr>
          <w:rFonts w:ascii="Bookman Old Style" w:hAnsi="Bookman Old Style"/>
        </w:rPr>
        <w:t xml:space="preserve">Financial </w:t>
      </w:r>
      <w:r>
        <w:rPr>
          <w:rFonts w:ascii="Bookman Old Style" w:hAnsi="Bookman Old Style"/>
        </w:rPr>
        <w:t>/</w:t>
      </w:r>
      <w:r w:rsidR="009A07F7" w:rsidRPr="00807C2D">
        <w:rPr>
          <w:rFonts w:ascii="Bookman Old Style" w:hAnsi="Bookman Old Style"/>
        </w:rPr>
        <w:t>Capability</w:t>
      </w:r>
      <w:r w:rsidR="006941BA" w:rsidRPr="00807C2D">
        <w:rPr>
          <w:rFonts w:ascii="Bookman Old Style" w:hAnsi="Bookman Old Style"/>
        </w:rPr>
        <w:t xml:space="preserve"> Statements</w:t>
      </w:r>
      <w:bookmarkEnd w:id="0"/>
      <w:bookmarkEnd w:id="1"/>
    </w:p>
    <w:p w:rsidR="004800B9" w:rsidRPr="00807C2D" w:rsidRDefault="00982BF7" w:rsidP="00052D88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>(On Consultant’s Letter-head)</w:t>
      </w:r>
    </w:p>
    <w:p w:rsidR="00807C2D" w:rsidRDefault="003A74AB" w:rsidP="00052D88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 xml:space="preserve">EOI </w:t>
      </w:r>
      <w:r w:rsidR="00807C2D" w:rsidRPr="00807C2D">
        <w:rPr>
          <w:rFonts w:ascii="Bookman Old Style" w:hAnsi="Bookman Old Style" w:cs="Arial"/>
        </w:rPr>
        <w:t>Ref.</w:t>
      </w:r>
      <w:r w:rsidR="00E4425E">
        <w:rPr>
          <w:rFonts w:ascii="Bookman Old Style" w:hAnsi="Bookman Old Style" w:cs="Arial"/>
        </w:rPr>
        <w:t xml:space="preserve"> </w:t>
      </w:r>
      <w:r w:rsidR="00807C2D" w:rsidRPr="00807C2D">
        <w:rPr>
          <w:rFonts w:ascii="Bookman Old Style" w:hAnsi="Bookman Old Style" w:cs="Arial"/>
        </w:rPr>
        <w:t>No.:  LIC/CO/DM/DT/2023-2024/EOI/01</w:t>
      </w:r>
    </w:p>
    <w:p w:rsidR="004800B9" w:rsidRPr="00807C2D" w:rsidRDefault="004800B9" w:rsidP="00052D88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 xml:space="preserve">Tender Title: </w:t>
      </w:r>
      <w:r w:rsidR="00807C2D">
        <w:rPr>
          <w:rFonts w:ascii="Bookman Old Style" w:hAnsi="Bookman Old Style" w:cs="Arial"/>
        </w:rPr>
        <w:t>Digital Transformation</w:t>
      </w:r>
      <w:r w:rsidR="00F03407">
        <w:rPr>
          <w:rFonts w:ascii="Bookman Old Style" w:hAnsi="Bookman Old Style" w:cs="Arial"/>
        </w:rPr>
        <w:t xml:space="preserve"> at LIC</w:t>
      </w:r>
    </w:p>
    <w:p w:rsidR="004800B9" w:rsidRPr="00807C2D" w:rsidRDefault="00CD6E83" w:rsidP="00052D88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>Consultant</w:t>
      </w:r>
      <w:r w:rsidR="004800B9" w:rsidRPr="00807C2D">
        <w:rPr>
          <w:rFonts w:ascii="Bookman Old Style" w:hAnsi="Bookman Old Style" w:cs="Arial"/>
        </w:rPr>
        <w:t>’s Name_________________________</w:t>
      </w:r>
    </w:p>
    <w:p w:rsidR="004800B9" w:rsidRPr="00807C2D" w:rsidRDefault="004800B9" w:rsidP="00052D88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>[Address and Contact Details]</w:t>
      </w:r>
    </w:p>
    <w:p w:rsidR="004800B9" w:rsidRPr="00807C2D" w:rsidRDefault="00897BA6" w:rsidP="00052D88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 xml:space="preserve">Consultant's </w:t>
      </w:r>
      <w:r w:rsidR="004800B9" w:rsidRPr="00807C2D">
        <w:rPr>
          <w:rFonts w:ascii="Bookman Old Style" w:hAnsi="Bookman Old Style" w:cs="Arial"/>
        </w:rPr>
        <w:t xml:space="preserve">Reference No.___________________________ </w:t>
      </w:r>
      <w:r w:rsidR="004800B9" w:rsidRPr="00807C2D">
        <w:rPr>
          <w:rFonts w:ascii="Bookman Old Style" w:hAnsi="Bookman Old Style" w:cs="Arial"/>
        </w:rPr>
        <w:tab/>
        <w:t>Date……….</w:t>
      </w:r>
    </w:p>
    <w:p w:rsidR="001773F9" w:rsidRPr="00807C2D" w:rsidRDefault="001773F9" w:rsidP="00052D88">
      <w:pPr>
        <w:rPr>
          <w:rFonts w:ascii="Bookman Old Style" w:hAnsi="Bookman Old Style"/>
          <w:i/>
          <w:iCs/>
          <w:szCs w:val="24"/>
        </w:rPr>
      </w:pPr>
      <w:r w:rsidRPr="00807C2D">
        <w:rPr>
          <w:rFonts w:ascii="Bookman Old Style" w:hAnsi="Bookman Old Style"/>
          <w:i/>
          <w:iCs/>
        </w:rPr>
        <w:t xml:space="preserve">Note to </w:t>
      </w:r>
      <w:r w:rsidR="00CD6E83" w:rsidRPr="00807C2D">
        <w:rPr>
          <w:rFonts w:ascii="Bookman Old Style" w:hAnsi="Bookman Old Style"/>
          <w:i/>
          <w:iCs/>
        </w:rPr>
        <w:t>Consultant</w:t>
      </w:r>
      <w:r w:rsidRPr="00807C2D">
        <w:rPr>
          <w:rFonts w:ascii="Bookman Old Style" w:hAnsi="Bookman Old Style"/>
          <w:i/>
          <w:iCs/>
        </w:rPr>
        <w:t xml:space="preserve">s: Fill </w:t>
      </w:r>
      <w:r w:rsidR="003A4BB0" w:rsidRPr="00807C2D">
        <w:rPr>
          <w:rFonts w:ascii="Bookman Old Style" w:hAnsi="Bookman Old Style"/>
          <w:i/>
          <w:iCs/>
        </w:rPr>
        <w:t xml:space="preserve">out </w:t>
      </w:r>
      <w:r w:rsidRPr="00807C2D">
        <w:rPr>
          <w:rFonts w:ascii="Bookman Old Style" w:hAnsi="Bookman Old Style"/>
          <w:i/>
          <w:iCs/>
        </w:rPr>
        <w:t xml:space="preserve">this Form for </w:t>
      </w:r>
      <w:r w:rsidR="003A4BB0" w:rsidRPr="00807C2D">
        <w:rPr>
          <w:rFonts w:ascii="Bookman Old Style" w:hAnsi="Bookman Old Style"/>
          <w:i/>
          <w:iCs/>
        </w:rPr>
        <w:t xml:space="preserve">the </w:t>
      </w:r>
      <w:r w:rsidR="00897BA6" w:rsidRPr="00807C2D">
        <w:rPr>
          <w:rFonts w:ascii="Bookman Old Style" w:hAnsi="Bookman Old Style"/>
          <w:i/>
          <w:iCs/>
        </w:rPr>
        <w:t xml:space="preserve">consultant </w:t>
      </w:r>
      <w:r w:rsidRPr="00807C2D">
        <w:rPr>
          <w:rFonts w:ascii="Bookman Old Style" w:hAnsi="Bookman Old Style"/>
          <w:i/>
          <w:iCs/>
        </w:rPr>
        <w:t xml:space="preserve">and each member of a joint venture or other association that is a party to </w:t>
      </w:r>
      <w:r w:rsidR="003A4BB0" w:rsidRPr="00807C2D">
        <w:rPr>
          <w:rFonts w:ascii="Bookman Old Style" w:hAnsi="Bookman Old Style"/>
          <w:i/>
          <w:iCs/>
        </w:rPr>
        <w:t xml:space="preserve">the </w:t>
      </w:r>
      <w:r w:rsidR="00897BA6" w:rsidRPr="00807C2D">
        <w:rPr>
          <w:rFonts w:ascii="Bookman Old Style" w:hAnsi="Bookman Old Style"/>
          <w:i/>
          <w:iCs/>
        </w:rPr>
        <w:t xml:space="preserve">consultant </w:t>
      </w:r>
      <w:r w:rsidRPr="00807C2D">
        <w:rPr>
          <w:rFonts w:ascii="Bookman Old Style" w:hAnsi="Bookman Old Style"/>
          <w:i/>
          <w:iCs/>
        </w:rPr>
        <w:t xml:space="preserve">to highlight conformance to Criteria </w:t>
      </w:r>
      <w:r w:rsidR="00C211B3" w:rsidRPr="00807C2D">
        <w:rPr>
          <w:rFonts w:ascii="Bookman Old Style" w:hAnsi="Bookman Old Style"/>
          <w:i/>
          <w:iCs/>
        </w:rPr>
        <w:t>2</w:t>
      </w:r>
      <w:r w:rsidRPr="00807C2D">
        <w:rPr>
          <w:rFonts w:ascii="Bookman Old Style" w:hAnsi="Bookman Old Style"/>
          <w:i/>
          <w:iCs/>
        </w:rPr>
        <w:t xml:space="preserve">: </w:t>
      </w:r>
      <w:r w:rsidRPr="00807C2D">
        <w:rPr>
          <w:rFonts w:ascii="Bookman Old Style" w:hAnsi="Bookman Old Style"/>
          <w:i/>
          <w:iCs/>
          <w:szCs w:val="24"/>
        </w:rPr>
        <w:t>Financial Capability</w:t>
      </w:r>
      <w:r w:rsidRPr="00807C2D">
        <w:rPr>
          <w:rFonts w:ascii="Bookman Old Style" w:hAnsi="Bookman Old Style"/>
          <w:i/>
          <w:iCs/>
        </w:rPr>
        <w:t>.</w:t>
      </w:r>
      <w:r w:rsidRPr="00807C2D">
        <w:rPr>
          <w:rFonts w:ascii="Bookman Old Style" w:hAnsi="Bookman Old Style"/>
          <w:i/>
          <w:iCs/>
          <w:szCs w:val="24"/>
        </w:rPr>
        <w:t xml:space="preserve"> The list below is indicative only. You may attach more documents as required. Add additional details not covered elsewhere in your </w:t>
      </w:r>
      <w:r w:rsidR="009C7B15" w:rsidRPr="00807C2D">
        <w:rPr>
          <w:rFonts w:ascii="Bookman Old Style" w:hAnsi="Bookman Old Style"/>
          <w:i/>
          <w:iCs/>
          <w:szCs w:val="24"/>
        </w:rPr>
        <w:t>EOI</w:t>
      </w:r>
      <w:r w:rsidRPr="00807C2D">
        <w:rPr>
          <w:rFonts w:ascii="Bookman Old Style" w:hAnsi="Bookman Old Style"/>
          <w:i/>
          <w:iCs/>
          <w:szCs w:val="24"/>
        </w:rPr>
        <w:t xml:space="preserve"> in this regard.</w:t>
      </w:r>
    </w:p>
    <w:p w:rsidR="006459A1" w:rsidRPr="00807C2D" w:rsidRDefault="00B81902" w:rsidP="00496132">
      <w:pPr>
        <w:pStyle w:val="Heading3"/>
        <w:numPr>
          <w:ilvl w:val="0"/>
          <w:numId w:val="0"/>
        </w:numPr>
        <w:ind w:left="357" w:hanging="357"/>
        <w:rPr>
          <w:rFonts w:ascii="Bookman Old Style" w:hAnsi="Bookman Old Style"/>
        </w:rPr>
      </w:pPr>
      <w:bookmarkStart w:id="17" w:name="_Toc128375128"/>
      <w:bookmarkStart w:id="18" w:name="_Toc77868676"/>
      <w:r w:rsidRPr="00807C2D">
        <w:rPr>
          <w:rFonts w:ascii="Bookman Old Style" w:hAnsi="Bookman Old Style"/>
        </w:rPr>
        <w:t xml:space="preserve">Form </w:t>
      </w:r>
      <w:r w:rsidR="006459A1" w:rsidRPr="00807C2D">
        <w:rPr>
          <w:rFonts w:ascii="Bookman Old Style" w:hAnsi="Bookman Old Style"/>
        </w:rPr>
        <w:t>1</w:t>
      </w:r>
      <w:r w:rsidR="00C0616F" w:rsidRPr="00807C2D">
        <w:rPr>
          <w:rFonts w:ascii="Bookman Old Style" w:hAnsi="Bookman Old Style"/>
        </w:rPr>
        <w:t>:</w:t>
      </w:r>
      <w:r w:rsidR="006459A1" w:rsidRPr="00807C2D">
        <w:rPr>
          <w:rFonts w:ascii="Bookman Old Style" w:hAnsi="Bookman Old Style"/>
        </w:rPr>
        <w:tab/>
        <w:t>Financial Statements</w:t>
      </w:r>
      <w:bookmarkEnd w:id="17"/>
      <w:bookmarkEnd w:id="18"/>
    </w:p>
    <w:p w:rsidR="00C35FA7" w:rsidRPr="00807C2D" w:rsidRDefault="002964DE" w:rsidP="00C35FA7">
      <w:pPr>
        <w:rPr>
          <w:rFonts w:ascii="Bookman Old Style" w:hAnsi="Bookman Old Style"/>
          <w:bCs/>
          <w:i/>
        </w:rPr>
      </w:pPr>
      <w:r w:rsidRPr="00807C2D">
        <w:rPr>
          <w:rFonts w:ascii="Bookman Old Style" w:hAnsi="Bookman Old Style"/>
          <w:bCs/>
          <w:i/>
        </w:rPr>
        <w:t xml:space="preserve">Note: </w:t>
      </w:r>
      <w:r w:rsidR="00C35FA7" w:rsidRPr="00807C2D">
        <w:rPr>
          <w:rFonts w:ascii="Bookman Old Style" w:hAnsi="Bookman Old Style"/>
          <w:bCs/>
          <w:i/>
        </w:rPr>
        <w:t xml:space="preserve">Each </w:t>
      </w:r>
      <w:r w:rsidR="00CD6E83" w:rsidRPr="00807C2D">
        <w:rPr>
          <w:rFonts w:ascii="Bookman Old Style" w:hAnsi="Bookman Old Style"/>
          <w:bCs/>
          <w:i/>
        </w:rPr>
        <w:t>Consultant</w:t>
      </w:r>
      <w:r w:rsidR="00C35FA7" w:rsidRPr="00807C2D">
        <w:rPr>
          <w:rFonts w:ascii="Bookman Old Style" w:hAnsi="Bookman Old Style"/>
          <w:bCs/>
          <w:i/>
        </w:rPr>
        <w:t xml:space="preserve"> or member of a </w:t>
      </w:r>
      <w:r w:rsidR="00C0616F" w:rsidRPr="00807C2D">
        <w:rPr>
          <w:rFonts w:ascii="Bookman Old Style" w:hAnsi="Bookman Old Style"/>
          <w:bCs/>
          <w:i/>
        </w:rPr>
        <w:t xml:space="preserve">Joint Venture/Consortium </w:t>
      </w:r>
      <w:r w:rsidR="00C35FA7" w:rsidRPr="00807C2D">
        <w:rPr>
          <w:rFonts w:ascii="Bookman Old Style" w:hAnsi="Bookman Old Style"/>
          <w:bCs/>
          <w:i/>
        </w:rPr>
        <w:t xml:space="preserve">making up a </w:t>
      </w:r>
      <w:r w:rsidR="00CD6E83" w:rsidRPr="00807C2D">
        <w:rPr>
          <w:rFonts w:ascii="Bookman Old Style" w:hAnsi="Bookman Old Style"/>
          <w:bCs/>
          <w:i/>
        </w:rPr>
        <w:t>Consultant</w:t>
      </w:r>
      <w:r w:rsidR="00C35FA7" w:rsidRPr="00807C2D">
        <w:rPr>
          <w:rFonts w:ascii="Bookman Old Style" w:hAnsi="Bookman Old Style"/>
          <w:bCs/>
          <w:i/>
        </w:rPr>
        <w:t xml:space="preserve"> must fill in this </w:t>
      </w:r>
      <w:r w:rsidR="00755873" w:rsidRPr="00807C2D">
        <w:rPr>
          <w:rFonts w:ascii="Bookman Old Style" w:hAnsi="Bookman Old Style"/>
          <w:bCs/>
          <w:i/>
        </w:rPr>
        <w:t>Form</w:t>
      </w:r>
      <w:r w:rsidR="00C35FA7" w:rsidRPr="00807C2D">
        <w:rPr>
          <w:rFonts w:ascii="Bookman Old Style" w:hAnsi="Bookman Old Style"/>
          <w:bCs/>
          <w:i/>
        </w:rPr>
        <w:t>.</w:t>
      </w:r>
    </w:p>
    <w:tbl>
      <w:tblPr>
        <w:tblW w:w="8835" w:type="dxa"/>
        <w:tblInd w:w="4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294"/>
        <w:gridCol w:w="2160"/>
        <w:gridCol w:w="2070"/>
        <w:gridCol w:w="2311"/>
      </w:tblGrid>
      <w:tr w:rsidR="00C35FA7" w:rsidRPr="00807C2D" w:rsidTr="006459A1">
        <w:tc>
          <w:tcPr>
            <w:tcW w:w="8835" w:type="dxa"/>
            <w:gridSpan w:val="4"/>
            <w:shd w:val="clear" w:color="auto" w:fill="auto"/>
            <w:vAlign w:val="center"/>
          </w:tcPr>
          <w:p w:rsidR="00C35FA7" w:rsidRPr="00807C2D" w:rsidRDefault="00C35FA7" w:rsidP="00A40E60">
            <w:pPr>
              <w:suppressAutoHyphens/>
              <w:jc w:val="center"/>
              <w:outlineLvl w:val="4"/>
              <w:rPr>
                <w:rFonts w:ascii="Bookman Old Style" w:hAnsi="Bookman Old Style"/>
                <w:b/>
                <w:sz w:val="20"/>
              </w:rPr>
            </w:pPr>
            <w:r w:rsidRPr="00807C2D">
              <w:rPr>
                <w:rFonts w:ascii="Bookman Old Style" w:hAnsi="Bookman Old Style"/>
                <w:b/>
                <w:sz w:val="20"/>
              </w:rPr>
              <w:t>Financial Data for Previous Three (3) Years</w:t>
            </w:r>
          </w:p>
        </w:tc>
      </w:tr>
      <w:tr w:rsidR="00C35FA7" w:rsidRPr="00807C2D" w:rsidTr="006459A1">
        <w:tc>
          <w:tcPr>
            <w:tcW w:w="2294" w:type="dxa"/>
            <w:shd w:val="clear" w:color="auto" w:fill="auto"/>
            <w:vAlign w:val="center"/>
          </w:tcPr>
          <w:p w:rsidR="00C35FA7" w:rsidRPr="00807C2D" w:rsidRDefault="00C35FA7" w:rsidP="00C32070">
            <w:pPr>
              <w:tabs>
                <w:tab w:val="center" w:pos="5400"/>
                <w:tab w:val="right" w:pos="9000"/>
              </w:tabs>
              <w:spacing w:after="0"/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160" w:type="dxa"/>
            <w:vAlign w:val="center"/>
          </w:tcPr>
          <w:p w:rsidR="00C35FA7" w:rsidRDefault="00C35FA7" w:rsidP="00C32070">
            <w:pPr>
              <w:tabs>
                <w:tab w:val="center" w:pos="5400"/>
                <w:tab w:val="right" w:pos="9000"/>
              </w:tabs>
              <w:spacing w:after="0"/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  <w:r w:rsidRPr="00807C2D">
              <w:rPr>
                <w:rFonts w:ascii="Bookman Old Style" w:hAnsi="Bookman Old Style"/>
                <w:b/>
                <w:sz w:val="20"/>
              </w:rPr>
              <w:t>Year 1:</w:t>
            </w:r>
          </w:p>
          <w:p w:rsidR="00C32070" w:rsidRPr="00807C2D" w:rsidRDefault="00C32070" w:rsidP="00C32070">
            <w:pPr>
              <w:tabs>
                <w:tab w:val="center" w:pos="5400"/>
                <w:tab w:val="right" w:pos="9000"/>
              </w:tabs>
              <w:spacing w:after="0"/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  <w:r>
              <w:rPr>
                <w:rFonts w:ascii="Bookman Old Style" w:hAnsi="Bookman Old Style"/>
                <w:b/>
                <w:sz w:val="20"/>
              </w:rPr>
              <w:t>2022-2023</w:t>
            </w:r>
          </w:p>
        </w:tc>
        <w:tc>
          <w:tcPr>
            <w:tcW w:w="2070" w:type="dxa"/>
            <w:vAlign w:val="center"/>
          </w:tcPr>
          <w:p w:rsidR="00C35FA7" w:rsidRDefault="00C35FA7" w:rsidP="00C32070">
            <w:pPr>
              <w:tabs>
                <w:tab w:val="center" w:pos="5400"/>
                <w:tab w:val="right" w:pos="9000"/>
              </w:tabs>
              <w:spacing w:after="0"/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  <w:r w:rsidRPr="00807C2D">
              <w:rPr>
                <w:rFonts w:ascii="Bookman Old Style" w:hAnsi="Bookman Old Style"/>
                <w:b/>
                <w:sz w:val="20"/>
              </w:rPr>
              <w:t>Year 2:</w:t>
            </w:r>
          </w:p>
          <w:p w:rsidR="00C32070" w:rsidRPr="00807C2D" w:rsidRDefault="00C32070" w:rsidP="00C32070">
            <w:pPr>
              <w:tabs>
                <w:tab w:val="center" w:pos="5400"/>
                <w:tab w:val="right" w:pos="9000"/>
              </w:tabs>
              <w:spacing w:after="0"/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  <w:r>
              <w:rPr>
                <w:rFonts w:ascii="Bookman Old Style" w:hAnsi="Bookman Old Style"/>
                <w:b/>
                <w:sz w:val="20"/>
              </w:rPr>
              <w:t>2021-2022</w:t>
            </w:r>
          </w:p>
        </w:tc>
        <w:tc>
          <w:tcPr>
            <w:tcW w:w="2311" w:type="dxa"/>
            <w:vAlign w:val="center"/>
          </w:tcPr>
          <w:p w:rsidR="00C35FA7" w:rsidRDefault="00C35FA7" w:rsidP="00C32070">
            <w:pPr>
              <w:tabs>
                <w:tab w:val="center" w:pos="5400"/>
                <w:tab w:val="right" w:pos="9000"/>
              </w:tabs>
              <w:spacing w:after="0"/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  <w:r w:rsidRPr="00807C2D">
              <w:rPr>
                <w:rFonts w:ascii="Bookman Old Style" w:hAnsi="Bookman Old Style"/>
                <w:b/>
                <w:sz w:val="20"/>
              </w:rPr>
              <w:t>Year 3:</w:t>
            </w:r>
          </w:p>
          <w:p w:rsidR="00C32070" w:rsidRPr="00807C2D" w:rsidRDefault="00C32070" w:rsidP="00C32070">
            <w:pPr>
              <w:tabs>
                <w:tab w:val="center" w:pos="5400"/>
                <w:tab w:val="right" w:pos="9000"/>
              </w:tabs>
              <w:spacing w:after="0"/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  <w:r>
              <w:rPr>
                <w:rFonts w:ascii="Bookman Old Style" w:hAnsi="Bookman Old Style"/>
                <w:b/>
                <w:sz w:val="20"/>
              </w:rPr>
              <w:t>2020-2021</w:t>
            </w:r>
          </w:p>
        </w:tc>
      </w:tr>
      <w:tr w:rsidR="00C35FA7" w:rsidRPr="00807C2D" w:rsidTr="006459A1">
        <w:tc>
          <w:tcPr>
            <w:tcW w:w="8835" w:type="dxa"/>
            <w:gridSpan w:val="4"/>
            <w:shd w:val="clear" w:color="auto" w:fill="auto"/>
            <w:vAlign w:val="center"/>
          </w:tcPr>
          <w:p w:rsidR="00C35FA7" w:rsidRPr="00807C2D" w:rsidRDefault="00C35FA7" w:rsidP="00A40E60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  <w:r w:rsidRPr="00807C2D">
              <w:rPr>
                <w:rFonts w:ascii="Bookman Old Style" w:hAnsi="Bookman Old Style"/>
                <w:b/>
              </w:rPr>
              <w:t xml:space="preserve">Information from </w:t>
            </w:r>
            <w:r w:rsidR="00897BA6" w:rsidRPr="00807C2D">
              <w:rPr>
                <w:rFonts w:ascii="Bookman Old Style" w:hAnsi="Bookman Old Style"/>
                <w:b/>
              </w:rPr>
              <w:t xml:space="preserve">the </w:t>
            </w:r>
            <w:r w:rsidRPr="00807C2D">
              <w:rPr>
                <w:rFonts w:ascii="Bookman Old Style" w:hAnsi="Bookman Old Style"/>
                <w:b/>
              </w:rPr>
              <w:t>Balance Sheet</w:t>
            </w:r>
          </w:p>
        </w:tc>
      </w:tr>
      <w:tr w:rsidR="00C35FA7" w:rsidRPr="00807C2D" w:rsidTr="006459A1">
        <w:tc>
          <w:tcPr>
            <w:tcW w:w="2294" w:type="dxa"/>
            <w:shd w:val="clear" w:color="auto" w:fill="auto"/>
            <w:vAlign w:val="center"/>
          </w:tcPr>
          <w:p w:rsidR="00C35FA7" w:rsidRPr="00807C2D" w:rsidRDefault="00C35FA7" w:rsidP="00A40E60">
            <w:pPr>
              <w:tabs>
                <w:tab w:val="center" w:pos="5400"/>
                <w:tab w:val="right" w:pos="9000"/>
              </w:tabs>
              <w:ind w:left="-57"/>
              <w:jc w:val="right"/>
              <w:rPr>
                <w:rFonts w:ascii="Bookman Old Style" w:hAnsi="Bookman Old Style"/>
                <w:b/>
                <w:sz w:val="20"/>
              </w:rPr>
            </w:pPr>
            <w:r w:rsidRPr="00807C2D">
              <w:rPr>
                <w:rFonts w:ascii="Bookman Old Style" w:hAnsi="Bookman Old Style"/>
                <w:b/>
                <w:sz w:val="20"/>
              </w:rPr>
              <w:t>Total Assets</w:t>
            </w:r>
          </w:p>
        </w:tc>
        <w:tc>
          <w:tcPr>
            <w:tcW w:w="2160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070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311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</w:tr>
      <w:tr w:rsidR="00C35FA7" w:rsidRPr="00807C2D" w:rsidTr="006459A1">
        <w:tc>
          <w:tcPr>
            <w:tcW w:w="2294" w:type="dxa"/>
            <w:shd w:val="clear" w:color="auto" w:fill="auto"/>
            <w:vAlign w:val="center"/>
          </w:tcPr>
          <w:p w:rsidR="00C35FA7" w:rsidRPr="00807C2D" w:rsidRDefault="00C35FA7" w:rsidP="00A40E60">
            <w:pPr>
              <w:tabs>
                <w:tab w:val="center" w:pos="5400"/>
                <w:tab w:val="right" w:pos="9000"/>
              </w:tabs>
              <w:ind w:left="-57"/>
              <w:jc w:val="right"/>
              <w:rPr>
                <w:rFonts w:ascii="Bookman Old Style" w:hAnsi="Bookman Old Style"/>
                <w:b/>
                <w:sz w:val="20"/>
              </w:rPr>
            </w:pPr>
            <w:r w:rsidRPr="00807C2D">
              <w:rPr>
                <w:rFonts w:ascii="Bookman Old Style" w:hAnsi="Bookman Old Style"/>
                <w:b/>
                <w:sz w:val="20"/>
              </w:rPr>
              <w:t>Total Liabilities</w:t>
            </w:r>
          </w:p>
        </w:tc>
        <w:tc>
          <w:tcPr>
            <w:tcW w:w="2160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070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311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</w:tr>
      <w:tr w:rsidR="00C35FA7" w:rsidRPr="00807C2D" w:rsidTr="006459A1">
        <w:tc>
          <w:tcPr>
            <w:tcW w:w="2294" w:type="dxa"/>
            <w:shd w:val="clear" w:color="auto" w:fill="auto"/>
            <w:vAlign w:val="center"/>
          </w:tcPr>
          <w:p w:rsidR="00C35FA7" w:rsidRPr="00807C2D" w:rsidRDefault="00C35FA7" w:rsidP="00A40E60">
            <w:pPr>
              <w:tabs>
                <w:tab w:val="center" w:pos="5400"/>
                <w:tab w:val="right" w:pos="9000"/>
              </w:tabs>
              <w:ind w:left="-57"/>
              <w:jc w:val="right"/>
              <w:rPr>
                <w:rFonts w:ascii="Bookman Old Style" w:hAnsi="Bookman Old Style"/>
                <w:b/>
                <w:sz w:val="20"/>
              </w:rPr>
            </w:pPr>
            <w:r w:rsidRPr="00807C2D">
              <w:rPr>
                <w:rFonts w:ascii="Bookman Old Style" w:hAnsi="Bookman Old Style"/>
                <w:b/>
                <w:sz w:val="20"/>
              </w:rPr>
              <w:t>Net Worth</w:t>
            </w:r>
          </w:p>
        </w:tc>
        <w:tc>
          <w:tcPr>
            <w:tcW w:w="2160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070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311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</w:tr>
      <w:tr w:rsidR="00C35FA7" w:rsidRPr="00807C2D" w:rsidTr="006459A1">
        <w:tc>
          <w:tcPr>
            <w:tcW w:w="2294" w:type="dxa"/>
            <w:shd w:val="clear" w:color="auto" w:fill="auto"/>
            <w:vAlign w:val="center"/>
          </w:tcPr>
          <w:p w:rsidR="00C35FA7" w:rsidRPr="00807C2D" w:rsidRDefault="00C35FA7" w:rsidP="00A40E60">
            <w:pPr>
              <w:tabs>
                <w:tab w:val="center" w:pos="5400"/>
                <w:tab w:val="right" w:pos="9000"/>
              </w:tabs>
              <w:ind w:left="-57"/>
              <w:jc w:val="right"/>
              <w:rPr>
                <w:rFonts w:ascii="Bookman Old Style" w:hAnsi="Bookman Old Style"/>
                <w:b/>
                <w:sz w:val="20"/>
              </w:rPr>
            </w:pPr>
            <w:r w:rsidRPr="00807C2D">
              <w:rPr>
                <w:rFonts w:ascii="Bookman Old Style" w:hAnsi="Bookman Old Style"/>
                <w:b/>
                <w:sz w:val="20"/>
              </w:rPr>
              <w:t>Current Assets</w:t>
            </w:r>
          </w:p>
        </w:tc>
        <w:tc>
          <w:tcPr>
            <w:tcW w:w="2160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070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311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</w:tr>
      <w:tr w:rsidR="00C35FA7" w:rsidRPr="00807C2D" w:rsidTr="006459A1">
        <w:tc>
          <w:tcPr>
            <w:tcW w:w="2294" w:type="dxa"/>
            <w:shd w:val="clear" w:color="auto" w:fill="auto"/>
            <w:vAlign w:val="center"/>
          </w:tcPr>
          <w:p w:rsidR="00C35FA7" w:rsidRPr="00807C2D" w:rsidRDefault="00C35FA7" w:rsidP="00A40E60">
            <w:pPr>
              <w:tabs>
                <w:tab w:val="center" w:pos="5400"/>
                <w:tab w:val="right" w:pos="9000"/>
              </w:tabs>
              <w:ind w:left="-57"/>
              <w:jc w:val="right"/>
              <w:rPr>
                <w:rFonts w:ascii="Bookman Old Style" w:hAnsi="Bookman Old Style"/>
                <w:b/>
                <w:sz w:val="20"/>
              </w:rPr>
            </w:pPr>
            <w:r w:rsidRPr="00807C2D">
              <w:rPr>
                <w:rFonts w:ascii="Bookman Old Style" w:hAnsi="Bookman Old Style"/>
                <w:b/>
                <w:sz w:val="20"/>
              </w:rPr>
              <w:t>Current Liabilities</w:t>
            </w:r>
          </w:p>
        </w:tc>
        <w:tc>
          <w:tcPr>
            <w:tcW w:w="2160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070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311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</w:tr>
      <w:tr w:rsidR="008C06AD" w:rsidRPr="00807C2D" w:rsidTr="006459A1">
        <w:tc>
          <w:tcPr>
            <w:tcW w:w="2294" w:type="dxa"/>
            <w:shd w:val="clear" w:color="auto" w:fill="auto"/>
            <w:vAlign w:val="center"/>
          </w:tcPr>
          <w:p w:rsidR="008C06AD" w:rsidRPr="00807C2D" w:rsidRDefault="008C06AD" w:rsidP="00A40E60">
            <w:pPr>
              <w:tabs>
                <w:tab w:val="center" w:pos="5400"/>
                <w:tab w:val="right" w:pos="9000"/>
              </w:tabs>
              <w:ind w:left="-57"/>
              <w:jc w:val="right"/>
              <w:rPr>
                <w:rFonts w:ascii="Bookman Old Style" w:hAnsi="Bookman Old Style"/>
                <w:b/>
                <w:sz w:val="20"/>
              </w:rPr>
            </w:pPr>
            <w:r w:rsidRPr="00807C2D">
              <w:rPr>
                <w:rFonts w:ascii="Bookman Old Style" w:hAnsi="Bookman Old Style"/>
                <w:b/>
                <w:sz w:val="20"/>
              </w:rPr>
              <w:t>Working Capital</w:t>
            </w:r>
          </w:p>
        </w:tc>
        <w:tc>
          <w:tcPr>
            <w:tcW w:w="2160" w:type="dxa"/>
            <w:vAlign w:val="center"/>
          </w:tcPr>
          <w:p w:rsidR="008C06AD" w:rsidRPr="00807C2D" w:rsidRDefault="008C06AD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070" w:type="dxa"/>
            <w:vAlign w:val="center"/>
          </w:tcPr>
          <w:p w:rsidR="008C06AD" w:rsidRPr="00807C2D" w:rsidRDefault="008C06AD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311" w:type="dxa"/>
            <w:vAlign w:val="center"/>
          </w:tcPr>
          <w:p w:rsidR="008C06AD" w:rsidRPr="00807C2D" w:rsidRDefault="008C06AD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</w:tr>
      <w:tr w:rsidR="00C35FA7" w:rsidRPr="00807C2D" w:rsidTr="006459A1">
        <w:tc>
          <w:tcPr>
            <w:tcW w:w="8835" w:type="dxa"/>
            <w:gridSpan w:val="4"/>
            <w:shd w:val="clear" w:color="auto" w:fill="auto"/>
            <w:vAlign w:val="center"/>
          </w:tcPr>
          <w:p w:rsidR="00C35FA7" w:rsidRPr="00807C2D" w:rsidRDefault="00C35FA7" w:rsidP="00A40E60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  <w:bookmarkStart w:id="19" w:name="_Hlk100476411"/>
            <w:r w:rsidRPr="00807C2D">
              <w:rPr>
                <w:rFonts w:ascii="Bookman Old Style" w:hAnsi="Bookman Old Style"/>
                <w:b/>
              </w:rPr>
              <w:t>Information from Income Statement</w:t>
            </w:r>
          </w:p>
        </w:tc>
      </w:tr>
      <w:bookmarkEnd w:id="19"/>
      <w:tr w:rsidR="00C35FA7" w:rsidRPr="00807C2D" w:rsidTr="006459A1">
        <w:tc>
          <w:tcPr>
            <w:tcW w:w="2294" w:type="dxa"/>
            <w:shd w:val="clear" w:color="auto" w:fill="auto"/>
            <w:vAlign w:val="center"/>
          </w:tcPr>
          <w:p w:rsidR="00C35FA7" w:rsidRPr="00807C2D" w:rsidRDefault="00C35FA7" w:rsidP="00A40E60">
            <w:pPr>
              <w:tabs>
                <w:tab w:val="center" w:pos="5400"/>
                <w:tab w:val="right" w:pos="9000"/>
              </w:tabs>
              <w:ind w:left="-57"/>
              <w:jc w:val="right"/>
              <w:rPr>
                <w:rFonts w:ascii="Bookman Old Style" w:hAnsi="Bookman Old Style"/>
                <w:b/>
                <w:sz w:val="20"/>
              </w:rPr>
            </w:pPr>
            <w:r w:rsidRPr="00807C2D">
              <w:rPr>
                <w:rFonts w:ascii="Bookman Old Style" w:hAnsi="Bookman Old Style"/>
                <w:b/>
                <w:sz w:val="20"/>
              </w:rPr>
              <w:t xml:space="preserve">Total Revenues </w:t>
            </w:r>
          </w:p>
        </w:tc>
        <w:tc>
          <w:tcPr>
            <w:tcW w:w="2160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070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311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</w:tr>
      <w:tr w:rsidR="00C35FA7" w:rsidRPr="00807C2D" w:rsidTr="006459A1">
        <w:tc>
          <w:tcPr>
            <w:tcW w:w="2294" w:type="dxa"/>
            <w:shd w:val="clear" w:color="auto" w:fill="auto"/>
            <w:vAlign w:val="center"/>
          </w:tcPr>
          <w:p w:rsidR="00C35FA7" w:rsidRPr="00807C2D" w:rsidRDefault="00C35FA7" w:rsidP="00A40E60">
            <w:pPr>
              <w:tabs>
                <w:tab w:val="center" w:pos="5400"/>
                <w:tab w:val="right" w:pos="9000"/>
              </w:tabs>
              <w:ind w:left="-57"/>
              <w:jc w:val="right"/>
              <w:rPr>
                <w:rFonts w:ascii="Bookman Old Style" w:hAnsi="Bookman Old Style"/>
                <w:b/>
                <w:sz w:val="20"/>
              </w:rPr>
            </w:pPr>
            <w:r w:rsidRPr="00807C2D">
              <w:rPr>
                <w:rFonts w:ascii="Bookman Old Style" w:hAnsi="Bookman Old Style"/>
                <w:b/>
                <w:sz w:val="20"/>
              </w:rPr>
              <w:t>Profits Before Taxes</w:t>
            </w:r>
          </w:p>
        </w:tc>
        <w:tc>
          <w:tcPr>
            <w:tcW w:w="2160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070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311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</w:tr>
      <w:tr w:rsidR="00C35FA7" w:rsidRPr="00807C2D" w:rsidTr="006459A1">
        <w:tc>
          <w:tcPr>
            <w:tcW w:w="2294" w:type="dxa"/>
            <w:shd w:val="clear" w:color="auto" w:fill="auto"/>
            <w:vAlign w:val="center"/>
          </w:tcPr>
          <w:p w:rsidR="00C35FA7" w:rsidRPr="00807C2D" w:rsidRDefault="00C35FA7" w:rsidP="00A40E60">
            <w:pPr>
              <w:tabs>
                <w:tab w:val="center" w:pos="5400"/>
                <w:tab w:val="right" w:pos="9000"/>
              </w:tabs>
              <w:ind w:left="-57"/>
              <w:jc w:val="right"/>
              <w:rPr>
                <w:rFonts w:ascii="Bookman Old Style" w:hAnsi="Bookman Old Style"/>
                <w:b/>
                <w:sz w:val="20"/>
              </w:rPr>
            </w:pPr>
            <w:r w:rsidRPr="00807C2D">
              <w:rPr>
                <w:rFonts w:ascii="Bookman Old Style" w:hAnsi="Bookman Old Style"/>
                <w:b/>
                <w:sz w:val="20"/>
              </w:rPr>
              <w:t>Profits After Taxes</w:t>
            </w:r>
          </w:p>
        </w:tc>
        <w:tc>
          <w:tcPr>
            <w:tcW w:w="2160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070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311" w:type="dxa"/>
            <w:vAlign w:val="center"/>
          </w:tcPr>
          <w:p w:rsidR="00C35FA7" w:rsidRPr="00807C2D" w:rsidRDefault="00C35FA7" w:rsidP="00C35FA7">
            <w:pPr>
              <w:tabs>
                <w:tab w:val="center" w:pos="5400"/>
                <w:tab w:val="right" w:pos="9000"/>
              </w:tabs>
              <w:ind w:left="-57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</w:tr>
    </w:tbl>
    <w:p w:rsidR="00C35FA7" w:rsidRPr="00807C2D" w:rsidRDefault="00C35FA7" w:rsidP="00C35FA7">
      <w:pPr>
        <w:tabs>
          <w:tab w:val="center" w:pos="5400"/>
          <w:tab w:val="right" w:pos="9000"/>
        </w:tabs>
        <w:ind w:left="-57"/>
        <w:jc w:val="center"/>
        <w:rPr>
          <w:rFonts w:ascii="Bookman Old Style" w:hAnsi="Bookman Old Style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811"/>
      </w:tblGrid>
      <w:tr w:rsidR="00C35FA7" w:rsidRPr="00807C2D" w:rsidTr="006459A1">
        <w:trPr>
          <w:cantSplit/>
          <w:jc w:val="center"/>
        </w:trPr>
        <w:tc>
          <w:tcPr>
            <w:tcW w:w="881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C35FA7" w:rsidRPr="00807C2D" w:rsidRDefault="00C35FA7">
            <w:pPr>
              <w:numPr>
                <w:ilvl w:val="0"/>
                <w:numId w:val="15"/>
              </w:num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807C2D">
              <w:rPr>
                <w:rFonts w:ascii="Bookman Old Style" w:hAnsi="Bookman Old Style"/>
                <w:sz w:val="20"/>
              </w:rPr>
              <w:lastRenderedPageBreak/>
              <w:t xml:space="preserve">Attached are copies of financial statements (either audited financial statements supported by audit </w:t>
            </w:r>
            <w:r w:rsidR="00A267E9" w:rsidRPr="00807C2D">
              <w:rPr>
                <w:rFonts w:ascii="Bookman Old Style" w:hAnsi="Bookman Old Style"/>
                <w:sz w:val="20"/>
              </w:rPr>
              <w:t xml:space="preserve">report </w:t>
            </w:r>
            <w:r w:rsidRPr="00807C2D">
              <w:rPr>
                <w:rFonts w:ascii="Bookman Old Style" w:hAnsi="Bookman Old Style"/>
                <w:sz w:val="20"/>
              </w:rPr>
              <w:t xml:space="preserve">or certified financial statements supported by </w:t>
            </w:r>
            <w:r w:rsidR="00A267E9" w:rsidRPr="00807C2D">
              <w:rPr>
                <w:rFonts w:ascii="Bookman Old Style" w:hAnsi="Bookman Old Style"/>
                <w:sz w:val="20"/>
              </w:rPr>
              <w:t xml:space="preserve">Income </w:t>
            </w:r>
            <w:r w:rsidRPr="00807C2D">
              <w:rPr>
                <w:rFonts w:ascii="Bookman Old Style" w:hAnsi="Bookman Old Style"/>
                <w:sz w:val="20"/>
              </w:rPr>
              <w:t>tax returns), complying with the following conditions.</w:t>
            </w:r>
          </w:p>
          <w:p w:rsidR="00C35FA7" w:rsidRPr="00807C2D" w:rsidRDefault="00C35FA7">
            <w:pPr>
              <w:numPr>
                <w:ilvl w:val="0"/>
                <w:numId w:val="14"/>
              </w:numPr>
              <w:spacing w:after="0" w:line="240" w:lineRule="auto"/>
              <w:ind w:left="702"/>
              <w:rPr>
                <w:rFonts w:ascii="Bookman Old Style" w:hAnsi="Bookman Old Style"/>
                <w:sz w:val="20"/>
              </w:rPr>
            </w:pPr>
            <w:r w:rsidRPr="00807C2D">
              <w:rPr>
                <w:rFonts w:ascii="Bookman Old Style" w:hAnsi="Bookman Old Style"/>
                <w:sz w:val="20"/>
              </w:rPr>
              <w:t xml:space="preserve">All such documents reflect the financial situation of </w:t>
            </w:r>
            <w:r w:rsidR="003A4BB0" w:rsidRPr="00807C2D">
              <w:rPr>
                <w:rFonts w:ascii="Bookman Old Style" w:hAnsi="Bookman Old Style"/>
                <w:sz w:val="20"/>
              </w:rPr>
              <w:t xml:space="preserve">the </w:t>
            </w:r>
            <w:r w:rsidR="005776DC">
              <w:rPr>
                <w:rFonts w:ascii="Bookman Old Style" w:hAnsi="Bookman Old Style"/>
                <w:sz w:val="20"/>
              </w:rPr>
              <w:t>Bidder</w:t>
            </w:r>
            <w:r w:rsidRPr="00807C2D">
              <w:rPr>
                <w:rFonts w:ascii="Bookman Old Style" w:hAnsi="Bookman Old Style"/>
                <w:sz w:val="20"/>
              </w:rPr>
              <w:t>.</w:t>
            </w:r>
          </w:p>
          <w:p w:rsidR="00C35FA7" w:rsidRPr="00807C2D" w:rsidRDefault="004B4214">
            <w:pPr>
              <w:numPr>
                <w:ilvl w:val="0"/>
                <w:numId w:val="14"/>
              </w:numPr>
              <w:spacing w:after="0" w:line="240" w:lineRule="auto"/>
              <w:ind w:left="702"/>
              <w:rPr>
                <w:rFonts w:ascii="Bookman Old Style" w:hAnsi="Bookman Old Style"/>
                <w:sz w:val="20"/>
              </w:rPr>
            </w:pPr>
            <w:r w:rsidRPr="00807C2D">
              <w:rPr>
                <w:rFonts w:ascii="Bookman Old Style" w:hAnsi="Bookman Old Style"/>
                <w:sz w:val="20"/>
              </w:rPr>
              <w:t>A Chartered accountant must audit historical financial statements</w:t>
            </w:r>
            <w:r w:rsidR="00C35FA7" w:rsidRPr="00807C2D">
              <w:rPr>
                <w:rFonts w:ascii="Bookman Old Style" w:hAnsi="Bookman Old Style"/>
                <w:sz w:val="20"/>
              </w:rPr>
              <w:t>.</w:t>
            </w:r>
          </w:p>
          <w:p w:rsidR="00C35FA7" w:rsidRPr="00807C2D" w:rsidRDefault="00C35FA7">
            <w:pPr>
              <w:numPr>
                <w:ilvl w:val="0"/>
                <w:numId w:val="14"/>
              </w:numPr>
              <w:spacing w:after="0" w:line="240" w:lineRule="auto"/>
              <w:ind w:left="702"/>
              <w:rPr>
                <w:rFonts w:ascii="Bookman Old Style" w:hAnsi="Bookman Old Style"/>
                <w:sz w:val="20"/>
              </w:rPr>
            </w:pPr>
            <w:r w:rsidRPr="00807C2D">
              <w:rPr>
                <w:rFonts w:ascii="Bookman Old Style" w:hAnsi="Bookman Old Style"/>
                <w:sz w:val="20"/>
              </w:rPr>
              <w:t>Historic</w:t>
            </w:r>
            <w:r w:rsidR="009D6074" w:rsidRPr="00807C2D">
              <w:rPr>
                <w:rFonts w:ascii="Bookman Old Style" w:hAnsi="Bookman Old Style"/>
                <w:sz w:val="20"/>
              </w:rPr>
              <w:t>al</w:t>
            </w:r>
            <w:r w:rsidRPr="00807C2D">
              <w:rPr>
                <w:rFonts w:ascii="Bookman Old Style" w:hAnsi="Bookman Old Style"/>
                <w:sz w:val="20"/>
              </w:rPr>
              <w:t xml:space="preserve"> financial statements must be complete, including all notes to the financial statements.</w:t>
            </w:r>
          </w:p>
          <w:p w:rsidR="00C35FA7" w:rsidRPr="00807C2D" w:rsidRDefault="00C35FA7">
            <w:pPr>
              <w:numPr>
                <w:ilvl w:val="0"/>
                <w:numId w:val="14"/>
              </w:numPr>
              <w:spacing w:after="0" w:line="240" w:lineRule="auto"/>
              <w:ind w:left="702"/>
              <w:rPr>
                <w:rFonts w:ascii="Bookman Old Style" w:hAnsi="Bookman Old Style"/>
                <w:sz w:val="20"/>
              </w:rPr>
            </w:pPr>
            <w:r w:rsidRPr="00807C2D">
              <w:rPr>
                <w:rFonts w:ascii="Bookman Old Style" w:hAnsi="Bookman Old Style"/>
                <w:sz w:val="20"/>
              </w:rPr>
              <w:t>Historic</w:t>
            </w:r>
            <w:r w:rsidR="009D6074" w:rsidRPr="00807C2D">
              <w:rPr>
                <w:rFonts w:ascii="Bookman Old Style" w:hAnsi="Bookman Old Style"/>
                <w:sz w:val="20"/>
              </w:rPr>
              <w:t>al</w:t>
            </w:r>
            <w:r w:rsidRPr="00807C2D">
              <w:rPr>
                <w:rFonts w:ascii="Bookman Old Style" w:hAnsi="Bookman Old Style"/>
                <w:sz w:val="20"/>
              </w:rPr>
              <w:t xml:space="preserve"> financial statements must correspond to accounting periods already completed and audited (no statements for partial periods shall be requested or accepted).</w:t>
            </w:r>
          </w:p>
        </w:tc>
      </w:tr>
    </w:tbl>
    <w:p w:rsidR="002D742B" w:rsidRPr="00807C2D" w:rsidRDefault="002D742B" w:rsidP="002D742B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>……………………..</w:t>
      </w:r>
    </w:p>
    <w:p w:rsidR="002D742B" w:rsidRPr="00807C2D" w:rsidRDefault="002D742B" w:rsidP="002D742B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>(Signature with date)</w:t>
      </w:r>
    </w:p>
    <w:p w:rsidR="002D742B" w:rsidRPr="00807C2D" w:rsidRDefault="002D742B" w:rsidP="002D742B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>………………………..</w:t>
      </w:r>
    </w:p>
    <w:p w:rsidR="002D742B" w:rsidRPr="00807C2D" w:rsidRDefault="002D742B" w:rsidP="002D742B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>(Name and designation)</w:t>
      </w:r>
    </w:p>
    <w:p w:rsidR="002D742B" w:rsidRPr="00807C2D" w:rsidRDefault="002D742B" w:rsidP="002D742B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>Duly authori</w:t>
      </w:r>
      <w:r w:rsidR="00F6102B" w:rsidRPr="00807C2D">
        <w:rPr>
          <w:rFonts w:ascii="Bookman Old Style" w:hAnsi="Bookman Old Style" w:cs="Arial"/>
        </w:rPr>
        <w:t>s</w:t>
      </w:r>
      <w:r w:rsidRPr="00807C2D">
        <w:rPr>
          <w:rFonts w:ascii="Bookman Old Style" w:hAnsi="Bookman Old Style" w:cs="Arial"/>
        </w:rPr>
        <w:t>ed to sign EOI for and on behalf of</w:t>
      </w:r>
    </w:p>
    <w:p w:rsidR="002D742B" w:rsidRPr="00807C2D" w:rsidRDefault="002D742B" w:rsidP="002D742B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>……………………………………….</w:t>
      </w:r>
    </w:p>
    <w:p w:rsidR="002D742B" w:rsidRPr="00807C2D" w:rsidRDefault="002D742B" w:rsidP="002D742B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>……………………………………….</w:t>
      </w:r>
      <w:r w:rsidR="00982BF7" w:rsidRPr="00807C2D">
        <w:rPr>
          <w:rFonts w:ascii="Bookman Old Style" w:hAnsi="Bookman Old Style" w:cs="Arial"/>
        </w:rPr>
        <w:t xml:space="preserve">Name, </w:t>
      </w:r>
      <w:r w:rsidR="0076597B" w:rsidRPr="00807C2D">
        <w:rPr>
          <w:rFonts w:ascii="Bookman Old Style" w:hAnsi="Bookman Old Style" w:cs="Arial"/>
        </w:rPr>
        <w:t>address,</w:t>
      </w:r>
      <w:r w:rsidR="00982BF7" w:rsidRPr="00807C2D">
        <w:rPr>
          <w:rFonts w:ascii="Bookman Old Style" w:hAnsi="Bookman Old Style" w:cs="Arial"/>
        </w:rPr>
        <w:t xml:space="preserve"> and seal of the Consultant]</w:t>
      </w:r>
    </w:p>
    <w:p w:rsidR="006459A1" w:rsidRPr="00807C2D" w:rsidRDefault="006459A1" w:rsidP="00A2258E">
      <w:pPr>
        <w:rPr>
          <w:rFonts w:ascii="Bookman Old Style" w:hAnsi="Bookman Old Style" w:cs="Arial"/>
        </w:rPr>
      </w:pPr>
    </w:p>
    <w:p w:rsidR="000F368A" w:rsidRPr="00807C2D" w:rsidRDefault="000F368A">
      <w:pPr>
        <w:ind w:firstLine="357"/>
        <w:rPr>
          <w:rFonts w:ascii="Bookman Old Style" w:hAnsi="Bookman Old Style"/>
          <w:b/>
          <w:bCs/>
          <w:szCs w:val="24"/>
          <w:lang w:eastAsia="zh-CN"/>
        </w:rPr>
      </w:pPr>
      <w:bookmarkStart w:id="20" w:name="_Toc77868677"/>
      <w:r w:rsidRPr="00807C2D">
        <w:rPr>
          <w:rFonts w:ascii="Bookman Old Style" w:hAnsi="Bookman Old Style"/>
          <w:b/>
          <w:bCs/>
          <w:szCs w:val="24"/>
          <w:lang w:eastAsia="zh-CN"/>
        </w:rPr>
        <w:br w:type="page"/>
      </w:r>
    </w:p>
    <w:p w:rsidR="006459A1" w:rsidRPr="00807C2D" w:rsidRDefault="00B81902" w:rsidP="00496132">
      <w:pPr>
        <w:pStyle w:val="Heading3"/>
        <w:numPr>
          <w:ilvl w:val="0"/>
          <w:numId w:val="0"/>
        </w:numPr>
        <w:ind w:left="357" w:hanging="357"/>
        <w:rPr>
          <w:rFonts w:ascii="Bookman Old Style" w:hAnsi="Bookman Old Style"/>
          <w:lang w:eastAsia="zh-CN"/>
        </w:rPr>
      </w:pPr>
      <w:bookmarkStart w:id="21" w:name="_Toc128375129"/>
      <w:r w:rsidRPr="00807C2D">
        <w:rPr>
          <w:rFonts w:ascii="Bookman Old Style" w:hAnsi="Bookman Old Style"/>
          <w:lang w:eastAsia="zh-CN"/>
        </w:rPr>
        <w:lastRenderedPageBreak/>
        <w:t xml:space="preserve">Form </w:t>
      </w:r>
      <w:r w:rsidR="00D97247" w:rsidRPr="00807C2D">
        <w:rPr>
          <w:rFonts w:ascii="Bookman Old Style" w:hAnsi="Bookman Old Style"/>
          <w:lang w:eastAsia="zh-CN"/>
        </w:rPr>
        <w:t>2</w:t>
      </w:r>
      <w:r w:rsidR="00C0616F" w:rsidRPr="00807C2D">
        <w:rPr>
          <w:rFonts w:ascii="Bookman Old Style" w:hAnsi="Bookman Old Style"/>
          <w:lang w:eastAsia="zh-CN"/>
        </w:rPr>
        <w:t>:</w:t>
      </w:r>
      <w:r w:rsidR="006459A1" w:rsidRPr="00807C2D">
        <w:rPr>
          <w:rFonts w:ascii="Bookman Old Style" w:hAnsi="Bookman Old Style"/>
          <w:lang w:eastAsia="zh-CN"/>
        </w:rPr>
        <w:tab/>
        <w:t>Average Annual Turnover</w:t>
      </w:r>
      <w:bookmarkEnd w:id="20"/>
      <w:bookmarkEnd w:id="21"/>
    </w:p>
    <w:p w:rsidR="004800B9" w:rsidRPr="00807C2D" w:rsidRDefault="00A267E9" w:rsidP="00052D88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 xml:space="preserve">(On </w:t>
      </w:r>
      <w:r w:rsidR="005776DC">
        <w:rPr>
          <w:rFonts w:ascii="Bookman Old Style" w:hAnsi="Bookman Old Style" w:cs="Arial"/>
        </w:rPr>
        <w:t>Bidder</w:t>
      </w:r>
      <w:r w:rsidRPr="00807C2D">
        <w:rPr>
          <w:rFonts w:ascii="Bookman Old Style" w:hAnsi="Bookman Old Style" w:cs="Arial"/>
        </w:rPr>
        <w:t>’s Letter-head)</w:t>
      </w:r>
    </w:p>
    <w:p w:rsidR="00807C2D" w:rsidRDefault="00807C2D" w:rsidP="00807C2D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>EOI Ref.</w:t>
      </w:r>
      <w:r w:rsidR="008167E2">
        <w:rPr>
          <w:rFonts w:ascii="Bookman Old Style" w:hAnsi="Bookman Old Style" w:cs="Arial"/>
        </w:rPr>
        <w:t xml:space="preserve"> </w:t>
      </w:r>
      <w:r w:rsidRPr="00807C2D">
        <w:rPr>
          <w:rFonts w:ascii="Bookman Old Style" w:hAnsi="Bookman Old Style" w:cs="Arial"/>
        </w:rPr>
        <w:t xml:space="preserve">No.:  LIC/CO/DM/DT/2023-2024/EOI/01 </w:t>
      </w:r>
    </w:p>
    <w:p w:rsidR="00807C2D" w:rsidRPr="00807C2D" w:rsidRDefault="00807C2D" w:rsidP="00807C2D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 xml:space="preserve">Tender Title: </w:t>
      </w:r>
      <w:r>
        <w:rPr>
          <w:rFonts w:ascii="Bookman Old Style" w:hAnsi="Bookman Old Style" w:cs="Arial"/>
        </w:rPr>
        <w:t>Digital Transformation</w:t>
      </w:r>
    </w:p>
    <w:p w:rsidR="004800B9" w:rsidRPr="00807C2D" w:rsidRDefault="005776DC" w:rsidP="00052D88">
      <w:pPr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>Bidder</w:t>
      </w:r>
      <w:r w:rsidR="004800B9" w:rsidRPr="00807C2D">
        <w:rPr>
          <w:rFonts w:ascii="Bookman Old Style" w:hAnsi="Bookman Old Style" w:cs="Arial"/>
        </w:rPr>
        <w:t>’s Name_________________________</w:t>
      </w:r>
    </w:p>
    <w:p w:rsidR="004800B9" w:rsidRPr="00807C2D" w:rsidRDefault="004800B9" w:rsidP="00052D88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>[Address and Contact Details]</w:t>
      </w:r>
    </w:p>
    <w:p w:rsidR="004800B9" w:rsidRPr="00807C2D" w:rsidRDefault="005776DC" w:rsidP="00052D88">
      <w:pPr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>Bidder</w:t>
      </w:r>
      <w:r w:rsidR="00897BA6" w:rsidRPr="00807C2D">
        <w:rPr>
          <w:rFonts w:ascii="Bookman Old Style" w:hAnsi="Bookman Old Style" w:cs="Arial"/>
        </w:rPr>
        <w:t xml:space="preserve">'s </w:t>
      </w:r>
      <w:r w:rsidR="004800B9" w:rsidRPr="00807C2D">
        <w:rPr>
          <w:rFonts w:ascii="Bookman Old Style" w:hAnsi="Bookman Old Style" w:cs="Arial"/>
        </w:rPr>
        <w:t xml:space="preserve">Reference No.___________________________ </w:t>
      </w:r>
      <w:r w:rsidR="004800B9" w:rsidRPr="00807C2D">
        <w:rPr>
          <w:rFonts w:ascii="Bookman Old Style" w:hAnsi="Bookman Old Style" w:cs="Arial"/>
        </w:rPr>
        <w:tab/>
        <w:t>Date……….</w:t>
      </w:r>
    </w:p>
    <w:p w:rsidR="006459A1" w:rsidRPr="00807C2D" w:rsidRDefault="002964DE" w:rsidP="00052D88">
      <w:pPr>
        <w:tabs>
          <w:tab w:val="center" w:pos="4320"/>
          <w:tab w:val="right" w:pos="8640"/>
        </w:tabs>
        <w:suppressAutoHyphens/>
        <w:rPr>
          <w:rFonts w:ascii="Bookman Old Style" w:hAnsi="Bookman Old Style"/>
          <w:bCs/>
          <w:i/>
        </w:rPr>
      </w:pPr>
      <w:r w:rsidRPr="00807C2D">
        <w:rPr>
          <w:rFonts w:ascii="Bookman Old Style" w:hAnsi="Bookman Old Style"/>
          <w:bCs/>
          <w:i/>
        </w:rPr>
        <w:t xml:space="preserve">Note: </w:t>
      </w:r>
      <w:r w:rsidR="006459A1" w:rsidRPr="00807C2D">
        <w:rPr>
          <w:rFonts w:ascii="Bookman Old Style" w:hAnsi="Bookman Old Style"/>
          <w:bCs/>
          <w:i/>
        </w:rPr>
        <w:t xml:space="preserve">Each </w:t>
      </w:r>
      <w:r w:rsidR="005776DC">
        <w:rPr>
          <w:rFonts w:ascii="Bookman Old Style" w:hAnsi="Bookman Old Style"/>
          <w:bCs/>
          <w:i/>
        </w:rPr>
        <w:t xml:space="preserve">Bidder </w:t>
      </w:r>
      <w:r w:rsidR="006459A1" w:rsidRPr="00807C2D">
        <w:rPr>
          <w:rFonts w:ascii="Bookman Old Style" w:hAnsi="Bookman Old Style"/>
          <w:bCs/>
          <w:i/>
        </w:rPr>
        <w:t xml:space="preserve">making up a </w:t>
      </w:r>
      <w:r w:rsidR="00CD6E83" w:rsidRPr="00807C2D">
        <w:rPr>
          <w:rFonts w:ascii="Bookman Old Style" w:hAnsi="Bookman Old Style"/>
          <w:bCs/>
          <w:i/>
        </w:rPr>
        <w:t>Consultant</w:t>
      </w:r>
      <w:r w:rsidR="006459A1" w:rsidRPr="00807C2D">
        <w:rPr>
          <w:rFonts w:ascii="Bookman Old Style" w:hAnsi="Bookman Old Style"/>
          <w:bCs/>
          <w:i/>
        </w:rPr>
        <w:t xml:space="preserve"> must fill in these forms.</w:t>
      </w:r>
    </w:p>
    <w:p w:rsidR="006459A1" w:rsidRPr="00807C2D" w:rsidRDefault="006459A1" w:rsidP="00052D88">
      <w:pPr>
        <w:tabs>
          <w:tab w:val="center" w:pos="4320"/>
          <w:tab w:val="right" w:pos="8640"/>
        </w:tabs>
        <w:suppressAutoHyphens/>
        <w:rPr>
          <w:rFonts w:ascii="Bookman Old Style" w:hAnsi="Bookman Old Style"/>
          <w:bCs/>
          <w:iCs/>
          <w:spacing w:val="-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96"/>
        <w:gridCol w:w="3386"/>
        <w:gridCol w:w="3693"/>
      </w:tblGrid>
      <w:tr w:rsidR="00BF2029" w:rsidRPr="00807C2D" w:rsidTr="003B0DED">
        <w:trPr>
          <w:jc w:val="center"/>
        </w:trPr>
        <w:tc>
          <w:tcPr>
            <w:tcW w:w="9075" w:type="dxa"/>
            <w:gridSpan w:val="3"/>
            <w:shd w:val="clear" w:color="auto" w:fill="auto"/>
          </w:tcPr>
          <w:p w:rsidR="00BF2029" w:rsidRPr="00807C2D" w:rsidRDefault="00BF2029" w:rsidP="00C0616F">
            <w:pPr>
              <w:jc w:val="center"/>
              <w:rPr>
                <w:rFonts w:ascii="Bookman Old Style" w:hAnsi="Bookman Old Style"/>
                <w:b/>
                <w:bCs/>
                <w:szCs w:val="24"/>
              </w:rPr>
            </w:pPr>
            <w:r w:rsidRPr="00807C2D">
              <w:rPr>
                <w:rFonts w:ascii="Bookman Old Style" w:hAnsi="Bookman Old Style"/>
                <w:b/>
                <w:bCs/>
                <w:szCs w:val="24"/>
              </w:rPr>
              <w:t>Annual Turnover Data (</w:t>
            </w:r>
            <w:proofErr w:type="spellStart"/>
            <w:r w:rsidRPr="00807C2D">
              <w:rPr>
                <w:rFonts w:ascii="Bookman Old Style" w:hAnsi="Bookman Old Style"/>
                <w:b/>
                <w:bCs/>
                <w:szCs w:val="24"/>
              </w:rPr>
              <w:t>Rs</w:t>
            </w:r>
            <w:proofErr w:type="spellEnd"/>
            <w:r w:rsidRPr="00807C2D">
              <w:rPr>
                <w:rFonts w:ascii="Bookman Old Style" w:hAnsi="Bookman Old Style"/>
                <w:b/>
                <w:bCs/>
                <w:szCs w:val="24"/>
              </w:rPr>
              <w:t xml:space="preserve"> </w:t>
            </w:r>
            <w:proofErr w:type="spellStart"/>
            <w:r w:rsidRPr="00807C2D">
              <w:rPr>
                <w:rFonts w:ascii="Bookman Old Style" w:hAnsi="Bookman Old Style"/>
                <w:b/>
                <w:bCs/>
                <w:szCs w:val="24"/>
              </w:rPr>
              <w:t>Crores</w:t>
            </w:r>
            <w:proofErr w:type="spellEnd"/>
            <w:r w:rsidRPr="00807C2D">
              <w:rPr>
                <w:rFonts w:ascii="Bookman Old Style" w:hAnsi="Bookman Old Style"/>
                <w:b/>
                <w:bCs/>
                <w:szCs w:val="24"/>
              </w:rPr>
              <w:t xml:space="preserve">) for the Last Three (3) </w:t>
            </w:r>
            <w:r w:rsidR="008E16BC" w:rsidRPr="00807C2D">
              <w:rPr>
                <w:rFonts w:ascii="Bookman Old Style" w:hAnsi="Bookman Old Style"/>
                <w:b/>
                <w:bCs/>
                <w:szCs w:val="24"/>
              </w:rPr>
              <w:t xml:space="preserve">Financial </w:t>
            </w:r>
            <w:r w:rsidRPr="00807C2D">
              <w:rPr>
                <w:rFonts w:ascii="Bookman Old Style" w:hAnsi="Bookman Old Style"/>
                <w:b/>
                <w:bCs/>
                <w:szCs w:val="24"/>
              </w:rPr>
              <w:t>Years</w:t>
            </w:r>
          </w:p>
        </w:tc>
      </w:tr>
      <w:tr w:rsidR="00BF2029" w:rsidRPr="00807C2D" w:rsidTr="00052D88">
        <w:tblPrEx>
          <w:tblCellMar>
            <w:left w:w="72" w:type="dxa"/>
            <w:right w:w="72" w:type="dxa"/>
          </w:tblCellMar>
        </w:tblPrEx>
        <w:trPr>
          <w:jc w:val="center"/>
        </w:trPr>
        <w:tc>
          <w:tcPr>
            <w:tcW w:w="1996" w:type="dxa"/>
            <w:vAlign w:val="center"/>
          </w:tcPr>
          <w:p w:rsidR="00BF2029" w:rsidRPr="00807C2D" w:rsidRDefault="00BF2029" w:rsidP="00C0616F">
            <w:pPr>
              <w:jc w:val="center"/>
              <w:rPr>
                <w:rFonts w:ascii="Bookman Old Style" w:hAnsi="Bookman Old Style"/>
                <w:b/>
                <w:bCs/>
                <w:szCs w:val="24"/>
              </w:rPr>
            </w:pPr>
            <w:r w:rsidRPr="00807C2D">
              <w:rPr>
                <w:rFonts w:ascii="Bookman Old Style" w:hAnsi="Bookman Old Style"/>
                <w:b/>
                <w:bCs/>
                <w:szCs w:val="24"/>
              </w:rPr>
              <w:t>Year</w:t>
            </w:r>
          </w:p>
        </w:tc>
        <w:tc>
          <w:tcPr>
            <w:tcW w:w="3386" w:type="dxa"/>
          </w:tcPr>
          <w:p w:rsidR="00BF2029" w:rsidRPr="00807C2D" w:rsidRDefault="00BF2029" w:rsidP="00C0616F">
            <w:pPr>
              <w:jc w:val="center"/>
              <w:rPr>
                <w:rFonts w:ascii="Bookman Old Style" w:hAnsi="Bookman Old Style"/>
                <w:b/>
                <w:bCs/>
                <w:szCs w:val="24"/>
              </w:rPr>
            </w:pPr>
            <w:r w:rsidRPr="00807C2D">
              <w:rPr>
                <w:rFonts w:ascii="Bookman Old Style" w:hAnsi="Bookman Old Style"/>
                <w:b/>
                <w:bCs/>
                <w:szCs w:val="24"/>
              </w:rPr>
              <w:t>Total Turnover Amount</w:t>
            </w:r>
          </w:p>
        </w:tc>
        <w:tc>
          <w:tcPr>
            <w:tcW w:w="3693" w:type="dxa"/>
          </w:tcPr>
          <w:p w:rsidR="00BF2029" w:rsidRPr="00807C2D" w:rsidRDefault="00BF2029" w:rsidP="00C0616F">
            <w:pPr>
              <w:jc w:val="center"/>
              <w:rPr>
                <w:rFonts w:ascii="Bookman Old Style" w:hAnsi="Bookman Old Style"/>
                <w:b/>
                <w:bCs/>
                <w:szCs w:val="24"/>
              </w:rPr>
            </w:pPr>
            <w:r w:rsidRPr="00807C2D">
              <w:rPr>
                <w:rFonts w:ascii="Bookman Old Style" w:hAnsi="Bookman Old Style"/>
                <w:b/>
                <w:bCs/>
                <w:szCs w:val="24"/>
              </w:rPr>
              <w:t>Turnover from Consultancy Services</w:t>
            </w:r>
          </w:p>
          <w:p w:rsidR="00A267E9" w:rsidRPr="00807C2D" w:rsidRDefault="00A267E9" w:rsidP="00C0616F">
            <w:pPr>
              <w:jc w:val="center"/>
              <w:rPr>
                <w:rFonts w:ascii="Bookman Old Style" w:hAnsi="Bookman Old Style"/>
                <w:b/>
                <w:bCs/>
                <w:szCs w:val="24"/>
              </w:rPr>
            </w:pPr>
            <w:r w:rsidRPr="00807C2D">
              <w:rPr>
                <w:rFonts w:ascii="Bookman Old Style" w:hAnsi="Bookman Old Style" w:cs="Arial"/>
              </w:rPr>
              <w:t>(supported by a certificate from the Chartered Accountants)</w:t>
            </w:r>
          </w:p>
        </w:tc>
      </w:tr>
      <w:tr w:rsidR="00BF2029" w:rsidRPr="00807C2D" w:rsidTr="00052D88">
        <w:tblPrEx>
          <w:tblCellMar>
            <w:left w:w="72" w:type="dxa"/>
            <w:right w:w="72" w:type="dxa"/>
          </w:tblCellMar>
        </w:tblPrEx>
        <w:trPr>
          <w:jc w:val="center"/>
        </w:trPr>
        <w:tc>
          <w:tcPr>
            <w:tcW w:w="1996" w:type="dxa"/>
            <w:vAlign w:val="center"/>
          </w:tcPr>
          <w:p w:rsidR="00BF2029" w:rsidRPr="00807C2D" w:rsidRDefault="00BF2029" w:rsidP="006459A1">
            <w:pPr>
              <w:rPr>
                <w:rFonts w:ascii="Bookman Old Style" w:hAnsi="Bookman Old Style"/>
                <w:szCs w:val="24"/>
              </w:rPr>
            </w:pPr>
          </w:p>
        </w:tc>
        <w:tc>
          <w:tcPr>
            <w:tcW w:w="3386" w:type="dxa"/>
            <w:vAlign w:val="center"/>
          </w:tcPr>
          <w:p w:rsidR="00BF2029" w:rsidRPr="00807C2D" w:rsidRDefault="00BF2029" w:rsidP="006459A1">
            <w:pPr>
              <w:rPr>
                <w:rFonts w:ascii="Bookman Old Style" w:hAnsi="Bookman Old Style"/>
                <w:szCs w:val="24"/>
              </w:rPr>
            </w:pPr>
          </w:p>
        </w:tc>
        <w:tc>
          <w:tcPr>
            <w:tcW w:w="3693" w:type="dxa"/>
          </w:tcPr>
          <w:p w:rsidR="00BF2029" w:rsidRPr="00807C2D" w:rsidRDefault="00BF2029" w:rsidP="006459A1">
            <w:pPr>
              <w:rPr>
                <w:rFonts w:ascii="Bookman Old Style" w:hAnsi="Bookman Old Style"/>
                <w:szCs w:val="24"/>
              </w:rPr>
            </w:pPr>
          </w:p>
        </w:tc>
      </w:tr>
      <w:tr w:rsidR="00BF2029" w:rsidRPr="00807C2D" w:rsidTr="00052D88">
        <w:tblPrEx>
          <w:tblCellMar>
            <w:left w:w="72" w:type="dxa"/>
            <w:right w:w="72" w:type="dxa"/>
          </w:tblCellMar>
        </w:tblPrEx>
        <w:trPr>
          <w:jc w:val="center"/>
        </w:trPr>
        <w:tc>
          <w:tcPr>
            <w:tcW w:w="1996" w:type="dxa"/>
            <w:vAlign w:val="center"/>
          </w:tcPr>
          <w:p w:rsidR="00BF2029" w:rsidRPr="00807C2D" w:rsidRDefault="00BF2029" w:rsidP="006459A1">
            <w:pPr>
              <w:rPr>
                <w:rFonts w:ascii="Bookman Old Style" w:hAnsi="Bookman Old Style"/>
                <w:szCs w:val="24"/>
              </w:rPr>
            </w:pPr>
          </w:p>
        </w:tc>
        <w:tc>
          <w:tcPr>
            <w:tcW w:w="3386" w:type="dxa"/>
            <w:vAlign w:val="center"/>
          </w:tcPr>
          <w:p w:rsidR="00BF2029" w:rsidRPr="00807C2D" w:rsidRDefault="00BF2029" w:rsidP="006459A1">
            <w:pPr>
              <w:rPr>
                <w:rFonts w:ascii="Bookman Old Style" w:hAnsi="Bookman Old Style"/>
                <w:szCs w:val="24"/>
              </w:rPr>
            </w:pPr>
          </w:p>
        </w:tc>
        <w:tc>
          <w:tcPr>
            <w:tcW w:w="3693" w:type="dxa"/>
          </w:tcPr>
          <w:p w:rsidR="00BF2029" w:rsidRPr="00807C2D" w:rsidRDefault="00BF2029" w:rsidP="006459A1">
            <w:pPr>
              <w:rPr>
                <w:rFonts w:ascii="Bookman Old Style" w:hAnsi="Bookman Old Style"/>
                <w:szCs w:val="24"/>
              </w:rPr>
            </w:pPr>
          </w:p>
        </w:tc>
      </w:tr>
      <w:tr w:rsidR="00BF2029" w:rsidRPr="00807C2D" w:rsidTr="00052D88">
        <w:tblPrEx>
          <w:tblCellMar>
            <w:left w:w="72" w:type="dxa"/>
            <w:right w:w="72" w:type="dxa"/>
          </w:tblCellMar>
        </w:tblPrEx>
        <w:trPr>
          <w:jc w:val="center"/>
        </w:trPr>
        <w:tc>
          <w:tcPr>
            <w:tcW w:w="1996" w:type="dxa"/>
            <w:vAlign w:val="center"/>
          </w:tcPr>
          <w:p w:rsidR="00BF2029" w:rsidRPr="00807C2D" w:rsidRDefault="00BF2029" w:rsidP="006459A1">
            <w:pPr>
              <w:rPr>
                <w:rFonts w:ascii="Bookman Old Style" w:hAnsi="Bookman Old Style"/>
                <w:szCs w:val="24"/>
              </w:rPr>
            </w:pPr>
          </w:p>
        </w:tc>
        <w:tc>
          <w:tcPr>
            <w:tcW w:w="3386" w:type="dxa"/>
            <w:vAlign w:val="center"/>
          </w:tcPr>
          <w:p w:rsidR="00BF2029" w:rsidRPr="00807C2D" w:rsidRDefault="00BF2029" w:rsidP="006459A1">
            <w:pPr>
              <w:rPr>
                <w:rFonts w:ascii="Bookman Old Style" w:hAnsi="Bookman Old Style"/>
                <w:szCs w:val="24"/>
              </w:rPr>
            </w:pPr>
          </w:p>
        </w:tc>
        <w:tc>
          <w:tcPr>
            <w:tcW w:w="3693" w:type="dxa"/>
          </w:tcPr>
          <w:p w:rsidR="00BF2029" w:rsidRPr="00807C2D" w:rsidRDefault="00BF2029" w:rsidP="006459A1">
            <w:pPr>
              <w:rPr>
                <w:rFonts w:ascii="Bookman Old Style" w:hAnsi="Bookman Old Style"/>
                <w:szCs w:val="24"/>
              </w:rPr>
            </w:pPr>
          </w:p>
        </w:tc>
      </w:tr>
      <w:tr w:rsidR="00BF2029" w:rsidRPr="00807C2D" w:rsidTr="00052D88">
        <w:tblPrEx>
          <w:tblCellMar>
            <w:left w:w="72" w:type="dxa"/>
            <w:right w:w="72" w:type="dxa"/>
          </w:tblCellMar>
        </w:tblPrEx>
        <w:trPr>
          <w:jc w:val="center"/>
        </w:trPr>
        <w:tc>
          <w:tcPr>
            <w:tcW w:w="1996" w:type="dxa"/>
            <w:vAlign w:val="center"/>
          </w:tcPr>
          <w:p w:rsidR="00BF2029" w:rsidRPr="00807C2D" w:rsidRDefault="00BF2029" w:rsidP="006459A1">
            <w:pPr>
              <w:rPr>
                <w:rFonts w:ascii="Bookman Old Style" w:hAnsi="Bookman Old Style"/>
                <w:szCs w:val="24"/>
              </w:rPr>
            </w:pPr>
            <w:r w:rsidRPr="00807C2D">
              <w:rPr>
                <w:rFonts w:ascii="Bookman Old Style" w:hAnsi="Bookman Old Style"/>
                <w:b/>
                <w:bCs/>
                <w:szCs w:val="24"/>
              </w:rPr>
              <w:t>Average Annual Turnover</w:t>
            </w:r>
          </w:p>
        </w:tc>
        <w:tc>
          <w:tcPr>
            <w:tcW w:w="3386" w:type="dxa"/>
            <w:vAlign w:val="center"/>
          </w:tcPr>
          <w:p w:rsidR="00BF2029" w:rsidRPr="00807C2D" w:rsidRDefault="00BF2029" w:rsidP="006459A1">
            <w:pPr>
              <w:rPr>
                <w:rFonts w:ascii="Bookman Old Style" w:hAnsi="Bookman Old Style"/>
                <w:szCs w:val="24"/>
              </w:rPr>
            </w:pPr>
          </w:p>
        </w:tc>
        <w:tc>
          <w:tcPr>
            <w:tcW w:w="3693" w:type="dxa"/>
          </w:tcPr>
          <w:p w:rsidR="00BF2029" w:rsidRPr="00807C2D" w:rsidRDefault="00BF2029" w:rsidP="006459A1">
            <w:pPr>
              <w:rPr>
                <w:rFonts w:ascii="Bookman Old Style" w:hAnsi="Bookman Old Style"/>
                <w:szCs w:val="24"/>
              </w:rPr>
            </w:pPr>
          </w:p>
        </w:tc>
      </w:tr>
    </w:tbl>
    <w:p w:rsidR="002D742B" w:rsidRPr="00807C2D" w:rsidRDefault="002D742B" w:rsidP="002D742B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>……………………..</w:t>
      </w:r>
    </w:p>
    <w:p w:rsidR="002D742B" w:rsidRPr="00807C2D" w:rsidRDefault="002D742B" w:rsidP="002D742B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>(Signature with date)</w:t>
      </w:r>
    </w:p>
    <w:p w:rsidR="002D742B" w:rsidRPr="00807C2D" w:rsidRDefault="002D742B" w:rsidP="002D742B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>………………………..</w:t>
      </w:r>
    </w:p>
    <w:p w:rsidR="002D742B" w:rsidRPr="00807C2D" w:rsidRDefault="002D742B" w:rsidP="002D742B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>(Name and designation)</w:t>
      </w:r>
    </w:p>
    <w:p w:rsidR="002D742B" w:rsidRPr="00807C2D" w:rsidRDefault="002D742B" w:rsidP="002D742B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>Duly authori</w:t>
      </w:r>
      <w:r w:rsidR="00F6102B" w:rsidRPr="00807C2D">
        <w:rPr>
          <w:rFonts w:ascii="Bookman Old Style" w:hAnsi="Bookman Old Style" w:cs="Arial"/>
        </w:rPr>
        <w:t>s</w:t>
      </w:r>
      <w:r w:rsidRPr="00807C2D">
        <w:rPr>
          <w:rFonts w:ascii="Bookman Old Style" w:hAnsi="Bookman Old Style" w:cs="Arial"/>
        </w:rPr>
        <w:t>ed to sign EOI for and on behalf of</w:t>
      </w:r>
    </w:p>
    <w:p w:rsidR="002D742B" w:rsidRPr="00807C2D" w:rsidRDefault="002D742B" w:rsidP="002D742B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>……………………………………….</w:t>
      </w:r>
    </w:p>
    <w:p w:rsidR="002D742B" w:rsidRPr="00807C2D" w:rsidRDefault="002D742B" w:rsidP="002D742B">
      <w:pPr>
        <w:rPr>
          <w:rFonts w:ascii="Bookman Old Style" w:hAnsi="Bookman Old Style" w:cs="Arial"/>
        </w:rPr>
      </w:pPr>
      <w:r w:rsidRPr="00807C2D">
        <w:rPr>
          <w:rFonts w:ascii="Bookman Old Style" w:hAnsi="Bookman Old Style" w:cs="Arial"/>
        </w:rPr>
        <w:t>……………………………………….</w:t>
      </w:r>
      <w:r w:rsidR="00982BF7" w:rsidRPr="00807C2D">
        <w:rPr>
          <w:rFonts w:ascii="Bookman Old Style" w:hAnsi="Bookman Old Style" w:cs="Arial"/>
        </w:rPr>
        <w:t xml:space="preserve">Name, address, and seal of the </w:t>
      </w:r>
      <w:r w:rsidR="005776DC">
        <w:rPr>
          <w:rFonts w:ascii="Bookman Old Style" w:hAnsi="Bookman Old Style" w:cs="Arial"/>
        </w:rPr>
        <w:t>Bidder</w:t>
      </w:r>
      <w:bookmarkStart w:id="22" w:name="_GoBack"/>
      <w:bookmarkEnd w:id="22"/>
      <w:r w:rsidR="00982BF7" w:rsidRPr="00807C2D">
        <w:rPr>
          <w:rFonts w:ascii="Bookman Old Style" w:hAnsi="Bookman Old Style" w:cs="Arial"/>
        </w:rPr>
        <w:t>]</w:t>
      </w:r>
    </w:p>
    <w:p w:rsidR="00C0616F" w:rsidRPr="00CC2C85" w:rsidRDefault="00C0616F" w:rsidP="00AF13AA">
      <w:pPr>
        <w:ind w:firstLine="357"/>
        <w:rPr>
          <w:rFonts w:cs="Arial"/>
        </w:rPr>
      </w:pPr>
    </w:p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p w:rsidR="002B5A0E" w:rsidRPr="00034E49" w:rsidRDefault="002B5A0E" w:rsidP="00807C2D">
      <w:pPr>
        <w:pStyle w:val="Heading1"/>
        <w:numPr>
          <w:ilvl w:val="0"/>
          <w:numId w:val="0"/>
        </w:numPr>
        <w:jc w:val="left"/>
        <w:rPr>
          <w:lang w:bidi="en-US"/>
        </w:rPr>
      </w:pPr>
    </w:p>
    <w:sectPr w:rsidR="002B5A0E" w:rsidRPr="00034E49" w:rsidSect="00807C2D">
      <w:headerReference w:type="default" r:id="rId10"/>
      <w:footerReference w:type="default" r:id="rId11"/>
      <w:footnotePr>
        <w:numRestart w:val="eachPage"/>
      </w:footnotePr>
      <w:pgSz w:w="11907" w:h="16840" w:code="9"/>
      <w:pgMar w:top="1411" w:right="1411" w:bottom="1411" w:left="1411" w:header="706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E41C7" w:rsidRDefault="00DE41C7" w:rsidP="001B5804">
      <w:r>
        <w:separator/>
      </w:r>
    </w:p>
  </w:endnote>
  <w:endnote w:type="continuationSeparator" w:id="0">
    <w:p w:rsidR="00DE41C7" w:rsidRDefault="00DE41C7" w:rsidP="001B5804">
      <w:r>
        <w:continuationSeparator/>
      </w:r>
    </w:p>
  </w:endnote>
  <w:endnote w:type="continuationNotice" w:id="1">
    <w:p w:rsidR="00DE41C7" w:rsidRDefault="00DE41C7" w:rsidP="001B58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tura Bk BT">
    <w:altName w:val="Segoe UI"/>
    <w:charset w:val="00"/>
    <w:family w:val="swiss"/>
    <w:pitch w:val="variable"/>
    <w:sig w:usb0="00000001" w:usb1="00000000" w:usb2="00000000" w:usb3="00000000" w:csb0="0000001B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CB6E3400-BC35-4069-BD10-EEAB564829F9}"/>
    <w:embedBold r:id="rId2" w:fontKey="{70874552-33B1-4458-8405-2022C4A7EDB3}"/>
    <w:embedItalic r:id="rId3" w:fontKey="{23675AB9-5C69-4127-95A4-C86BE2087693}"/>
    <w:embedBoldItalic r:id="rId4" w:fontKey="{5583B43A-3A41-4F58-9669-E7C76D1358FD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3A62B2CF-6EB0-442F-89EE-B2829C605254}"/>
    <w:embedItalic r:id="rId6" w:fontKey="{D0A3C2C8-1F4A-4E1B-BB09-C17A68961AF5}"/>
    <w:embedBoldItalic r:id="rId7" w:fontKey="{BF038319-15CF-414E-AA34-D3B2F03475BB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7A731796-E244-4EA3-9AEE-A57CBD90D888}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  <w:embedRegular r:id="rId9" w:fontKey="{26841E42-9CD1-4295-8C52-F13F94A1B3AC}"/>
  </w:font>
  <w:font w:name="Futura Bk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  <w:embedRegular r:id="rId10" w:fontKey="{5C5D313A-E078-4D74-9C6C-3FF032634968}"/>
    <w:embedBold r:id="rId11" w:fontKey="{8A3D598D-3EAC-420F-90B9-AB90CB00EB08}"/>
    <w:embedItalic r:id="rId12" w:fontKey="{DC353969-8FD9-423A-A9B7-C3FD9EE8E0DC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7330" w:rsidRDefault="00C17330">
    <w:pPr>
      <w:pStyle w:val="Footer"/>
    </w:pPr>
    <w:r>
      <w:rPr>
        <w:rFonts w:ascii="Bookman Old Style" w:eastAsia="Bookman Old Style" w:hAnsi="Bookman Old Style" w:cs="Bookman Old Style"/>
        <w:b/>
        <w:sz w:val="20"/>
        <w:szCs w:val="20"/>
      </w:rPr>
      <w:t>LIC/CO/DM/DT/2023-2024/EOI/0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E41C7" w:rsidRDefault="00DE41C7" w:rsidP="001B5804">
      <w:r>
        <w:separator/>
      </w:r>
    </w:p>
  </w:footnote>
  <w:footnote w:type="continuationSeparator" w:id="0">
    <w:p w:rsidR="00DE41C7" w:rsidRDefault="00DE41C7" w:rsidP="001B5804">
      <w:r>
        <w:continuationSeparator/>
      </w:r>
    </w:p>
  </w:footnote>
  <w:footnote w:type="continuationNotice" w:id="1">
    <w:p w:rsidR="00DE41C7" w:rsidRDefault="00DE41C7" w:rsidP="001B580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7330" w:rsidRPr="00DD01D3" w:rsidRDefault="00C17330" w:rsidP="00C17330">
    <w:pPr>
      <w:pStyle w:val="Header"/>
      <w:rPr>
        <w:rFonts w:ascii="Bookman Old Style" w:hAnsi="Bookman Old Style"/>
        <w:sz w:val="20"/>
        <w:szCs w:val="20"/>
      </w:rPr>
    </w:pPr>
    <w:r>
      <w:rPr>
        <w:rFonts w:ascii="Bookman Old Style" w:hAnsi="Bookman Old Style"/>
        <w:color w:val="1D1B11"/>
        <w:lang w:eastAsia="en-IN"/>
      </w:rPr>
      <w:t xml:space="preserve">EOI </w:t>
    </w:r>
    <w:r w:rsidRPr="00175B9E">
      <w:rPr>
        <w:rFonts w:ascii="Bookman Old Style" w:hAnsi="Bookman Old Style"/>
        <w:color w:val="1D1B11"/>
        <w:lang w:eastAsia="en-IN"/>
      </w:rPr>
      <w:t xml:space="preserve">for </w:t>
    </w:r>
    <w:r>
      <w:rPr>
        <w:rFonts w:ascii="Bookman Old Style" w:hAnsi="Bookman Old Style"/>
        <w:color w:val="1D1B11"/>
        <w:lang w:eastAsia="en-IN"/>
      </w:rPr>
      <w:t>Consultancy for Digital Transformation</w:t>
    </w:r>
    <w:r w:rsidR="00477AAE">
      <w:rPr>
        <w:rFonts w:ascii="Bookman Old Style" w:hAnsi="Bookman Old Style"/>
        <w:color w:val="1D1B11"/>
        <w:lang w:eastAsia="en-IN"/>
      </w:rPr>
      <w:t xml:space="preserve"> at LIC</w:t>
    </w:r>
  </w:p>
  <w:p w:rsidR="00C17330" w:rsidRDefault="00C1733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8FF073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DCB6D9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D018ADB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9944428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7E5035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A62463E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DD48AF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79E36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F4E0E4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D898FE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C66E95"/>
    <w:multiLevelType w:val="multilevel"/>
    <w:tmpl w:val="F7229DD2"/>
    <w:name w:val="sub-sub-List225"/>
    <w:lvl w:ilvl="0">
      <w:start w:val="1"/>
      <w:numFmt w:val="decimal"/>
      <w:lvlText w:val="%1.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lvlText w:val="%1.%2"/>
      <w:lvlJc w:val="left"/>
      <w:rPr>
        <w:rFonts w:hint="default"/>
        <w:b/>
        <w:bCs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  <w:b w:val="0"/>
        <w:bCs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>
    <w:nsid w:val="06FA673E"/>
    <w:multiLevelType w:val="multilevel"/>
    <w:tmpl w:val="0464C3C4"/>
    <w:name w:val="sub-sub-List22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434" w:hanging="434"/>
      </w:pPr>
      <w:rPr>
        <w:rFonts w:ascii="Arial" w:hAnsi="Arial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07B279A6"/>
    <w:multiLevelType w:val="multilevel"/>
    <w:tmpl w:val="0ADAB940"/>
    <w:lvl w:ilvl="0">
      <w:start w:val="1"/>
      <w:numFmt w:val="decimal"/>
      <w:pStyle w:val="02SubHeaderofITB-TOC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03ParaofITB"/>
      <w:isLgl/>
      <w:lvlText w:val="%1.%2."/>
      <w:lvlJc w:val="left"/>
      <w:pPr>
        <w:tabs>
          <w:tab w:val="num" w:pos="357"/>
        </w:tabs>
        <w:ind w:left="36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  <w:rPr>
        <w:rFonts w:hint="default"/>
      </w:rPr>
    </w:lvl>
  </w:abstractNum>
  <w:abstractNum w:abstractNumId="13">
    <w:nsid w:val="0A272A77"/>
    <w:multiLevelType w:val="multilevel"/>
    <w:tmpl w:val="A1605A5E"/>
    <w:lvl w:ilvl="0">
      <w:start w:val="1"/>
      <w:numFmt w:val="none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%2.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%2.%3.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lvlText w:val="%2.%3.%4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720" w:hanging="363"/>
      </w:pPr>
      <w:rPr>
        <w:rFonts w:hint="default"/>
        <w:b w:val="0"/>
        <w:bCs w:val="0"/>
        <w:sz w:val="22"/>
        <w:szCs w:val="22"/>
      </w:rPr>
    </w:lvl>
    <w:lvl w:ilvl="5">
      <w:start w:val="1"/>
      <w:numFmt w:val="lowerLetter"/>
      <w:lvlText w:val="%6)"/>
      <w:lvlJc w:val="left"/>
      <w:pPr>
        <w:ind w:left="1134" w:hanging="414"/>
      </w:pPr>
      <w:rPr>
        <w:rFonts w:hint="default"/>
        <w:b w:val="0"/>
        <w:bCs w:val="0"/>
        <w:sz w:val="22"/>
        <w:szCs w:val="24"/>
      </w:rPr>
    </w:lvl>
    <w:lvl w:ilvl="6">
      <w:start w:val="1"/>
      <w:numFmt w:val="lowerRoman"/>
      <w:lvlText w:val="%7)"/>
      <w:lvlJc w:val="left"/>
      <w:pPr>
        <w:ind w:left="1491" w:hanging="357"/>
      </w:pPr>
      <w:rPr>
        <w:rFonts w:hint="default"/>
        <w:b w:val="0"/>
        <w:bCs w:val="0"/>
        <w:sz w:val="22"/>
        <w:szCs w:val="2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>
    <w:nsid w:val="0AB27D4F"/>
    <w:multiLevelType w:val="hybridMultilevel"/>
    <w:tmpl w:val="203E6B02"/>
    <w:lvl w:ilvl="0" w:tplc="D07258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5BA2ACD"/>
    <w:multiLevelType w:val="multilevel"/>
    <w:tmpl w:val="9212323A"/>
    <w:name w:val="sub-sub-List226"/>
    <w:lvl w:ilvl="0">
      <w:start w:val="1"/>
      <w:numFmt w:val="decimal"/>
      <w:lvlText w:val="%1.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lvlText w:val="%1.%2"/>
      <w:lvlJc w:val="left"/>
      <w:rPr>
        <w:rFonts w:hint="default"/>
        <w:b/>
        <w:bCs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  <w:b w:val="0"/>
        <w:bCs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>
    <w:nsid w:val="19D113DF"/>
    <w:multiLevelType w:val="hybridMultilevel"/>
    <w:tmpl w:val="F4DE8B44"/>
    <w:lvl w:ilvl="0" w:tplc="49D840A4">
      <w:start w:val="1"/>
      <w:numFmt w:val="bullet"/>
      <w:pStyle w:val="01-Spec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1BB40957"/>
    <w:multiLevelType w:val="hybridMultilevel"/>
    <w:tmpl w:val="464E6CBE"/>
    <w:lvl w:ilvl="0" w:tplc="8DE88BC4">
      <w:start w:val="1"/>
      <w:numFmt w:val="decimal"/>
      <w:lvlText w:val="%1)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4090019">
      <w:start w:val="1"/>
      <w:numFmt w:val="lowerLetter"/>
      <w:lvlText w:val="%2."/>
      <w:lvlJc w:val="left"/>
      <w:pPr>
        <w:ind w:left="863" w:hanging="360"/>
      </w:pPr>
    </w:lvl>
    <w:lvl w:ilvl="2" w:tplc="0409001B" w:tentative="1">
      <w:start w:val="1"/>
      <w:numFmt w:val="lowerRoman"/>
      <w:lvlText w:val="%3."/>
      <w:lvlJc w:val="right"/>
      <w:pPr>
        <w:ind w:left="1583" w:hanging="180"/>
      </w:pPr>
    </w:lvl>
    <w:lvl w:ilvl="3" w:tplc="0409000F" w:tentative="1">
      <w:start w:val="1"/>
      <w:numFmt w:val="decimal"/>
      <w:lvlText w:val="%4."/>
      <w:lvlJc w:val="left"/>
      <w:pPr>
        <w:ind w:left="2303" w:hanging="360"/>
      </w:pPr>
    </w:lvl>
    <w:lvl w:ilvl="4" w:tplc="62C6B68A">
      <w:start w:val="1"/>
      <w:numFmt w:val="lowerLetter"/>
      <w:lvlText w:val="%5."/>
      <w:lvlJc w:val="left"/>
      <w:pPr>
        <w:ind w:left="3023" w:hanging="360"/>
      </w:pPr>
    </w:lvl>
    <w:lvl w:ilvl="5" w:tplc="0409001B">
      <w:start w:val="1"/>
      <w:numFmt w:val="lowerRoman"/>
      <w:lvlText w:val="%6."/>
      <w:lvlJc w:val="right"/>
      <w:pPr>
        <w:ind w:left="3743" w:hanging="180"/>
      </w:pPr>
    </w:lvl>
    <w:lvl w:ilvl="6" w:tplc="0409000F" w:tentative="1">
      <w:start w:val="1"/>
      <w:numFmt w:val="decimal"/>
      <w:lvlText w:val="%7."/>
      <w:lvlJc w:val="left"/>
      <w:pPr>
        <w:ind w:left="4463" w:hanging="360"/>
      </w:pPr>
    </w:lvl>
    <w:lvl w:ilvl="7" w:tplc="04090019" w:tentative="1">
      <w:start w:val="1"/>
      <w:numFmt w:val="lowerLetter"/>
      <w:lvlText w:val="%8."/>
      <w:lvlJc w:val="left"/>
      <w:pPr>
        <w:ind w:left="5183" w:hanging="360"/>
      </w:pPr>
    </w:lvl>
    <w:lvl w:ilvl="8" w:tplc="0409001B" w:tentative="1">
      <w:start w:val="1"/>
      <w:numFmt w:val="lowerRoman"/>
      <w:lvlText w:val="%9."/>
      <w:lvlJc w:val="right"/>
      <w:pPr>
        <w:ind w:left="5903" w:hanging="180"/>
      </w:pPr>
    </w:lvl>
  </w:abstractNum>
  <w:abstractNum w:abstractNumId="18">
    <w:nsid w:val="1EEA32B8"/>
    <w:multiLevelType w:val="multilevel"/>
    <w:tmpl w:val="19FC4F98"/>
    <w:name w:val="sub-sub-List22"/>
    <w:lvl w:ilvl="0">
      <w:start w:val="1"/>
      <w:numFmt w:val="decimal"/>
      <w:lvlText w:val="%1.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"/>
      <w:lvlJc w:val="left"/>
      <w:rPr>
        <w:rFonts w:hint="default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3"/>
      <w:numFmt w:val="lowerLetter"/>
      <w:lvlText w:val="(%5)"/>
      <w:lvlJc w:val="left"/>
      <w:pPr>
        <w:ind w:left="1800" w:hanging="360"/>
      </w:pPr>
      <w:rPr>
        <w:rFonts w:hint="default"/>
        <w:b w:val="0"/>
        <w:bCs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>
    <w:nsid w:val="1FAC463E"/>
    <w:multiLevelType w:val="multilevel"/>
    <w:tmpl w:val="E22AE20E"/>
    <w:lvl w:ilvl="0">
      <w:start w:val="1"/>
      <w:numFmt w:val="decimal"/>
      <w:lvlText w:val="%1.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3"/>
      <w:numFmt w:val="lowerLetter"/>
      <w:lvlText w:val="(%5)"/>
      <w:lvlJc w:val="left"/>
      <w:pPr>
        <w:ind w:left="1800" w:hanging="360"/>
      </w:pPr>
      <w:rPr>
        <w:rFonts w:hint="default"/>
        <w:b w:val="0"/>
        <w:bCs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>
    <w:nsid w:val="22026B90"/>
    <w:multiLevelType w:val="multilevel"/>
    <w:tmpl w:val="9EA4A128"/>
    <w:name w:val="sub-sub-List2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Arial" w:hAnsi="Arial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>
    <w:nsid w:val="2A0E08EE"/>
    <w:multiLevelType w:val="hybridMultilevel"/>
    <w:tmpl w:val="DF2AE302"/>
    <w:lvl w:ilvl="0" w:tplc="2E107308">
      <w:start w:val="1"/>
      <w:numFmt w:val="lowerLetter"/>
      <w:lvlText w:val="%1)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40090019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>
      <w:start w:val="1"/>
      <w:numFmt w:val="lowerLetter"/>
      <w:lvlText w:val="%5."/>
      <w:lvlJc w:val="left"/>
      <w:pPr>
        <w:ind w:left="5040" w:hanging="360"/>
      </w:pPr>
    </w:lvl>
    <w:lvl w:ilvl="5" w:tplc="4009001B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>
    <w:nsid w:val="2A9A14F2"/>
    <w:multiLevelType w:val="hybridMultilevel"/>
    <w:tmpl w:val="E1C02A6C"/>
    <w:lvl w:ilvl="0" w:tplc="E3A250F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EA112AC"/>
    <w:multiLevelType w:val="hybridMultilevel"/>
    <w:tmpl w:val="2768202E"/>
    <w:lvl w:ilvl="0" w:tplc="7458C63A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32551562"/>
    <w:multiLevelType w:val="hybridMultilevel"/>
    <w:tmpl w:val="16CE54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333F3AA9"/>
    <w:multiLevelType w:val="multilevel"/>
    <w:tmpl w:val="7F22A1BE"/>
    <w:lvl w:ilvl="0">
      <w:start w:val="1"/>
      <w:numFmt w:val="none"/>
      <w:pStyle w:val="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%2."/>
      <w:lvlJc w:val="left"/>
      <w:rPr>
        <w:rFonts w:hint="default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Heading3"/>
      <w:lvlText w:val="%1%2.%3.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pStyle w:val="Heading4"/>
      <w:lvlText w:val="%2.%3.%4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pStyle w:val="List"/>
      <w:lvlText w:val="%5)"/>
      <w:lvlJc w:val="left"/>
      <w:pPr>
        <w:ind w:left="931" w:hanging="363"/>
      </w:pPr>
      <w:rPr>
        <w:rFonts w:hint="default"/>
        <w:b w:val="0"/>
        <w:bCs w:val="0"/>
        <w:sz w:val="22"/>
        <w:szCs w:val="22"/>
      </w:rPr>
    </w:lvl>
    <w:lvl w:ilvl="5">
      <w:start w:val="1"/>
      <w:numFmt w:val="lowerLetter"/>
      <w:pStyle w:val="List2"/>
      <w:lvlText w:val="%6)"/>
      <w:lvlJc w:val="left"/>
      <w:pPr>
        <w:ind w:left="1134" w:hanging="414"/>
      </w:pPr>
      <w:rPr>
        <w:rFonts w:hint="default"/>
        <w:b w:val="0"/>
        <w:bCs w:val="0"/>
        <w:sz w:val="22"/>
        <w:szCs w:val="24"/>
      </w:rPr>
    </w:lvl>
    <w:lvl w:ilvl="6">
      <w:start w:val="1"/>
      <w:numFmt w:val="lowerRoman"/>
      <w:pStyle w:val="List3"/>
      <w:lvlText w:val="%7)"/>
      <w:lvlJc w:val="left"/>
      <w:pPr>
        <w:ind w:left="1491" w:hanging="357"/>
      </w:pPr>
      <w:rPr>
        <w:rFonts w:hint="default"/>
        <w:b w:val="0"/>
        <w:bCs w:val="0"/>
        <w:sz w:val="22"/>
        <w:szCs w:val="22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>
    <w:nsid w:val="3342235C"/>
    <w:multiLevelType w:val="multilevel"/>
    <w:tmpl w:val="8D6C0B6A"/>
    <w:name w:val="sub-sub-List2242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bCs/>
        <w:i w:val="0"/>
        <w:color w:val="auto"/>
        <w:sz w:val="28"/>
        <w:szCs w:val="32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434" w:hanging="434"/>
      </w:pPr>
      <w:rPr>
        <w:rFonts w:ascii="Arial" w:hAnsi="Arial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pStyle w:val="Other"/>
      <w:lvlText w:val="(%5)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>
    <w:nsid w:val="372C55F3"/>
    <w:multiLevelType w:val="hybridMultilevel"/>
    <w:tmpl w:val="7174E28C"/>
    <w:lvl w:ilvl="0" w:tplc="A9FA6A4A">
      <w:start w:val="1"/>
      <w:numFmt w:val="lowerLetter"/>
      <w:pStyle w:val="NumberList"/>
      <w:lvlText w:val="%1)"/>
      <w:lvlJc w:val="left"/>
      <w:pPr>
        <w:ind w:left="720" w:hanging="360"/>
      </w:pPr>
      <w:rPr>
        <w:b w:val="0"/>
        <w:bCs w:val="0"/>
        <w:i w:val="0"/>
        <w:iCs w:val="0"/>
      </w:rPr>
    </w:lvl>
    <w:lvl w:ilvl="1" w:tplc="40090003" w:tentative="1">
      <w:start w:val="1"/>
      <w:numFmt w:val="lowerLetter"/>
      <w:lvlText w:val="%2."/>
      <w:lvlJc w:val="left"/>
      <w:pPr>
        <w:ind w:left="1440" w:hanging="360"/>
      </w:pPr>
    </w:lvl>
    <w:lvl w:ilvl="2" w:tplc="40090005" w:tentative="1">
      <w:start w:val="1"/>
      <w:numFmt w:val="lowerRoman"/>
      <w:pStyle w:val="NumberList"/>
      <w:lvlText w:val="%3."/>
      <w:lvlJc w:val="right"/>
      <w:pPr>
        <w:ind w:left="2160" w:hanging="180"/>
      </w:pPr>
    </w:lvl>
    <w:lvl w:ilvl="3" w:tplc="40090001" w:tentative="1">
      <w:start w:val="1"/>
      <w:numFmt w:val="decimal"/>
      <w:pStyle w:val="NumberList"/>
      <w:lvlText w:val="%4."/>
      <w:lvlJc w:val="left"/>
      <w:pPr>
        <w:ind w:left="2880" w:hanging="360"/>
      </w:pPr>
    </w:lvl>
    <w:lvl w:ilvl="4" w:tplc="40090003" w:tentative="1">
      <w:start w:val="1"/>
      <w:numFmt w:val="lowerLetter"/>
      <w:lvlText w:val="%5."/>
      <w:lvlJc w:val="left"/>
      <w:pPr>
        <w:ind w:left="3600" w:hanging="360"/>
      </w:pPr>
    </w:lvl>
    <w:lvl w:ilvl="5" w:tplc="40090005" w:tentative="1">
      <w:start w:val="1"/>
      <w:numFmt w:val="lowerRoman"/>
      <w:lvlText w:val="%6."/>
      <w:lvlJc w:val="right"/>
      <w:pPr>
        <w:ind w:left="4320" w:hanging="180"/>
      </w:pPr>
    </w:lvl>
    <w:lvl w:ilvl="6" w:tplc="40090001" w:tentative="1">
      <w:start w:val="1"/>
      <w:numFmt w:val="decimal"/>
      <w:lvlText w:val="%7."/>
      <w:lvlJc w:val="left"/>
      <w:pPr>
        <w:ind w:left="5040" w:hanging="360"/>
      </w:pPr>
    </w:lvl>
    <w:lvl w:ilvl="7" w:tplc="40090003" w:tentative="1">
      <w:start w:val="1"/>
      <w:numFmt w:val="lowerLetter"/>
      <w:lvlText w:val="%8."/>
      <w:lvlJc w:val="left"/>
      <w:pPr>
        <w:ind w:left="5760" w:hanging="360"/>
      </w:pPr>
    </w:lvl>
    <w:lvl w:ilvl="8" w:tplc="40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8A56253"/>
    <w:multiLevelType w:val="multilevel"/>
    <w:tmpl w:val="23D856D0"/>
    <w:lvl w:ilvl="0">
      <w:start w:val="1"/>
      <w:numFmt w:val="decimal"/>
      <w:pStyle w:val="04HeadofGoCTOC4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07ParaofGoC"/>
      <w:isLgl/>
      <w:lvlText w:val="%1.%2."/>
      <w:lvlJc w:val="left"/>
      <w:pPr>
        <w:tabs>
          <w:tab w:val="num" w:pos="357"/>
        </w:tabs>
        <w:ind w:left="0" w:firstLine="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  <w:rPr>
        <w:rFonts w:hint="default"/>
      </w:rPr>
    </w:lvl>
  </w:abstractNum>
  <w:abstractNum w:abstractNumId="29">
    <w:nsid w:val="3B36579E"/>
    <w:multiLevelType w:val="hybridMultilevel"/>
    <w:tmpl w:val="B524C690"/>
    <w:lvl w:ilvl="0" w:tplc="0F942568">
      <w:start w:val="1"/>
      <w:numFmt w:val="lowerLetter"/>
      <w:pStyle w:val="aLIst"/>
      <w:lvlText w:val="%1)"/>
      <w:lvlJc w:val="left"/>
      <w:pPr>
        <w:ind w:left="144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3C914935"/>
    <w:multiLevelType w:val="hybridMultilevel"/>
    <w:tmpl w:val="1D44F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CB81C52"/>
    <w:multiLevelType w:val="multilevel"/>
    <w:tmpl w:val="1DA45CCA"/>
    <w:lvl w:ilvl="0">
      <w:start w:val="1"/>
      <w:numFmt w:val="decimal"/>
      <w:lvlText w:val="%1.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3"/>
      <w:numFmt w:val="lowerLetter"/>
      <w:lvlText w:val="(%5)"/>
      <w:lvlJc w:val="left"/>
      <w:pPr>
        <w:ind w:left="1800" w:hanging="360"/>
      </w:pPr>
      <w:rPr>
        <w:rFonts w:hint="default"/>
        <w:b w:val="0"/>
        <w:bCs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>
    <w:nsid w:val="3DE532DA"/>
    <w:multiLevelType w:val="multilevel"/>
    <w:tmpl w:val="AD80899C"/>
    <w:name w:val="sub-sub-List223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bCs/>
        <w:i w:val="0"/>
        <w:color w:val="auto"/>
        <w:sz w:val="28"/>
        <w:szCs w:val="32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434" w:hanging="434"/>
      </w:pPr>
      <w:rPr>
        <w:rFonts w:ascii="Arial" w:hAnsi="Arial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>
    <w:nsid w:val="43F5566C"/>
    <w:multiLevelType w:val="hybridMultilevel"/>
    <w:tmpl w:val="DF2AE302"/>
    <w:lvl w:ilvl="0" w:tplc="2E107308">
      <w:start w:val="1"/>
      <w:numFmt w:val="lowerLetter"/>
      <w:lvlText w:val="%1)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40090019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>
      <w:start w:val="1"/>
      <w:numFmt w:val="lowerLetter"/>
      <w:lvlText w:val="%5."/>
      <w:lvlJc w:val="left"/>
      <w:pPr>
        <w:ind w:left="3420" w:hanging="360"/>
      </w:pPr>
    </w:lvl>
    <w:lvl w:ilvl="5" w:tplc="4009001B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4">
    <w:nsid w:val="4EE975B2"/>
    <w:multiLevelType w:val="hybridMultilevel"/>
    <w:tmpl w:val="86CA7AB0"/>
    <w:lvl w:ilvl="0" w:tplc="8DE88BC4">
      <w:start w:val="1"/>
      <w:numFmt w:val="decimal"/>
      <w:lvlText w:val="%1)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4090019">
      <w:start w:val="1"/>
      <w:numFmt w:val="lowerLetter"/>
      <w:lvlText w:val="%2."/>
      <w:lvlJc w:val="left"/>
      <w:pPr>
        <w:ind w:left="143" w:hanging="360"/>
      </w:pPr>
    </w:lvl>
    <w:lvl w:ilvl="2" w:tplc="0409001B" w:tentative="1">
      <w:start w:val="1"/>
      <w:numFmt w:val="lowerRoman"/>
      <w:lvlText w:val="%3."/>
      <w:lvlJc w:val="right"/>
      <w:pPr>
        <w:ind w:left="863" w:hanging="180"/>
      </w:pPr>
    </w:lvl>
    <w:lvl w:ilvl="3" w:tplc="0409000F" w:tentative="1">
      <w:start w:val="1"/>
      <w:numFmt w:val="decimal"/>
      <w:lvlText w:val="%4."/>
      <w:lvlJc w:val="left"/>
      <w:pPr>
        <w:ind w:left="1583" w:hanging="360"/>
      </w:pPr>
    </w:lvl>
    <w:lvl w:ilvl="4" w:tplc="62C6B68A">
      <w:start w:val="1"/>
      <w:numFmt w:val="lowerLetter"/>
      <w:lvlText w:val="%5."/>
      <w:lvlJc w:val="left"/>
      <w:pPr>
        <w:ind w:left="2303" w:hanging="360"/>
      </w:pPr>
    </w:lvl>
    <w:lvl w:ilvl="5" w:tplc="0409001B">
      <w:start w:val="1"/>
      <w:numFmt w:val="lowerRoman"/>
      <w:lvlText w:val="%6."/>
      <w:lvlJc w:val="right"/>
      <w:pPr>
        <w:ind w:left="3023" w:hanging="180"/>
      </w:pPr>
    </w:lvl>
    <w:lvl w:ilvl="6" w:tplc="0409000F" w:tentative="1">
      <w:start w:val="1"/>
      <w:numFmt w:val="decimal"/>
      <w:lvlText w:val="%7."/>
      <w:lvlJc w:val="left"/>
      <w:pPr>
        <w:ind w:left="3743" w:hanging="360"/>
      </w:pPr>
    </w:lvl>
    <w:lvl w:ilvl="7" w:tplc="04090019" w:tentative="1">
      <w:start w:val="1"/>
      <w:numFmt w:val="lowerLetter"/>
      <w:lvlText w:val="%8."/>
      <w:lvlJc w:val="left"/>
      <w:pPr>
        <w:ind w:left="4463" w:hanging="360"/>
      </w:pPr>
    </w:lvl>
    <w:lvl w:ilvl="8" w:tplc="0409001B" w:tentative="1">
      <w:start w:val="1"/>
      <w:numFmt w:val="lowerRoman"/>
      <w:lvlText w:val="%9."/>
      <w:lvlJc w:val="right"/>
      <w:pPr>
        <w:ind w:left="5183" w:hanging="180"/>
      </w:pPr>
    </w:lvl>
  </w:abstractNum>
  <w:abstractNum w:abstractNumId="35">
    <w:nsid w:val="517F3E1B"/>
    <w:multiLevelType w:val="hybridMultilevel"/>
    <w:tmpl w:val="65F26FE2"/>
    <w:name w:val="sub-sub-List224"/>
    <w:lvl w:ilvl="0" w:tplc="06CC220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4BB632E"/>
    <w:multiLevelType w:val="multilevel"/>
    <w:tmpl w:val="76DA2D48"/>
    <w:name w:val="sub-sub-List228"/>
    <w:lvl w:ilvl="0">
      <w:start w:val="1"/>
      <w:numFmt w:val="decimal"/>
      <w:lvlText w:val="%1.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lvlText w:val="%1.%2"/>
      <w:lvlJc w:val="left"/>
      <w:rPr>
        <w:rFonts w:hint="default"/>
        <w:b/>
        <w:bCs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  <w:b w:val="0"/>
        <w:bCs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>
    <w:nsid w:val="578F6073"/>
    <w:multiLevelType w:val="multilevel"/>
    <w:tmpl w:val="915C18E6"/>
    <w:name w:val="sub-sub-List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Arial" w:hAnsi="Arial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8">
    <w:nsid w:val="5E4B2183"/>
    <w:multiLevelType w:val="multilevel"/>
    <w:tmpl w:val="0764D804"/>
    <w:name w:val="sub-sub-List227"/>
    <w:lvl w:ilvl="0">
      <w:start w:val="1"/>
      <w:numFmt w:val="decimal"/>
      <w:lvlText w:val="%1.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lvlText w:val="%1.%2"/>
      <w:lvlJc w:val="left"/>
      <w:rPr>
        <w:rFonts w:hint="default"/>
        <w:b/>
        <w:bCs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  <w:b w:val="0"/>
        <w:bCs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9">
    <w:nsid w:val="64C818F8"/>
    <w:multiLevelType w:val="hybridMultilevel"/>
    <w:tmpl w:val="89D41040"/>
    <w:lvl w:ilvl="0" w:tplc="6AE0B372">
      <w:start w:val="1"/>
      <w:numFmt w:val="upperLetter"/>
      <w:pStyle w:val="01HeaderofITB-TOC2"/>
      <w:lvlText w:val="%1."/>
      <w:lvlJc w:val="left"/>
      <w:pPr>
        <w:tabs>
          <w:tab w:val="num" w:pos="720"/>
        </w:tabs>
        <w:ind w:left="720" w:hanging="360"/>
      </w:pPr>
    </w:lvl>
    <w:lvl w:ilvl="1" w:tplc="857C58EE">
      <w:start w:val="1"/>
      <w:numFmt w:val="decimal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A904A322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>
    <w:nsid w:val="6BF90E6A"/>
    <w:multiLevelType w:val="hybridMultilevel"/>
    <w:tmpl w:val="2090AE4E"/>
    <w:name w:val="sub-sub-List22423"/>
    <w:lvl w:ilvl="0" w:tplc="D3B20994">
      <w:start w:val="1"/>
      <w:numFmt w:val="decimal"/>
      <w:lvlText w:val="1.5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D360901"/>
    <w:multiLevelType w:val="hybridMultilevel"/>
    <w:tmpl w:val="BFACE500"/>
    <w:lvl w:ilvl="0" w:tplc="7C1CA2E6">
      <w:start w:val="1"/>
      <w:numFmt w:val="lowerLetter"/>
      <w:pStyle w:val="Lista"/>
      <w:lvlText w:val="(%1)"/>
      <w:lvlJc w:val="left"/>
      <w:pPr>
        <w:ind w:left="108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F4B6363"/>
    <w:multiLevelType w:val="hybridMultilevel"/>
    <w:tmpl w:val="DF2AE302"/>
    <w:name w:val="sub-sub-List222"/>
    <w:lvl w:ilvl="0" w:tplc="2E107308">
      <w:start w:val="1"/>
      <w:numFmt w:val="lowerLetter"/>
      <w:lvlText w:val="%1)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40090019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>
      <w:start w:val="1"/>
      <w:numFmt w:val="lowerLetter"/>
      <w:lvlText w:val="%5."/>
      <w:lvlJc w:val="left"/>
      <w:pPr>
        <w:ind w:left="3420" w:hanging="360"/>
      </w:pPr>
    </w:lvl>
    <w:lvl w:ilvl="5" w:tplc="4009001B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3">
    <w:nsid w:val="72405DF9"/>
    <w:multiLevelType w:val="singleLevel"/>
    <w:tmpl w:val="817E2D22"/>
    <w:lvl w:ilvl="0">
      <w:start w:val="1"/>
      <w:numFmt w:val="bullet"/>
      <w:pStyle w:val="01Spec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</w:abstractNum>
  <w:abstractNum w:abstractNumId="44">
    <w:nsid w:val="72627369"/>
    <w:multiLevelType w:val="hybridMultilevel"/>
    <w:tmpl w:val="6A360A62"/>
    <w:lvl w:ilvl="0" w:tplc="8DE88BC4">
      <w:start w:val="1"/>
      <w:numFmt w:val="decimal"/>
      <w:lvlText w:val="%1)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4090019">
      <w:start w:val="1"/>
      <w:numFmt w:val="lowerLetter"/>
      <w:lvlText w:val="%2."/>
      <w:lvlJc w:val="left"/>
      <w:pPr>
        <w:ind w:left="143" w:hanging="360"/>
      </w:pPr>
    </w:lvl>
    <w:lvl w:ilvl="2" w:tplc="0409001B" w:tentative="1">
      <w:start w:val="1"/>
      <w:numFmt w:val="lowerRoman"/>
      <w:lvlText w:val="%3."/>
      <w:lvlJc w:val="right"/>
      <w:pPr>
        <w:ind w:left="863" w:hanging="180"/>
      </w:pPr>
    </w:lvl>
    <w:lvl w:ilvl="3" w:tplc="0409000F" w:tentative="1">
      <w:start w:val="1"/>
      <w:numFmt w:val="decimal"/>
      <w:lvlText w:val="%4."/>
      <w:lvlJc w:val="left"/>
      <w:pPr>
        <w:ind w:left="1583" w:hanging="360"/>
      </w:pPr>
    </w:lvl>
    <w:lvl w:ilvl="4" w:tplc="62C6B68A">
      <w:start w:val="1"/>
      <w:numFmt w:val="lowerLetter"/>
      <w:lvlText w:val="%5."/>
      <w:lvlJc w:val="left"/>
      <w:pPr>
        <w:ind w:left="2303" w:hanging="360"/>
      </w:pPr>
    </w:lvl>
    <w:lvl w:ilvl="5" w:tplc="0409001B">
      <w:start w:val="1"/>
      <w:numFmt w:val="lowerRoman"/>
      <w:lvlText w:val="%6."/>
      <w:lvlJc w:val="right"/>
      <w:pPr>
        <w:ind w:left="3023" w:hanging="180"/>
      </w:pPr>
    </w:lvl>
    <w:lvl w:ilvl="6" w:tplc="0409000F" w:tentative="1">
      <w:start w:val="1"/>
      <w:numFmt w:val="decimal"/>
      <w:lvlText w:val="%7."/>
      <w:lvlJc w:val="left"/>
      <w:pPr>
        <w:ind w:left="3743" w:hanging="360"/>
      </w:pPr>
    </w:lvl>
    <w:lvl w:ilvl="7" w:tplc="04090019" w:tentative="1">
      <w:start w:val="1"/>
      <w:numFmt w:val="lowerLetter"/>
      <w:lvlText w:val="%8."/>
      <w:lvlJc w:val="left"/>
      <w:pPr>
        <w:ind w:left="4463" w:hanging="360"/>
      </w:pPr>
    </w:lvl>
    <w:lvl w:ilvl="8" w:tplc="0409001B" w:tentative="1">
      <w:start w:val="1"/>
      <w:numFmt w:val="lowerRoman"/>
      <w:lvlText w:val="%9."/>
      <w:lvlJc w:val="right"/>
      <w:pPr>
        <w:ind w:left="5183" w:hanging="180"/>
      </w:pPr>
    </w:lvl>
  </w:abstractNum>
  <w:abstractNum w:abstractNumId="45">
    <w:nsid w:val="73A41FDC"/>
    <w:multiLevelType w:val="hybridMultilevel"/>
    <w:tmpl w:val="559E2614"/>
    <w:lvl w:ilvl="0" w:tplc="4BC6383C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>
    <w:nsid w:val="7D9F065D"/>
    <w:multiLevelType w:val="multilevel"/>
    <w:tmpl w:val="E22AE20E"/>
    <w:lvl w:ilvl="0">
      <w:start w:val="1"/>
      <w:numFmt w:val="decimal"/>
      <w:lvlText w:val="%1.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3"/>
      <w:numFmt w:val="lowerLetter"/>
      <w:lvlText w:val="(%5)"/>
      <w:lvlJc w:val="left"/>
      <w:pPr>
        <w:ind w:left="1800" w:hanging="360"/>
      </w:pPr>
      <w:rPr>
        <w:rFonts w:hint="default"/>
        <w:b w:val="0"/>
        <w:bCs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6"/>
  </w:num>
  <w:num w:numId="2">
    <w:abstractNumId w:val="43"/>
  </w:num>
  <w:num w:numId="3">
    <w:abstractNumId w:val="12"/>
  </w:num>
  <w:num w:numId="4">
    <w:abstractNumId w:val="39"/>
  </w:num>
  <w:num w:numId="5">
    <w:abstractNumId w:val="28"/>
  </w:num>
  <w:num w:numId="6">
    <w:abstractNumId w:val="22"/>
  </w:num>
  <w:num w:numId="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1"/>
  </w:num>
  <w:num w:numId="9">
    <w:abstractNumId w:val="17"/>
    <w:lvlOverride w:ilvl="0">
      <w:startOverride w:val="1"/>
    </w:lvlOverride>
  </w:num>
  <w:num w:numId="10">
    <w:abstractNumId w:val="29"/>
  </w:num>
  <w:num w:numId="11">
    <w:abstractNumId w:val="30"/>
  </w:num>
  <w:num w:numId="12">
    <w:abstractNumId w:val="17"/>
    <w:lvlOverride w:ilvl="0">
      <w:startOverride w:val="1"/>
    </w:lvlOverride>
  </w:num>
  <w:num w:numId="13">
    <w:abstractNumId w:val="45"/>
  </w:num>
  <w:num w:numId="14">
    <w:abstractNumId w:val="24"/>
  </w:num>
  <w:num w:numId="15">
    <w:abstractNumId w:val="23"/>
  </w:num>
  <w:num w:numId="16">
    <w:abstractNumId w:val="18"/>
    <w:lvlOverride w:ilvl="0">
      <w:startOverride w:val="3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3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2"/>
    <w:lvlOverride w:ilvl="0">
      <w:startOverride w:val="1"/>
    </w:lvlOverride>
  </w:num>
  <w:num w:numId="19">
    <w:abstractNumId w:val="42"/>
    <w:lvlOverride w:ilvl="0">
      <w:startOverride w:val="1"/>
    </w:lvlOverride>
  </w:num>
  <w:num w:numId="20">
    <w:abstractNumId w:val="19"/>
  </w:num>
  <w:num w:numId="21">
    <w:abstractNumId w:val="46"/>
  </w:num>
  <w:num w:numId="22">
    <w:abstractNumId w:val="42"/>
    <w:lvlOverride w:ilvl="0">
      <w:startOverride w:val="1"/>
    </w:lvlOverride>
  </w:num>
  <w:num w:numId="23">
    <w:abstractNumId w:val="17"/>
    <w:lvlOverride w:ilvl="0">
      <w:startOverride w:val="1"/>
    </w:lvlOverride>
  </w:num>
  <w:num w:numId="24">
    <w:abstractNumId w:val="26"/>
  </w:num>
  <w:num w:numId="25">
    <w:abstractNumId w:val="25"/>
  </w:num>
  <w:num w:numId="26">
    <w:abstractNumId w:val="31"/>
  </w:num>
  <w:num w:numId="27">
    <w:abstractNumId w:val="21"/>
  </w:num>
  <w:num w:numId="2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3"/>
  </w:num>
  <w:num w:numId="3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4"/>
  </w:num>
  <w:num w:numId="32">
    <w:abstractNumId w:val="44"/>
  </w:num>
  <w:num w:numId="33">
    <w:abstractNumId w:val="15"/>
  </w:num>
  <w:num w:numId="3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4"/>
  </w:num>
  <w:num w:numId="38">
    <w:abstractNumId w:val="25"/>
  </w:num>
  <w:num w:numId="3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5"/>
  </w:num>
  <w:num w:numId="41">
    <w:abstractNumId w:val="25"/>
  </w:num>
  <w:num w:numId="42">
    <w:abstractNumId w:val="25"/>
  </w:num>
  <w:num w:numId="43">
    <w:abstractNumId w:val="25"/>
  </w:num>
  <w:num w:numId="44">
    <w:abstractNumId w:val="13"/>
  </w:num>
  <w:num w:numId="4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5"/>
  </w:num>
  <w:num w:numId="47">
    <w:abstractNumId w:val="25"/>
  </w:num>
  <w:num w:numId="48">
    <w:abstractNumId w:val="25"/>
  </w:num>
  <w:num w:numId="4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25"/>
  </w:num>
  <w:num w:numId="51">
    <w:abstractNumId w:val="25"/>
  </w:num>
  <w:num w:numId="52">
    <w:abstractNumId w:val="25"/>
  </w:num>
  <w:num w:numId="53">
    <w:abstractNumId w:val="25"/>
  </w:num>
  <w:num w:numId="54">
    <w:abstractNumId w:val="25"/>
  </w:num>
  <w:num w:numId="55">
    <w:abstractNumId w:val="9"/>
  </w:num>
  <w:num w:numId="56">
    <w:abstractNumId w:val="7"/>
  </w:num>
  <w:num w:numId="57">
    <w:abstractNumId w:val="6"/>
  </w:num>
  <w:num w:numId="58">
    <w:abstractNumId w:val="5"/>
  </w:num>
  <w:num w:numId="59">
    <w:abstractNumId w:val="4"/>
  </w:num>
  <w:num w:numId="60">
    <w:abstractNumId w:val="8"/>
  </w:num>
  <w:num w:numId="61">
    <w:abstractNumId w:val="3"/>
  </w:num>
  <w:num w:numId="62">
    <w:abstractNumId w:val="2"/>
  </w:num>
  <w:num w:numId="63">
    <w:abstractNumId w:val="1"/>
  </w:num>
  <w:num w:numId="64">
    <w:abstractNumId w:val="0"/>
  </w:num>
  <w:num w:numId="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17"/>
  </w:num>
  <w:num w:numId="69">
    <w:abstractNumId w:val="25"/>
  </w:num>
  <w:num w:numId="7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25"/>
  </w:num>
  <w:num w:numId="7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>
    <w:abstractNumId w:val="29"/>
    <w:lvlOverride w:ilvl="0">
      <w:startOverride w:val="1"/>
    </w:lvlOverride>
  </w:num>
  <w:num w:numId="74">
    <w:abstractNumId w:val="25"/>
  </w:num>
  <w:num w:numId="75">
    <w:abstractNumId w:val="25"/>
  </w:num>
  <w:num w:numId="76">
    <w:abstractNumId w:val="25"/>
  </w:num>
  <w:num w:numId="77">
    <w:abstractNumId w:val="25"/>
  </w:num>
  <w:num w:numId="78">
    <w:abstractNumId w:val="25"/>
  </w:num>
  <w:num w:numId="79">
    <w:abstractNumId w:val="25"/>
  </w:num>
  <w:numIdMacAtCleanup w:val="7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embedTrueTypeFonts/>
  <w:activeWritingStyle w:appName="MSWord" w:lang="en-IN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131078" w:nlCheck="1" w:checkStyle="1"/>
  <w:activeWritingStyle w:appName="MSWord" w:lang="en-US" w:vendorID="64" w:dllVersion="131078" w:nlCheck="1" w:checkStyle="1"/>
  <w:proofState w:spelling="clean" w:grammar="clean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I1Mza1MDExMDIzNjJW0lEKTi0uzszPAykwMjStBQDdfNJwLgAAAA=="/>
  </w:docVars>
  <w:rsids>
    <w:rsidRoot w:val="00A75364"/>
    <w:rsid w:val="00000AA1"/>
    <w:rsid w:val="00002361"/>
    <w:rsid w:val="00003DC3"/>
    <w:rsid w:val="00003E08"/>
    <w:rsid w:val="00003F2A"/>
    <w:rsid w:val="000045B3"/>
    <w:rsid w:val="000046A6"/>
    <w:rsid w:val="00004A00"/>
    <w:rsid w:val="0000676B"/>
    <w:rsid w:val="00006D7D"/>
    <w:rsid w:val="00007235"/>
    <w:rsid w:val="00007750"/>
    <w:rsid w:val="0000794A"/>
    <w:rsid w:val="00010BFC"/>
    <w:rsid w:val="000116FF"/>
    <w:rsid w:val="00011A0E"/>
    <w:rsid w:val="000126FD"/>
    <w:rsid w:val="0001289B"/>
    <w:rsid w:val="000136B7"/>
    <w:rsid w:val="00014BEE"/>
    <w:rsid w:val="00014DDC"/>
    <w:rsid w:val="00016742"/>
    <w:rsid w:val="00016CA6"/>
    <w:rsid w:val="00016EC4"/>
    <w:rsid w:val="000174E4"/>
    <w:rsid w:val="00017C55"/>
    <w:rsid w:val="000206DD"/>
    <w:rsid w:val="00021A2B"/>
    <w:rsid w:val="00021ABC"/>
    <w:rsid w:val="000220C9"/>
    <w:rsid w:val="000229A3"/>
    <w:rsid w:val="00022B85"/>
    <w:rsid w:val="000234DB"/>
    <w:rsid w:val="00024000"/>
    <w:rsid w:val="0002444B"/>
    <w:rsid w:val="00024E31"/>
    <w:rsid w:val="00025210"/>
    <w:rsid w:val="0002594F"/>
    <w:rsid w:val="00030242"/>
    <w:rsid w:val="00031381"/>
    <w:rsid w:val="0003185C"/>
    <w:rsid w:val="00031F9D"/>
    <w:rsid w:val="00033443"/>
    <w:rsid w:val="0003380A"/>
    <w:rsid w:val="00033A5B"/>
    <w:rsid w:val="00033BE0"/>
    <w:rsid w:val="00034E49"/>
    <w:rsid w:val="00035949"/>
    <w:rsid w:val="00035A65"/>
    <w:rsid w:val="00035D5F"/>
    <w:rsid w:val="00035DDD"/>
    <w:rsid w:val="00035E94"/>
    <w:rsid w:val="0003605F"/>
    <w:rsid w:val="00036320"/>
    <w:rsid w:val="00036330"/>
    <w:rsid w:val="000369AC"/>
    <w:rsid w:val="00037D03"/>
    <w:rsid w:val="00037D13"/>
    <w:rsid w:val="00037FCE"/>
    <w:rsid w:val="00040762"/>
    <w:rsid w:val="00040A71"/>
    <w:rsid w:val="000415A9"/>
    <w:rsid w:val="0004178E"/>
    <w:rsid w:val="000421DD"/>
    <w:rsid w:val="00042844"/>
    <w:rsid w:val="0004328C"/>
    <w:rsid w:val="000440BB"/>
    <w:rsid w:val="00045E60"/>
    <w:rsid w:val="00046347"/>
    <w:rsid w:val="00046505"/>
    <w:rsid w:val="00046566"/>
    <w:rsid w:val="00046B9E"/>
    <w:rsid w:val="0004775A"/>
    <w:rsid w:val="00047C73"/>
    <w:rsid w:val="00050899"/>
    <w:rsid w:val="00051AC6"/>
    <w:rsid w:val="00052D88"/>
    <w:rsid w:val="0005389D"/>
    <w:rsid w:val="00054276"/>
    <w:rsid w:val="0005445F"/>
    <w:rsid w:val="0005489A"/>
    <w:rsid w:val="00054C8D"/>
    <w:rsid w:val="0005513F"/>
    <w:rsid w:val="000553A7"/>
    <w:rsid w:val="00055B56"/>
    <w:rsid w:val="00057A8F"/>
    <w:rsid w:val="000600F9"/>
    <w:rsid w:val="00060905"/>
    <w:rsid w:val="00060995"/>
    <w:rsid w:val="00060A33"/>
    <w:rsid w:val="00060BF2"/>
    <w:rsid w:val="00060E32"/>
    <w:rsid w:val="000616F2"/>
    <w:rsid w:val="000618EB"/>
    <w:rsid w:val="00061B20"/>
    <w:rsid w:val="00061C48"/>
    <w:rsid w:val="00061C53"/>
    <w:rsid w:val="00062270"/>
    <w:rsid w:val="000622F1"/>
    <w:rsid w:val="00062A5C"/>
    <w:rsid w:val="00062B12"/>
    <w:rsid w:val="00062B83"/>
    <w:rsid w:val="00062F03"/>
    <w:rsid w:val="00062F46"/>
    <w:rsid w:val="00063152"/>
    <w:rsid w:val="000632B8"/>
    <w:rsid w:val="000632C1"/>
    <w:rsid w:val="000633E8"/>
    <w:rsid w:val="000650AB"/>
    <w:rsid w:val="00065384"/>
    <w:rsid w:val="000653D3"/>
    <w:rsid w:val="00065B11"/>
    <w:rsid w:val="000660D9"/>
    <w:rsid w:val="000664FD"/>
    <w:rsid w:val="00066AEF"/>
    <w:rsid w:val="0006732D"/>
    <w:rsid w:val="00067B00"/>
    <w:rsid w:val="00071138"/>
    <w:rsid w:val="000711B7"/>
    <w:rsid w:val="00071351"/>
    <w:rsid w:val="00071AA1"/>
    <w:rsid w:val="00071D02"/>
    <w:rsid w:val="0007262D"/>
    <w:rsid w:val="00072E6D"/>
    <w:rsid w:val="0007350E"/>
    <w:rsid w:val="0007597B"/>
    <w:rsid w:val="00075BC0"/>
    <w:rsid w:val="00076199"/>
    <w:rsid w:val="0007648D"/>
    <w:rsid w:val="00076944"/>
    <w:rsid w:val="000775AE"/>
    <w:rsid w:val="00080081"/>
    <w:rsid w:val="00080EAE"/>
    <w:rsid w:val="0008191D"/>
    <w:rsid w:val="00083920"/>
    <w:rsid w:val="00083937"/>
    <w:rsid w:val="00083A8A"/>
    <w:rsid w:val="00083D59"/>
    <w:rsid w:val="000848A8"/>
    <w:rsid w:val="00084B20"/>
    <w:rsid w:val="00084FCF"/>
    <w:rsid w:val="0008501B"/>
    <w:rsid w:val="00086184"/>
    <w:rsid w:val="00086828"/>
    <w:rsid w:val="00086A64"/>
    <w:rsid w:val="000875A8"/>
    <w:rsid w:val="0008771B"/>
    <w:rsid w:val="000879D2"/>
    <w:rsid w:val="00087D22"/>
    <w:rsid w:val="00087DF3"/>
    <w:rsid w:val="000906A4"/>
    <w:rsid w:val="000907D5"/>
    <w:rsid w:val="000912C0"/>
    <w:rsid w:val="00092193"/>
    <w:rsid w:val="00092312"/>
    <w:rsid w:val="000926C5"/>
    <w:rsid w:val="000929A5"/>
    <w:rsid w:val="00092CBC"/>
    <w:rsid w:val="000930DD"/>
    <w:rsid w:val="000933F0"/>
    <w:rsid w:val="00095238"/>
    <w:rsid w:val="0009535A"/>
    <w:rsid w:val="0009611A"/>
    <w:rsid w:val="0009655C"/>
    <w:rsid w:val="000969B8"/>
    <w:rsid w:val="00097C88"/>
    <w:rsid w:val="000A028B"/>
    <w:rsid w:val="000A030D"/>
    <w:rsid w:val="000A068B"/>
    <w:rsid w:val="000A0B7B"/>
    <w:rsid w:val="000A14AD"/>
    <w:rsid w:val="000A20FA"/>
    <w:rsid w:val="000A2A68"/>
    <w:rsid w:val="000A2E8D"/>
    <w:rsid w:val="000A510F"/>
    <w:rsid w:val="000A5C95"/>
    <w:rsid w:val="000A6312"/>
    <w:rsid w:val="000A690D"/>
    <w:rsid w:val="000A693C"/>
    <w:rsid w:val="000A6BC9"/>
    <w:rsid w:val="000A6E1F"/>
    <w:rsid w:val="000A703E"/>
    <w:rsid w:val="000A7808"/>
    <w:rsid w:val="000B0406"/>
    <w:rsid w:val="000B0CC9"/>
    <w:rsid w:val="000B18D7"/>
    <w:rsid w:val="000B1B1F"/>
    <w:rsid w:val="000B2165"/>
    <w:rsid w:val="000B2DC6"/>
    <w:rsid w:val="000B2DD2"/>
    <w:rsid w:val="000B35FF"/>
    <w:rsid w:val="000B395B"/>
    <w:rsid w:val="000B42D9"/>
    <w:rsid w:val="000B4982"/>
    <w:rsid w:val="000B4CE2"/>
    <w:rsid w:val="000B4DBF"/>
    <w:rsid w:val="000B4EF1"/>
    <w:rsid w:val="000B55B7"/>
    <w:rsid w:val="000B5B2A"/>
    <w:rsid w:val="000B6620"/>
    <w:rsid w:val="000C0466"/>
    <w:rsid w:val="000C0EF6"/>
    <w:rsid w:val="000C0FF3"/>
    <w:rsid w:val="000C1715"/>
    <w:rsid w:val="000C19BF"/>
    <w:rsid w:val="000C29FC"/>
    <w:rsid w:val="000C3AB5"/>
    <w:rsid w:val="000C41F8"/>
    <w:rsid w:val="000C4523"/>
    <w:rsid w:val="000C455C"/>
    <w:rsid w:val="000C4775"/>
    <w:rsid w:val="000C5155"/>
    <w:rsid w:val="000C5EC6"/>
    <w:rsid w:val="000C6539"/>
    <w:rsid w:val="000C6A8F"/>
    <w:rsid w:val="000D0932"/>
    <w:rsid w:val="000D09C9"/>
    <w:rsid w:val="000D2A31"/>
    <w:rsid w:val="000D2D33"/>
    <w:rsid w:val="000D2FA6"/>
    <w:rsid w:val="000D3CB1"/>
    <w:rsid w:val="000D3D7B"/>
    <w:rsid w:val="000D3EC5"/>
    <w:rsid w:val="000D4BEF"/>
    <w:rsid w:val="000D4E9B"/>
    <w:rsid w:val="000D501E"/>
    <w:rsid w:val="000D535B"/>
    <w:rsid w:val="000D5FE3"/>
    <w:rsid w:val="000D675F"/>
    <w:rsid w:val="000D7AE4"/>
    <w:rsid w:val="000D7FD5"/>
    <w:rsid w:val="000E0255"/>
    <w:rsid w:val="000E25EB"/>
    <w:rsid w:val="000E45A1"/>
    <w:rsid w:val="000E4696"/>
    <w:rsid w:val="000E578A"/>
    <w:rsid w:val="000E5A7D"/>
    <w:rsid w:val="000E62A2"/>
    <w:rsid w:val="000E64E9"/>
    <w:rsid w:val="000E651B"/>
    <w:rsid w:val="000E731D"/>
    <w:rsid w:val="000E795C"/>
    <w:rsid w:val="000E797B"/>
    <w:rsid w:val="000E79C4"/>
    <w:rsid w:val="000F0199"/>
    <w:rsid w:val="000F0C03"/>
    <w:rsid w:val="000F0F18"/>
    <w:rsid w:val="000F1D20"/>
    <w:rsid w:val="000F26A6"/>
    <w:rsid w:val="000F2801"/>
    <w:rsid w:val="000F29AA"/>
    <w:rsid w:val="000F368A"/>
    <w:rsid w:val="000F3D6E"/>
    <w:rsid w:val="000F4089"/>
    <w:rsid w:val="000F44BF"/>
    <w:rsid w:val="000F57A9"/>
    <w:rsid w:val="000F5CB9"/>
    <w:rsid w:val="000F6EFA"/>
    <w:rsid w:val="000F7188"/>
    <w:rsid w:val="000F7302"/>
    <w:rsid w:val="0010038C"/>
    <w:rsid w:val="001007B1"/>
    <w:rsid w:val="001009A4"/>
    <w:rsid w:val="001012ED"/>
    <w:rsid w:val="00102FE4"/>
    <w:rsid w:val="00103DB0"/>
    <w:rsid w:val="001045A3"/>
    <w:rsid w:val="00104692"/>
    <w:rsid w:val="00104934"/>
    <w:rsid w:val="001054C1"/>
    <w:rsid w:val="00106568"/>
    <w:rsid w:val="00107DD2"/>
    <w:rsid w:val="001100E1"/>
    <w:rsid w:val="00110C66"/>
    <w:rsid w:val="00111678"/>
    <w:rsid w:val="00111D69"/>
    <w:rsid w:val="0011275C"/>
    <w:rsid w:val="00112CA1"/>
    <w:rsid w:val="001142F4"/>
    <w:rsid w:val="001151FC"/>
    <w:rsid w:val="00115E2C"/>
    <w:rsid w:val="00115FF6"/>
    <w:rsid w:val="00116BAF"/>
    <w:rsid w:val="00116EB9"/>
    <w:rsid w:val="001172D8"/>
    <w:rsid w:val="001206B4"/>
    <w:rsid w:val="00120969"/>
    <w:rsid w:val="00120B8E"/>
    <w:rsid w:val="00120FF0"/>
    <w:rsid w:val="00121290"/>
    <w:rsid w:val="001224D6"/>
    <w:rsid w:val="0012325D"/>
    <w:rsid w:val="001251FC"/>
    <w:rsid w:val="00125541"/>
    <w:rsid w:val="00126735"/>
    <w:rsid w:val="001267DC"/>
    <w:rsid w:val="00126CDA"/>
    <w:rsid w:val="00130122"/>
    <w:rsid w:val="00130563"/>
    <w:rsid w:val="0013084C"/>
    <w:rsid w:val="00130875"/>
    <w:rsid w:val="001315D6"/>
    <w:rsid w:val="00132714"/>
    <w:rsid w:val="00132B3F"/>
    <w:rsid w:val="00132FE3"/>
    <w:rsid w:val="0013318F"/>
    <w:rsid w:val="001339FF"/>
    <w:rsid w:val="00133AB1"/>
    <w:rsid w:val="00134354"/>
    <w:rsid w:val="001348D0"/>
    <w:rsid w:val="00134E4C"/>
    <w:rsid w:val="00134F96"/>
    <w:rsid w:val="001351B0"/>
    <w:rsid w:val="00135698"/>
    <w:rsid w:val="0013661C"/>
    <w:rsid w:val="00136E0A"/>
    <w:rsid w:val="00137522"/>
    <w:rsid w:val="00140A73"/>
    <w:rsid w:val="00142F14"/>
    <w:rsid w:val="0014325E"/>
    <w:rsid w:val="00143506"/>
    <w:rsid w:val="001438C1"/>
    <w:rsid w:val="0014412F"/>
    <w:rsid w:val="00145877"/>
    <w:rsid w:val="001463EA"/>
    <w:rsid w:val="001473BB"/>
    <w:rsid w:val="00147723"/>
    <w:rsid w:val="00147E7E"/>
    <w:rsid w:val="001506DB"/>
    <w:rsid w:val="00152A22"/>
    <w:rsid w:val="00152B0C"/>
    <w:rsid w:val="00152ED2"/>
    <w:rsid w:val="0015349E"/>
    <w:rsid w:val="00153670"/>
    <w:rsid w:val="00153888"/>
    <w:rsid w:val="00153D6A"/>
    <w:rsid w:val="0015443A"/>
    <w:rsid w:val="0015665B"/>
    <w:rsid w:val="00156A57"/>
    <w:rsid w:val="00156D41"/>
    <w:rsid w:val="001577B5"/>
    <w:rsid w:val="0016042E"/>
    <w:rsid w:val="00160757"/>
    <w:rsid w:val="00160B88"/>
    <w:rsid w:val="00160BE3"/>
    <w:rsid w:val="001612AB"/>
    <w:rsid w:val="00163368"/>
    <w:rsid w:val="001640E7"/>
    <w:rsid w:val="001641BE"/>
    <w:rsid w:val="00165D7A"/>
    <w:rsid w:val="001661BD"/>
    <w:rsid w:val="001666A9"/>
    <w:rsid w:val="00166E94"/>
    <w:rsid w:val="001672B8"/>
    <w:rsid w:val="00170DAA"/>
    <w:rsid w:val="00171BAC"/>
    <w:rsid w:val="00171E44"/>
    <w:rsid w:val="00171FDA"/>
    <w:rsid w:val="001723AB"/>
    <w:rsid w:val="00172599"/>
    <w:rsid w:val="00172E40"/>
    <w:rsid w:val="00173CB7"/>
    <w:rsid w:val="00174891"/>
    <w:rsid w:val="0017492A"/>
    <w:rsid w:val="0017604E"/>
    <w:rsid w:val="0017613C"/>
    <w:rsid w:val="001763F0"/>
    <w:rsid w:val="00176BDB"/>
    <w:rsid w:val="001773F9"/>
    <w:rsid w:val="001804F1"/>
    <w:rsid w:val="00182CE0"/>
    <w:rsid w:val="00183572"/>
    <w:rsid w:val="00183739"/>
    <w:rsid w:val="001838B2"/>
    <w:rsid w:val="0018473E"/>
    <w:rsid w:val="00184D00"/>
    <w:rsid w:val="00185342"/>
    <w:rsid w:val="001853C2"/>
    <w:rsid w:val="00185E99"/>
    <w:rsid w:val="001861F2"/>
    <w:rsid w:val="00186446"/>
    <w:rsid w:val="00186EDC"/>
    <w:rsid w:val="00186EF7"/>
    <w:rsid w:val="00191D0E"/>
    <w:rsid w:val="00192043"/>
    <w:rsid w:val="0019243A"/>
    <w:rsid w:val="00192F57"/>
    <w:rsid w:val="0019398E"/>
    <w:rsid w:val="00194967"/>
    <w:rsid w:val="0019524B"/>
    <w:rsid w:val="00196DE8"/>
    <w:rsid w:val="0019713D"/>
    <w:rsid w:val="001975D0"/>
    <w:rsid w:val="00197B6A"/>
    <w:rsid w:val="00197E1D"/>
    <w:rsid w:val="001A0335"/>
    <w:rsid w:val="001A1B6C"/>
    <w:rsid w:val="001A2122"/>
    <w:rsid w:val="001A228B"/>
    <w:rsid w:val="001A2586"/>
    <w:rsid w:val="001A2F8A"/>
    <w:rsid w:val="001A32B7"/>
    <w:rsid w:val="001A3756"/>
    <w:rsid w:val="001A4176"/>
    <w:rsid w:val="001A4513"/>
    <w:rsid w:val="001A4D3F"/>
    <w:rsid w:val="001A4FDF"/>
    <w:rsid w:val="001A56AE"/>
    <w:rsid w:val="001A5B76"/>
    <w:rsid w:val="001A5D49"/>
    <w:rsid w:val="001A5E96"/>
    <w:rsid w:val="001A6842"/>
    <w:rsid w:val="001A69AC"/>
    <w:rsid w:val="001A6E7A"/>
    <w:rsid w:val="001A6F90"/>
    <w:rsid w:val="001A6FAC"/>
    <w:rsid w:val="001A77A2"/>
    <w:rsid w:val="001B0379"/>
    <w:rsid w:val="001B06F5"/>
    <w:rsid w:val="001B1183"/>
    <w:rsid w:val="001B171B"/>
    <w:rsid w:val="001B245D"/>
    <w:rsid w:val="001B25B3"/>
    <w:rsid w:val="001B3227"/>
    <w:rsid w:val="001B3E74"/>
    <w:rsid w:val="001B462F"/>
    <w:rsid w:val="001B5472"/>
    <w:rsid w:val="001B5804"/>
    <w:rsid w:val="001B5EB0"/>
    <w:rsid w:val="001B661C"/>
    <w:rsid w:val="001B6716"/>
    <w:rsid w:val="001B70FC"/>
    <w:rsid w:val="001B7BF7"/>
    <w:rsid w:val="001B7FAD"/>
    <w:rsid w:val="001C0F64"/>
    <w:rsid w:val="001C1A9E"/>
    <w:rsid w:val="001C1F62"/>
    <w:rsid w:val="001C39F7"/>
    <w:rsid w:val="001C406A"/>
    <w:rsid w:val="001C452A"/>
    <w:rsid w:val="001C45B8"/>
    <w:rsid w:val="001C56DB"/>
    <w:rsid w:val="001C5911"/>
    <w:rsid w:val="001C5C6F"/>
    <w:rsid w:val="001C606D"/>
    <w:rsid w:val="001C673C"/>
    <w:rsid w:val="001C7863"/>
    <w:rsid w:val="001D0207"/>
    <w:rsid w:val="001D193A"/>
    <w:rsid w:val="001D2190"/>
    <w:rsid w:val="001D2ADE"/>
    <w:rsid w:val="001D2EE2"/>
    <w:rsid w:val="001D4420"/>
    <w:rsid w:val="001D4BF5"/>
    <w:rsid w:val="001D5C3C"/>
    <w:rsid w:val="001D5F02"/>
    <w:rsid w:val="001D6662"/>
    <w:rsid w:val="001D686C"/>
    <w:rsid w:val="001D6E73"/>
    <w:rsid w:val="001D7464"/>
    <w:rsid w:val="001D763E"/>
    <w:rsid w:val="001E02C0"/>
    <w:rsid w:val="001E095C"/>
    <w:rsid w:val="001E1383"/>
    <w:rsid w:val="001E1B49"/>
    <w:rsid w:val="001E1B5D"/>
    <w:rsid w:val="001E1E88"/>
    <w:rsid w:val="001E2784"/>
    <w:rsid w:val="001E35B8"/>
    <w:rsid w:val="001E44E3"/>
    <w:rsid w:val="001E4C51"/>
    <w:rsid w:val="001E4CE0"/>
    <w:rsid w:val="001E5EAF"/>
    <w:rsid w:val="001E5F5F"/>
    <w:rsid w:val="001E6732"/>
    <w:rsid w:val="001E78EA"/>
    <w:rsid w:val="001F0171"/>
    <w:rsid w:val="001F0457"/>
    <w:rsid w:val="001F080C"/>
    <w:rsid w:val="001F1073"/>
    <w:rsid w:val="001F1188"/>
    <w:rsid w:val="001F1664"/>
    <w:rsid w:val="001F1D0B"/>
    <w:rsid w:val="001F1F88"/>
    <w:rsid w:val="001F28E1"/>
    <w:rsid w:val="001F431B"/>
    <w:rsid w:val="001F5132"/>
    <w:rsid w:val="001F5549"/>
    <w:rsid w:val="001F5857"/>
    <w:rsid w:val="001F59BF"/>
    <w:rsid w:val="001F6F7B"/>
    <w:rsid w:val="001F7F5E"/>
    <w:rsid w:val="002000D5"/>
    <w:rsid w:val="00200659"/>
    <w:rsid w:val="002006CF"/>
    <w:rsid w:val="00200E3B"/>
    <w:rsid w:val="00201777"/>
    <w:rsid w:val="00201F20"/>
    <w:rsid w:val="002024A6"/>
    <w:rsid w:val="00202638"/>
    <w:rsid w:val="0020270F"/>
    <w:rsid w:val="00204170"/>
    <w:rsid w:val="0020575E"/>
    <w:rsid w:val="00205BF6"/>
    <w:rsid w:val="00205E0F"/>
    <w:rsid w:val="00207076"/>
    <w:rsid w:val="0020730F"/>
    <w:rsid w:val="002074C3"/>
    <w:rsid w:val="002076ED"/>
    <w:rsid w:val="00210038"/>
    <w:rsid w:val="00210392"/>
    <w:rsid w:val="00210D6F"/>
    <w:rsid w:val="00210E14"/>
    <w:rsid w:val="00210E24"/>
    <w:rsid w:val="00211336"/>
    <w:rsid w:val="00212E9B"/>
    <w:rsid w:val="002134A8"/>
    <w:rsid w:val="00213728"/>
    <w:rsid w:val="00213EC0"/>
    <w:rsid w:val="00214543"/>
    <w:rsid w:val="002147C5"/>
    <w:rsid w:val="002149D0"/>
    <w:rsid w:val="00214F61"/>
    <w:rsid w:val="00216C7C"/>
    <w:rsid w:val="00217560"/>
    <w:rsid w:val="00217EC3"/>
    <w:rsid w:val="00220DCC"/>
    <w:rsid w:val="00221124"/>
    <w:rsid w:val="0022131C"/>
    <w:rsid w:val="002215B0"/>
    <w:rsid w:val="00222B53"/>
    <w:rsid w:val="00222D7F"/>
    <w:rsid w:val="00223B40"/>
    <w:rsid w:val="002244EF"/>
    <w:rsid w:val="00224664"/>
    <w:rsid w:val="00224B85"/>
    <w:rsid w:val="00225DE0"/>
    <w:rsid w:val="0022722A"/>
    <w:rsid w:val="002273FB"/>
    <w:rsid w:val="0022787F"/>
    <w:rsid w:val="00227EE5"/>
    <w:rsid w:val="002304EA"/>
    <w:rsid w:val="00230D63"/>
    <w:rsid w:val="0023100F"/>
    <w:rsid w:val="002310F2"/>
    <w:rsid w:val="002323ED"/>
    <w:rsid w:val="00232B67"/>
    <w:rsid w:val="00233246"/>
    <w:rsid w:val="00233694"/>
    <w:rsid w:val="00233C27"/>
    <w:rsid w:val="00235117"/>
    <w:rsid w:val="00235350"/>
    <w:rsid w:val="002359B7"/>
    <w:rsid w:val="00235D09"/>
    <w:rsid w:val="00236422"/>
    <w:rsid w:val="002372B1"/>
    <w:rsid w:val="00241F2F"/>
    <w:rsid w:val="00243CE4"/>
    <w:rsid w:val="0024447E"/>
    <w:rsid w:val="00246BC0"/>
    <w:rsid w:val="00250631"/>
    <w:rsid w:val="00250E90"/>
    <w:rsid w:val="00251947"/>
    <w:rsid w:val="00251E51"/>
    <w:rsid w:val="00252D0C"/>
    <w:rsid w:val="0025332D"/>
    <w:rsid w:val="00253638"/>
    <w:rsid w:val="00253E2A"/>
    <w:rsid w:val="00253EBC"/>
    <w:rsid w:val="00254D51"/>
    <w:rsid w:val="00255AFB"/>
    <w:rsid w:val="00257362"/>
    <w:rsid w:val="00257977"/>
    <w:rsid w:val="00257ADF"/>
    <w:rsid w:val="00257DA2"/>
    <w:rsid w:val="00260A1A"/>
    <w:rsid w:val="002610AE"/>
    <w:rsid w:val="002614E1"/>
    <w:rsid w:val="002616CC"/>
    <w:rsid w:val="00261923"/>
    <w:rsid w:val="00263A23"/>
    <w:rsid w:val="00264FFA"/>
    <w:rsid w:val="00265412"/>
    <w:rsid w:val="002655DD"/>
    <w:rsid w:val="00266A8F"/>
    <w:rsid w:val="00266EBE"/>
    <w:rsid w:val="00267240"/>
    <w:rsid w:val="002673B8"/>
    <w:rsid w:val="002676FF"/>
    <w:rsid w:val="00267D59"/>
    <w:rsid w:val="00267E3C"/>
    <w:rsid w:val="0027023F"/>
    <w:rsid w:val="00270C30"/>
    <w:rsid w:val="00270CA2"/>
    <w:rsid w:val="00270EB3"/>
    <w:rsid w:val="002715D8"/>
    <w:rsid w:val="00272B79"/>
    <w:rsid w:val="00273FC8"/>
    <w:rsid w:val="002743CA"/>
    <w:rsid w:val="00274D5D"/>
    <w:rsid w:val="00275D86"/>
    <w:rsid w:val="002764BB"/>
    <w:rsid w:val="00276602"/>
    <w:rsid w:val="00276DD4"/>
    <w:rsid w:val="00277462"/>
    <w:rsid w:val="002819B6"/>
    <w:rsid w:val="00281A56"/>
    <w:rsid w:val="002821AE"/>
    <w:rsid w:val="0028393D"/>
    <w:rsid w:val="00284DDD"/>
    <w:rsid w:val="00286888"/>
    <w:rsid w:val="00286AFC"/>
    <w:rsid w:val="00286FB7"/>
    <w:rsid w:val="00287681"/>
    <w:rsid w:val="00290C1B"/>
    <w:rsid w:val="00290C1F"/>
    <w:rsid w:val="00290F75"/>
    <w:rsid w:val="002911F3"/>
    <w:rsid w:val="0029132B"/>
    <w:rsid w:val="002916E5"/>
    <w:rsid w:val="0029174C"/>
    <w:rsid w:val="002918D7"/>
    <w:rsid w:val="00291E1C"/>
    <w:rsid w:val="00292007"/>
    <w:rsid w:val="002923DC"/>
    <w:rsid w:val="00293ABC"/>
    <w:rsid w:val="00293E99"/>
    <w:rsid w:val="002942C4"/>
    <w:rsid w:val="002943E4"/>
    <w:rsid w:val="002944F1"/>
    <w:rsid w:val="00294C12"/>
    <w:rsid w:val="00295342"/>
    <w:rsid w:val="0029560A"/>
    <w:rsid w:val="00295B1B"/>
    <w:rsid w:val="002964DE"/>
    <w:rsid w:val="00296A2A"/>
    <w:rsid w:val="00296EFA"/>
    <w:rsid w:val="00297A87"/>
    <w:rsid w:val="002A012B"/>
    <w:rsid w:val="002A09E5"/>
    <w:rsid w:val="002A0C32"/>
    <w:rsid w:val="002A0DB2"/>
    <w:rsid w:val="002A0F2F"/>
    <w:rsid w:val="002A145F"/>
    <w:rsid w:val="002A26BC"/>
    <w:rsid w:val="002A2D05"/>
    <w:rsid w:val="002A3776"/>
    <w:rsid w:val="002A385E"/>
    <w:rsid w:val="002A3DF4"/>
    <w:rsid w:val="002A4063"/>
    <w:rsid w:val="002A429A"/>
    <w:rsid w:val="002A44CB"/>
    <w:rsid w:val="002A4B7A"/>
    <w:rsid w:val="002A4E12"/>
    <w:rsid w:val="002A52DF"/>
    <w:rsid w:val="002A5350"/>
    <w:rsid w:val="002A5FF4"/>
    <w:rsid w:val="002A6130"/>
    <w:rsid w:val="002A737B"/>
    <w:rsid w:val="002B0C26"/>
    <w:rsid w:val="002B149A"/>
    <w:rsid w:val="002B160A"/>
    <w:rsid w:val="002B1A3B"/>
    <w:rsid w:val="002B2084"/>
    <w:rsid w:val="002B24D6"/>
    <w:rsid w:val="002B2645"/>
    <w:rsid w:val="002B2919"/>
    <w:rsid w:val="002B3242"/>
    <w:rsid w:val="002B3665"/>
    <w:rsid w:val="002B3C32"/>
    <w:rsid w:val="002B419B"/>
    <w:rsid w:val="002B41E7"/>
    <w:rsid w:val="002B4808"/>
    <w:rsid w:val="002B561B"/>
    <w:rsid w:val="002B5A0E"/>
    <w:rsid w:val="002B5C47"/>
    <w:rsid w:val="002B5EDC"/>
    <w:rsid w:val="002B72FA"/>
    <w:rsid w:val="002B7441"/>
    <w:rsid w:val="002B79F0"/>
    <w:rsid w:val="002B7A5D"/>
    <w:rsid w:val="002C03F1"/>
    <w:rsid w:val="002C041E"/>
    <w:rsid w:val="002C0427"/>
    <w:rsid w:val="002C0D74"/>
    <w:rsid w:val="002C0E0C"/>
    <w:rsid w:val="002C1933"/>
    <w:rsid w:val="002C1D90"/>
    <w:rsid w:val="002C21DC"/>
    <w:rsid w:val="002C2833"/>
    <w:rsid w:val="002C337B"/>
    <w:rsid w:val="002C3BCB"/>
    <w:rsid w:val="002C3C83"/>
    <w:rsid w:val="002C4D21"/>
    <w:rsid w:val="002C58F0"/>
    <w:rsid w:val="002C6128"/>
    <w:rsid w:val="002C62C6"/>
    <w:rsid w:val="002C67D3"/>
    <w:rsid w:val="002C69F7"/>
    <w:rsid w:val="002C6AD3"/>
    <w:rsid w:val="002C7DBE"/>
    <w:rsid w:val="002C7F48"/>
    <w:rsid w:val="002D0FDB"/>
    <w:rsid w:val="002D1107"/>
    <w:rsid w:val="002D2AE0"/>
    <w:rsid w:val="002D3636"/>
    <w:rsid w:val="002D3B30"/>
    <w:rsid w:val="002D480E"/>
    <w:rsid w:val="002D4DDC"/>
    <w:rsid w:val="002D539C"/>
    <w:rsid w:val="002D54A5"/>
    <w:rsid w:val="002D5A69"/>
    <w:rsid w:val="002D5D73"/>
    <w:rsid w:val="002D6043"/>
    <w:rsid w:val="002D6729"/>
    <w:rsid w:val="002D6DA4"/>
    <w:rsid w:val="002D7080"/>
    <w:rsid w:val="002D742B"/>
    <w:rsid w:val="002D7454"/>
    <w:rsid w:val="002D79FF"/>
    <w:rsid w:val="002D7B44"/>
    <w:rsid w:val="002E036C"/>
    <w:rsid w:val="002E03F6"/>
    <w:rsid w:val="002E0BDB"/>
    <w:rsid w:val="002E0DE5"/>
    <w:rsid w:val="002E0E02"/>
    <w:rsid w:val="002E1185"/>
    <w:rsid w:val="002E1CC2"/>
    <w:rsid w:val="002E2CBF"/>
    <w:rsid w:val="002E30E8"/>
    <w:rsid w:val="002E48A7"/>
    <w:rsid w:val="002E4E30"/>
    <w:rsid w:val="002E5519"/>
    <w:rsid w:val="002E5868"/>
    <w:rsid w:val="002E5BEB"/>
    <w:rsid w:val="002E6044"/>
    <w:rsid w:val="002E6EF4"/>
    <w:rsid w:val="002E6EFD"/>
    <w:rsid w:val="002E73DA"/>
    <w:rsid w:val="002F03CB"/>
    <w:rsid w:val="002F0873"/>
    <w:rsid w:val="002F1626"/>
    <w:rsid w:val="002F18FA"/>
    <w:rsid w:val="002F1D1C"/>
    <w:rsid w:val="002F20E2"/>
    <w:rsid w:val="002F245B"/>
    <w:rsid w:val="002F28D0"/>
    <w:rsid w:val="002F377B"/>
    <w:rsid w:val="002F419B"/>
    <w:rsid w:val="002F51FB"/>
    <w:rsid w:val="002F5CC7"/>
    <w:rsid w:val="002F625C"/>
    <w:rsid w:val="002F6680"/>
    <w:rsid w:val="003001FC"/>
    <w:rsid w:val="00300867"/>
    <w:rsid w:val="00300EC5"/>
    <w:rsid w:val="0030111F"/>
    <w:rsid w:val="00301CD0"/>
    <w:rsid w:val="00302C2F"/>
    <w:rsid w:val="00303B67"/>
    <w:rsid w:val="00305405"/>
    <w:rsid w:val="0030595C"/>
    <w:rsid w:val="003063C3"/>
    <w:rsid w:val="00306F17"/>
    <w:rsid w:val="00307243"/>
    <w:rsid w:val="00307F6F"/>
    <w:rsid w:val="00310138"/>
    <w:rsid w:val="00310853"/>
    <w:rsid w:val="00310E45"/>
    <w:rsid w:val="0031198D"/>
    <w:rsid w:val="0031232A"/>
    <w:rsid w:val="00312932"/>
    <w:rsid w:val="00313DD5"/>
    <w:rsid w:val="003146CC"/>
    <w:rsid w:val="0031495F"/>
    <w:rsid w:val="0031569F"/>
    <w:rsid w:val="003156E2"/>
    <w:rsid w:val="00315C61"/>
    <w:rsid w:val="00316CF6"/>
    <w:rsid w:val="00317116"/>
    <w:rsid w:val="003179B5"/>
    <w:rsid w:val="00317F92"/>
    <w:rsid w:val="00320246"/>
    <w:rsid w:val="0032038C"/>
    <w:rsid w:val="0032067C"/>
    <w:rsid w:val="0032135A"/>
    <w:rsid w:val="0032193F"/>
    <w:rsid w:val="0032237E"/>
    <w:rsid w:val="00322B0C"/>
    <w:rsid w:val="00322F6D"/>
    <w:rsid w:val="00323F11"/>
    <w:rsid w:val="00324176"/>
    <w:rsid w:val="003241A5"/>
    <w:rsid w:val="00324824"/>
    <w:rsid w:val="003249AB"/>
    <w:rsid w:val="00324E52"/>
    <w:rsid w:val="00325A46"/>
    <w:rsid w:val="00326A47"/>
    <w:rsid w:val="00326B5F"/>
    <w:rsid w:val="00326DE4"/>
    <w:rsid w:val="00326F7A"/>
    <w:rsid w:val="00330788"/>
    <w:rsid w:val="003313EE"/>
    <w:rsid w:val="0033156A"/>
    <w:rsid w:val="003332EC"/>
    <w:rsid w:val="00333398"/>
    <w:rsid w:val="003333D5"/>
    <w:rsid w:val="00333918"/>
    <w:rsid w:val="003339FE"/>
    <w:rsid w:val="00333A91"/>
    <w:rsid w:val="00333B49"/>
    <w:rsid w:val="00334046"/>
    <w:rsid w:val="00334896"/>
    <w:rsid w:val="00335A79"/>
    <w:rsid w:val="00335FA3"/>
    <w:rsid w:val="003378FE"/>
    <w:rsid w:val="0034055A"/>
    <w:rsid w:val="00340B68"/>
    <w:rsid w:val="003420E7"/>
    <w:rsid w:val="0034216C"/>
    <w:rsid w:val="00344084"/>
    <w:rsid w:val="00344F36"/>
    <w:rsid w:val="00345497"/>
    <w:rsid w:val="0034626F"/>
    <w:rsid w:val="00347F93"/>
    <w:rsid w:val="00350BBF"/>
    <w:rsid w:val="003512D6"/>
    <w:rsid w:val="0035136A"/>
    <w:rsid w:val="003519F5"/>
    <w:rsid w:val="00351D0C"/>
    <w:rsid w:val="00352AC8"/>
    <w:rsid w:val="003530E0"/>
    <w:rsid w:val="0035321F"/>
    <w:rsid w:val="003532FD"/>
    <w:rsid w:val="003534B6"/>
    <w:rsid w:val="0035603E"/>
    <w:rsid w:val="00356FE8"/>
    <w:rsid w:val="00357CFE"/>
    <w:rsid w:val="00360281"/>
    <w:rsid w:val="0036097B"/>
    <w:rsid w:val="00360C56"/>
    <w:rsid w:val="00361838"/>
    <w:rsid w:val="0036193B"/>
    <w:rsid w:val="00361E74"/>
    <w:rsid w:val="003622AE"/>
    <w:rsid w:val="00362CC1"/>
    <w:rsid w:val="0036301E"/>
    <w:rsid w:val="00363F5E"/>
    <w:rsid w:val="00366429"/>
    <w:rsid w:val="00366CA9"/>
    <w:rsid w:val="00366ECF"/>
    <w:rsid w:val="0036724C"/>
    <w:rsid w:val="003676DA"/>
    <w:rsid w:val="003702A7"/>
    <w:rsid w:val="00370600"/>
    <w:rsid w:val="003706D1"/>
    <w:rsid w:val="00372688"/>
    <w:rsid w:val="00372BA5"/>
    <w:rsid w:val="00372E54"/>
    <w:rsid w:val="00374CE3"/>
    <w:rsid w:val="00374E23"/>
    <w:rsid w:val="003775A3"/>
    <w:rsid w:val="00377EEE"/>
    <w:rsid w:val="00380F46"/>
    <w:rsid w:val="003813CE"/>
    <w:rsid w:val="0038179F"/>
    <w:rsid w:val="00381D89"/>
    <w:rsid w:val="0038246C"/>
    <w:rsid w:val="003824A0"/>
    <w:rsid w:val="00382E4E"/>
    <w:rsid w:val="0038326F"/>
    <w:rsid w:val="003833D8"/>
    <w:rsid w:val="003840FA"/>
    <w:rsid w:val="00384D2E"/>
    <w:rsid w:val="003859C9"/>
    <w:rsid w:val="003865AD"/>
    <w:rsid w:val="003866AB"/>
    <w:rsid w:val="00390247"/>
    <w:rsid w:val="003905B2"/>
    <w:rsid w:val="0039063E"/>
    <w:rsid w:val="0039151A"/>
    <w:rsid w:val="00392B19"/>
    <w:rsid w:val="003936AC"/>
    <w:rsid w:val="00393FF9"/>
    <w:rsid w:val="00394642"/>
    <w:rsid w:val="00395022"/>
    <w:rsid w:val="00395066"/>
    <w:rsid w:val="0039529B"/>
    <w:rsid w:val="00395F7C"/>
    <w:rsid w:val="0039684D"/>
    <w:rsid w:val="003969C7"/>
    <w:rsid w:val="003975A8"/>
    <w:rsid w:val="00397F14"/>
    <w:rsid w:val="003A04EC"/>
    <w:rsid w:val="003A1DC6"/>
    <w:rsid w:val="003A2065"/>
    <w:rsid w:val="003A28B0"/>
    <w:rsid w:val="003A2940"/>
    <w:rsid w:val="003A4299"/>
    <w:rsid w:val="003A4BB0"/>
    <w:rsid w:val="003A4CC6"/>
    <w:rsid w:val="003A517D"/>
    <w:rsid w:val="003A6B2A"/>
    <w:rsid w:val="003A74AB"/>
    <w:rsid w:val="003A7ABA"/>
    <w:rsid w:val="003B09AC"/>
    <w:rsid w:val="003B0DD9"/>
    <w:rsid w:val="003B1525"/>
    <w:rsid w:val="003B1BE8"/>
    <w:rsid w:val="003B20AB"/>
    <w:rsid w:val="003B4DE8"/>
    <w:rsid w:val="003B6989"/>
    <w:rsid w:val="003B6C8E"/>
    <w:rsid w:val="003B7103"/>
    <w:rsid w:val="003B7408"/>
    <w:rsid w:val="003B7464"/>
    <w:rsid w:val="003B7BAE"/>
    <w:rsid w:val="003C0739"/>
    <w:rsid w:val="003C12C9"/>
    <w:rsid w:val="003C1361"/>
    <w:rsid w:val="003C19A3"/>
    <w:rsid w:val="003C1DFD"/>
    <w:rsid w:val="003C2BA1"/>
    <w:rsid w:val="003C372A"/>
    <w:rsid w:val="003C4357"/>
    <w:rsid w:val="003C4B16"/>
    <w:rsid w:val="003C4B4E"/>
    <w:rsid w:val="003C6759"/>
    <w:rsid w:val="003C6FFF"/>
    <w:rsid w:val="003C7320"/>
    <w:rsid w:val="003C751D"/>
    <w:rsid w:val="003C79E6"/>
    <w:rsid w:val="003C7B28"/>
    <w:rsid w:val="003C7F8E"/>
    <w:rsid w:val="003D19ED"/>
    <w:rsid w:val="003D1D28"/>
    <w:rsid w:val="003D25E4"/>
    <w:rsid w:val="003D3042"/>
    <w:rsid w:val="003D34E4"/>
    <w:rsid w:val="003D4A8D"/>
    <w:rsid w:val="003D4AEA"/>
    <w:rsid w:val="003D5538"/>
    <w:rsid w:val="003D5A82"/>
    <w:rsid w:val="003D5C0C"/>
    <w:rsid w:val="003D5C72"/>
    <w:rsid w:val="003D5D60"/>
    <w:rsid w:val="003E0907"/>
    <w:rsid w:val="003E11D7"/>
    <w:rsid w:val="003E1728"/>
    <w:rsid w:val="003E1C9C"/>
    <w:rsid w:val="003E1D3D"/>
    <w:rsid w:val="003E25FD"/>
    <w:rsid w:val="003E27B3"/>
    <w:rsid w:val="003E4539"/>
    <w:rsid w:val="003E5DCD"/>
    <w:rsid w:val="003E5EB3"/>
    <w:rsid w:val="003E68B5"/>
    <w:rsid w:val="003E6BD8"/>
    <w:rsid w:val="003E744A"/>
    <w:rsid w:val="003E7D98"/>
    <w:rsid w:val="003E7DA0"/>
    <w:rsid w:val="003F0855"/>
    <w:rsid w:val="003F0FB9"/>
    <w:rsid w:val="003F1292"/>
    <w:rsid w:val="003F1D42"/>
    <w:rsid w:val="003F227B"/>
    <w:rsid w:val="003F2877"/>
    <w:rsid w:val="003F291D"/>
    <w:rsid w:val="003F30B8"/>
    <w:rsid w:val="003F35E4"/>
    <w:rsid w:val="003F361B"/>
    <w:rsid w:val="003F36AA"/>
    <w:rsid w:val="003F3A37"/>
    <w:rsid w:val="003F4E43"/>
    <w:rsid w:val="003F4F11"/>
    <w:rsid w:val="003F516D"/>
    <w:rsid w:val="003F51DE"/>
    <w:rsid w:val="003F57FB"/>
    <w:rsid w:val="003F5E5E"/>
    <w:rsid w:val="003F7053"/>
    <w:rsid w:val="003F73FF"/>
    <w:rsid w:val="003F7747"/>
    <w:rsid w:val="003F7850"/>
    <w:rsid w:val="00401133"/>
    <w:rsid w:val="0040114B"/>
    <w:rsid w:val="004014B8"/>
    <w:rsid w:val="004015DE"/>
    <w:rsid w:val="00401E35"/>
    <w:rsid w:val="0040213F"/>
    <w:rsid w:val="0040248C"/>
    <w:rsid w:val="00402913"/>
    <w:rsid w:val="00402AC4"/>
    <w:rsid w:val="0040488D"/>
    <w:rsid w:val="00404B28"/>
    <w:rsid w:val="00405420"/>
    <w:rsid w:val="004062CA"/>
    <w:rsid w:val="004062FA"/>
    <w:rsid w:val="00406457"/>
    <w:rsid w:val="004071DB"/>
    <w:rsid w:val="00407E13"/>
    <w:rsid w:val="00410048"/>
    <w:rsid w:val="004101A9"/>
    <w:rsid w:val="004115B0"/>
    <w:rsid w:val="004129EA"/>
    <w:rsid w:val="00412A42"/>
    <w:rsid w:val="00412D07"/>
    <w:rsid w:val="00412E40"/>
    <w:rsid w:val="0041337B"/>
    <w:rsid w:val="00413EE3"/>
    <w:rsid w:val="0041418A"/>
    <w:rsid w:val="00414752"/>
    <w:rsid w:val="00414EA4"/>
    <w:rsid w:val="00414F8B"/>
    <w:rsid w:val="004154A0"/>
    <w:rsid w:val="004156CE"/>
    <w:rsid w:val="004162B5"/>
    <w:rsid w:val="00416408"/>
    <w:rsid w:val="00416C1E"/>
    <w:rsid w:val="00420B11"/>
    <w:rsid w:val="00422677"/>
    <w:rsid w:val="00422F2B"/>
    <w:rsid w:val="00422F45"/>
    <w:rsid w:val="004239EB"/>
    <w:rsid w:val="00423F64"/>
    <w:rsid w:val="00423F99"/>
    <w:rsid w:val="00423FD2"/>
    <w:rsid w:val="0042470D"/>
    <w:rsid w:val="004249AA"/>
    <w:rsid w:val="00424AC9"/>
    <w:rsid w:val="004251D2"/>
    <w:rsid w:val="004252A1"/>
    <w:rsid w:val="00425421"/>
    <w:rsid w:val="0042629F"/>
    <w:rsid w:val="00426DBB"/>
    <w:rsid w:val="00430183"/>
    <w:rsid w:val="004314AE"/>
    <w:rsid w:val="00431CDE"/>
    <w:rsid w:val="0043356E"/>
    <w:rsid w:val="0043370E"/>
    <w:rsid w:val="0043454F"/>
    <w:rsid w:val="00434777"/>
    <w:rsid w:val="0043477D"/>
    <w:rsid w:val="00434AE1"/>
    <w:rsid w:val="00434CC8"/>
    <w:rsid w:val="004356A5"/>
    <w:rsid w:val="004364BE"/>
    <w:rsid w:val="00436BEA"/>
    <w:rsid w:val="0043723A"/>
    <w:rsid w:val="004378A5"/>
    <w:rsid w:val="00440F1A"/>
    <w:rsid w:val="00441D8B"/>
    <w:rsid w:val="004425B8"/>
    <w:rsid w:val="004460BE"/>
    <w:rsid w:val="00446C57"/>
    <w:rsid w:val="00446DEC"/>
    <w:rsid w:val="00446ECA"/>
    <w:rsid w:val="0045085D"/>
    <w:rsid w:val="00450984"/>
    <w:rsid w:val="00451008"/>
    <w:rsid w:val="0045156B"/>
    <w:rsid w:val="004525E2"/>
    <w:rsid w:val="00452883"/>
    <w:rsid w:val="00452960"/>
    <w:rsid w:val="00452F92"/>
    <w:rsid w:val="00453D54"/>
    <w:rsid w:val="004542DE"/>
    <w:rsid w:val="00454A15"/>
    <w:rsid w:val="0045548D"/>
    <w:rsid w:val="00455702"/>
    <w:rsid w:val="0045597B"/>
    <w:rsid w:val="00455F51"/>
    <w:rsid w:val="004560CF"/>
    <w:rsid w:val="004563B8"/>
    <w:rsid w:val="004569A8"/>
    <w:rsid w:val="004576C7"/>
    <w:rsid w:val="004577FC"/>
    <w:rsid w:val="004579A5"/>
    <w:rsid w:val="00457FCE"/>
    <w:rsid w:val="00460CBB"/>
    <w:rsid w:val="00461276"/>
    <w:rsid w:val="004624DD"/>
    <w:rsid w:val="00462CC0"/>
    <w:rsid w:val="00463079"/>
    <w:rsid w:val="0046395E"/>
    <w:rsid w:val="00463BC6"/>
    <w:rsid w:val="004641AB"/>
    <w:rsid w:val="00464391"/>
    <w:rsid w:val="00465170"/>
    <w:rsid w:val="00465B8F"/>
    <w:rsid w:val="00465D60"/>
    <w:rsid w:val="00466408"/>
    <w:rsid w:val="00466A90"/>
    <w:rsid w:val="00466E0E"/>
    <w:rsid w:val="004675B4"/>
    <w:rsid w:val="004711F7"/>
    <w:rsid w:val="004713B6"/>
    <w:rsid w:val="00471632"/>
    <w:rsid w:val="00471CB8"/>
    <w:rsid w:val="00473ECD"/>
    <w:rsid w:val="00474191"/>
    <w:rsid w:val="004751BF"/>
    <w:rsid w:val="004752F3"/>
    <w:rsid w:val="0047531D"/>
    <w:rsid w:val="004753E0"/>
    <w:rsid w:val="004765E9"/>
    <w:rsid w:val="00476810"/>
    <w:rsid w:val="00476927"/>
    <w:rsid w:val="00476EB7"/>
    <w:rsid w:val="00477816"/>
    <w:rsid w:val="00477AAE"/>
    <w:rsid w:val="004800B9"/>
    <w:rsid w:val="00481037"/>
    <w:rsid w:val="0048106A"/>
    <w:rsid w:val="00481BA4"/>
    <w:rsid w:val="0048211D"/>
    <w:rsid w:val="00482396"/>
    <w:rsid w:val="004829DF"/>
    <w:rsid w:val="00485020"/>
    <w:rsid w:val="00485B9B"/>
    <w:rsid w:val="00485C95"/>
    <w:rsid w:val="00485F48"/>
    <w:rsid w:val="00486C58"/>
    <w:rsid w:val="0048753D"/>
    <w:rsid w:val="004878FB"/>
    <w:rsid w:val="0049095C"/>
    <w:rsid w:val="00490E4A"/>
    <w:rsid w:val="0049138B"/>
    <w:rsid w:val="00491A82"/>
    <w:rsid w:val="00491DA1"/>
    <w:rsid w:val="00491F58"/>
    <w:rsid w:val="00492102"/>
    <w:rsid w:val="004921F5"/>
    <w:rsid w:val="00492228"/>
    <w:rsid w:val="004925D0"/>
    <w:rsid w:val="004933BA"/>
    <w:rsid w:val="00493A99"/>
    <w:rsid w:val="00493CAF"/>
    <w:rsid w:val="00494115"/>
    <w:rsid w:val="004941F5"/>
    <w:rsid w:val="004946DB"/>
    <w:rsid w:val="0049512B"/>
    <w:rsid w:val="00495217"/>
    <w:rsid w:val="00495AC6"/>
    <w:rsid w:val="00495B0B"/>
    <w:rsid w:val="00496132"/>
    <w:rsid w:val="00496670"/>
    <w:rsid w:val="0049677F"/>
    <w:rsid w:val="004968C5"/>
    <w:rsid w:val="00497337"/>
    <w:rsid w:val="00497A63"/>
    <w:rsid w:val="00497F48"/>
    <w:rsid w:val="004A01A4"/>
    <w:rsid w:val="004A1063"/>
    <w:rsid w:val="004A3A89"/>
    <w:rsid w:val="004A3CB5"/>
    <w:rsid w:val="004A4462"/>
    <w:rsid w:val="004A4E34"/>
    <w:rsid w:val="004A537D"/>
    <w:rsid w:val="004A63BD"/>
    <w:rsid w:val="004A6527"/>
    <w:rsid w:val="004A69FD"/>
    <w:rsid w:val="004A6D67"/>
    <w:rsid w:val="004A709D"/>
    <w:rsid w:val="004A79FD"/>
    <w:rsid w:val="004A7F8B"/>
    <w:rsid w:val="004A7FFB"/>
    <w:rsid w:val="004B00EA"/>
    <w:rsid w:val="004B1EA4"/>
    <w:rsid w:val="004B222E"/>
    <w:rsid w:val="004B2370"/>
    <w:rsid w:val="004B2BF6"/>
    <w:rsid w:val="004B2E20"/>
    <w:rsid w:val="004B377C"/>
    <w:rsid w:val="004B4214"/>
    <w:rsid w:val="004B42DB"/>
    <w:rsid w:val="004B47AA"/>
    <w:rsid w:val="004B49D1"/>
    <w:rsid w:val="004B57F0"/>
    <w:rsid w:val="004B625F"/>
    <w:rsid w:val="004B6867"/>
    <w:rsid w:val="004B6BB5"/>
    <w:rsid w:val="004B6CDB"/>
    <w:rsid w:val="004B7707"/>
    <w:rsid w:val="004B7911"/>
    <w:rsid w:val="004C0979"/>
    <w:rsid w:val="004C0A6E"/>
    <w:rsid w:val="004C0CF6"/>
    <w:rsid w:val="004C0E32"/>
    <w:rsid w:val="004C0F2F"/>
    <w:rsid w:val="004C1E66"/>
    <w:rsid w:val="004C26D1"/>
    <w:rsid w:val="004C2AB3"/>
    <w:rsid w:val="004C3264"/>
    <w:rsid w:val="004C3959"/>
    <w:rsid w:val="004C3B71"/>
    <w:rsid w:val="004C3FDB"/>
    <w:rsid w:val="004C5111"/>
    <w:rsid w:val="004C55B6"/>
    <w:rsid w:val="004C6216"/>
    <w:rsid w:val="004C6574"/>
    <w:rsid w:val="004C6599"/>
    <w:rsid w:val="004C67AD"/>
    <w:rsid w:val="004C70DA"/>
    <w:rsid w:val="004C7326"/>
    <w:rsid w:val="004C7432"/>
    <w:rsid w:val="004C7F37"/>
    <w:rsid w:val="004D20FE"/>
    <w:rsid w:val="004D2302"/>
    <w:rsid w:val="004D2A6A"/>
    <w:rsid w:val="004D3369"/>
    <w:rsid w:val="004D48F6"/>
    <w:rsid w:val="004D5294"/>
    <w:rsid w:val="004D57A0"/>
    <w:rsid w:val="004D6266"/>
    <w:rsid w:val="004D6A54"/>
    <w:rsid w:val="004D78CF"/>
    <w:rsid w:val="004E0377"/>
    <w:rsid w:val="004E095D"/>
    <w:rsid w:val="004E0E49"/>
    <w:rsid w:val="004E1223"/>
    <w:rsid w:val="004E1823"/>
    <w:rsid w:val="004E20E3"/>
    <w:rsid w:val="004E2126"/>
    <w:rsid w:val="004E2201"/>
    <w:rsid w:val="004E2E3B"/>
    <w:rsid w:val="004E31AF"/>
    <w:rsid w:val="004E3308"/>
    <w:rsid w:val="004E3399"/>
    <w:rsid w:val="004E3ABC"/>
    <w:rsid w:val="004E46C2"/>
    <w:rsid w:val="004E49A0"/>
    <w:rsid w:val="004E5451"/>
    <w:rsid w:val="004E5804"/>
    <w:rsid w:val="004E59A4"/>
    <w:rsid w:val="004E5B57"/>
    <w:rsid w:val="004E5F2A"/>
    <w:rsid w:val="004E6216"/>
    <w:rsid w:val="004E6D69"/>
    <w:rsid w:val="004E70F2"/>
    <w:rsid w:val="004E72A3"/>
    <w:rsid w:val="004E788D"/>
    <w:rsid w:val="004E7D02"/>
    <w:rsid w:val="004F10E9"/>
    <w:rsid w:val="004F1326"/>
    <w:rsid w:val="004F16B4"/>
    <w:rsid w:val="004F1B1E"/>
    <w:rsid w:val="004F1DAF"/>
    <w:rsid w:val="004F1DEE"/>
    <w:rsid w:val="004F1F69"/>
    <w:rsid w:val="004F2386"/>
    <w:rsid w:val="004F2625"/>
    <w:rsid w:val="004F2656"/>
    <w:rsid w:val="004F32E8"/>
    <w:rsid w:val="004F4883"/>
    <w:rsid w:val="004F4B95"/>
    <w:rsid w:val="004F5D48"/>
    <w:rsid w:val="004F5DB1"/>
    <w:rsid w:val="004F6039"/>
    <w:rsid w:val="004F7322"/>
    <w:rsid w:val="004F771C"/>
    <w:rsid w:val="00501564"/>
    <w:rsid w:val="0050278A"/>
    <w:rsid w:val="005028DF"/>
    <w:rsid w:val="00503ECE"/>
    <w:rsid w:val="005043CD"/>
    <w:rsid w:val="005067B8"/>
    <w:rsid w:val="00506AFE"/>
    <w:rsid w:val="00506E46"/>
    <w:rsid w:val="00506F23"/>
    <w:rsid w:val="00510A78"/>
    <w:rsid w:val="00511789"/>
    <w:rsid w:val="00511B3A"/>
    <w:rsid w:val="00511D97"/>
    <w:rsid w:val="0051263F"/>
    <w:rsid w:val="00512FE5"/>
    <w:rsid w:val="005141A1"/>
    <w:rsid w:val="00514CD6"/>
    <w:rsid w:val="005156FD"/>
    <w:rsid w:val="0051572B"/>
    <w:rsid w:val="00515AAE"/>
    <w:rsid w:val="00515C2F"/>
    <w:rsid w:val="005162FA"/>
    <w:rsid w:val="00516632"/>
    <w:rsid w:val="00516A84"/>
    <w:rsid w:val="005177A4"/>
    <w:rsid w:val="0052042C"/>
    <w:rsid w:val="0052106D"/>
    <w:rsid w:val="005220FF"/>
    <w:rsid w:val="005226A4"/>
    <w:rsid w:val="0052287C"/>
    <w:rsid w:val="00522E38"/>
    <w:rsid w:val="00523FD1"/>
    <w:rsid w:val="005246E0"/>
    <w:rsid w:val="00524EED"/>
    <w:rsid w:val="0052524E"/>
    <w:rsid w:val="00525531"/>
    <w:rsid w:val="0052566E"/>
    <w:rsid w:val="00525775"/>
    <w:rsid w:val="00525D3C"/>
    <w:rsid w:val="005263DD"/>
    <w:rsid w:val="00526D1D"/>
    <w:rsid w:val="005273F0"/>
    <w:rsid w:val="005277F0"/>
    <w:rsid w:val="00527B23"/>
    <w:rsid w:val="00530581"/>
    <w:rsid w:val="00530908"/>
    <w:rsid w:val="00530BB9"/>
    <w:rsid w:val="00530CC7"/>
    <w:rsid w:val="00530D36"/>
    <w:rsid w:val="005314C2"/>
    <w:rsid w:val="00531DE2"/>
    <w:rsid w:val="005322F7"/>
    <w:rsid w:val="00532730"/>
    <w:rsid w:val="005327DB"/>
    <w:rsid w:val="0053291E"/>
    <w:rsid w:val="00532A45"/>
    <w:rsid w:val="00532BDD"/>
    <w:rsid w:val="00533232"/>
    <w:rsid w:val="00533661"/>
    <w:rsid w:val="005348F1"/>
    <w:rsid w:val="00535300"/>
    <w:rsid w:val="005359CC"/>
    <w:rsid w:val="00536C76"/>
    <w:rsid w:val="00536CDD"/>
    <w:rsid w:val="00536EB3"/>
    <w:rsid w:val="00537438"/>
    <w:rsid w:val="005374E3"/>
    <w:rsid w:val="0054164A"/>
    <w:rsid w:val="00542CC3"/>
    <w:rsid w:val="005433ED"/>
    <w:rsid w:val="00543C9D"/>
    <w:rsid w:val="00544431"/>
    <w:rsid w:val="0054467E"/>
    <w:rsid w:val="00544EB2"/>
    <w:rsid w:val="00545353"/>
    <w:rsid w:val="005463ED"/>
    <w:rsid w:val="00546867"/>
    <w:rsid w:val="00546B4B"/>
    <w:rsid w:val="00546BE6"/>
    <w:rsid w:val="00547765"/>
    <w:rsid w:val="005502C3"/>
    <w:rsid w:val="00550508"/>
    <w:rsid w:val="00551968"/>
    <w:rsid w:val="00551ADE"/>
    <w:rsid w:val="00552C3F"/>
    <w:rsid w:val="00552DAF"/>
    <w:rsid w:val="00552E79"/>
    <w:rsid w:val="00554B1B"/>
    <w:rsid w:val="00555D7F"/>
    <w:rsid w:val="0055695C"/>
    <w:rsid w:val="005570C9"/>
    <w:rsid w:val="005574F3"/>
    <w:rsid w:val="00557FA5"/>
    <w:rsid w:val="00560823"/>
    <w:rsid w:val="00561DFD"/>
    <w:rsid w:val="00561E33"/>
    <w:rsid w:val="00562E30"/>
    <w:rsid w:val="00563F73"/>
    <w:rsid w:val="00564647"/>
    <w:rsid w:val="00564651"/>
    <w:rsid w:val="00564822"/>
    <w:rsid w:val="005648E4"/>
    <w:rsid w:val="00564D44"/>
    <w:rsid w:val="0056601F"/>
    <w:rsid w:val="00566BB8"/>
    <w:rsid w:val="00567E3C"/>
    <w:rsid w:val="005709DE"/>
    <w:rsid w:val="005733CC"/>
    <w:rsid w:val="005734D9"/>
    <w:rsid w:val="00574268"/>
    <w:rsid w:val="00575A14"/>
    <w:rsid w:val="0057612A"/>
    <w:rsid w:val="0057647D"/>
    <w:rsid w:val="0057666E"/>
    <w:rsid w:val="005776DC"/>
    <w:rsid w:val="005817CB"/>
    <w:rsid w:val="00581A39"/>
    <w:rsid w:val="00581F5A"/>
    <w:rsid w:val="0058325C"/>
    <w:rsid w:val="005839F1"/>
    <w:rsid w:val="00583D7A"/>
    <w:rsid w:val="00584C3F"/>
    <w:rsid w:val="00585E80"/>
    <w:rsid w:val="00586071"/>
    <w:rsid w:val="0058667C"/>
    <w:rsid w:val="00586B15"/>
    <w:rsid w:val="00587BD9"/>
    <w:rsid w:val="00587C3F"/>
    <w:rsid w:val="005911AD"/>
    <w:rsid w:val="00591BB6"/>
    <w:rsid w:val="00592525"/>
    <w:rsid w:val="00592E28"/>
    <w:rsid w:val="005946F9"/>
    <w:rsid w:val="00594AC2"/>
    <w:rsid w:val="00595A9C"/>
    <w:rsid w:val="00595C71"/>
    <w:rsid w:val="005971CE"/>
    <w:rsid w:val="00597F19"/>
    <w:rsid w:val="005A0196"/>
    <w:rsid w:val="005A01C0"/>
    <w:rsid w:val="005A08E4"/>
    <w:rsid w:val="005A1616"/>
    <w:rsid w:val="005A1AF5"/>
    <w:rsid w:val="005A313C"/>
    <w:rsid w:val="005A346D"/>
    <w:rsid w:val="005A36E2"/>
    <w:rsid w:val="005A3BBD"/>
    <w:rsid w:val="005A428C"/>
    <w:rsid w:val="005A4629"/>
    <w:rsid w:val="005A60A0"/>
    <w:rsid w:val="005A62CF"/>
    <w:rsid w:val="005A66C0"/>
    <w:rsid w:val="005A66C7"/>
    <w:rsid w:val="005A777A"/>
    <w:rsid w:val="005B225D"/>
    <w:rsid w:val="005B22EC"/>
    <w:rsid w:val="005B269E"/>
    <w:rsid w:val="005B26FF"/>
    <w:rsid w:val="005B296A"/>
    <w:rsid w:val="005B437E"/>
    <w:rsid w:val="005B4CC0"/>
    <w:rsid w:val="005B5802"/>
    <w:rsid w:val="005B5810"/>
    <w:rsid w:val="005B5A29"/>
    <w:rsid w:val="005B63E5"/>
    <w:rsid w:val="005C04E0"/>
    <w:rsid w:val="005C062C"/>
    <w:rsid w:val="005C071F"/>
    <w:rsid w:val="005C17FB"/>
    <w:rsid w:val="005C1B93"/>
    <w:rsid w:val="005C23FA"/>
    <w:rsid w:val="005C2C7D"/>
    <w:rsid w:val="005C372E"/>
    <w:rsid w:val="005C3E82"/>
    <w:rsid w:val="005C41EE"/>
    <w:rsid w:val="005C42B2"/>
    <w:rsid w:val="005C4A00"/>
    <w:rsid w:val="005C4BCB"/>
    <w:rsid w:val="005C4C95"/>
    <w:rsid w:val="005C5010"/>
    <w:rsid w:val="005C537A"/>
    <w:rsid w:val="005C5DE5"/>
    <w:rsid w:val="005C67DF"/>
    <w:rsid w:val="005D032F"/>
    <w:rsid w:val="005D05D0"/>
    <w:rsid w:val="005D06D9"/>
    <w:rsid w:val="005D0809"/>
    <w:rsid w:val="005D1772"/>
    <w:rsid w:val="005D2CA5"/>
    <w:rsid w:val="005D3AA6"/>
    <w:rsid w:val="005D3CC6"/>
    <w:rsid w:val="005D3F42"/>
    <w:rsid w:val="005D42AA"/>
    <w:rsid w:val="005D5D7A"/>
    <w:rsid w:val="005D5DC6"/>
    <w:rsid w:val="005D62BC"/>
    <w:rsid w:val="005D6466"/>
    <w:rsid w:val="005D6732"/>
    <w:rsid w:val="005D6848"/>
    <w:rsid w:val="005D70C3"/>
    <w:rsid w:val="005D7BDA"/>
    <w:rsid w:val="005E0381"/>
    <w:rsid w:val="005E099A"/>
    <w:rsid w:val="005E245F"/>
    <w:rsid w:val="005E3D82"/>
    <w:rsid w:val="005E3EB5"/>
    <w:rsid w:val="005E404C"/>
    <w:rsid w:val="005E410A"/>
    <w:rsid w:val="005E4EAE"/>
    <w:rsid w:val="005E673A"/>
    <w:rsid w:val="005E6DD8"/>
    <w:rsid w:val="005F0364"/>
    <w:rsid w:val="005F0412"/>
    <w:rsid w:val="005F0602"/>
    <w:rsid w:val="005F0746"/>
    <w:rsid w:val="005F0CD1"/>
    <w:rsid w:val="005F0FC3"/>
    <w:rsid w:val="005F135F"/>
    <w:rsid w:val="005F322B"/>
    <w:rsid w:val="005F336A"/>
    <w:rsid w:val="005F36A5"/>
    <w:rsid w:val="005F3807"/>
    <w:rsid w:val="005F4C7B"/>
    <w:rsid w:val="005F555E"/>
    <w:rsid w:val="005F5826"/>
    <w:rsid w:val="005F7083"/>
    <w:rsid w:val="005F72BC"/>
    <w:rsid w:val="00600B7E"/>
    <w:rsid w:val="00601BA0"/>
    <w:rsid w:val="00601E7A"/>
    <w:rsid w:val="00602693"/>
    <w:rsid w:val="006051C7"/>
    <w:rsid w:val="00605232"/>
    <w:rsid w:val="00605504"/>
    <w:rsid w:val="0060578D"/>
    <w:rsid w:val="006061C0"/>
    <w:rsid w:val="00606B6C"/>
    <w:rsid w:val="00606BAF"/>
    <w:rsid w:val="006073D9"/>
    <w:rsid w:val="00607C32"/>
    <w:rsid w:val="00607D5B"/>
    <w:rsid w:val="006100B7"/>
    <w:rsid w:val="00610413"/>
    <w:rsid w:val="00610550"/>
    <w:rsid w:val="00610691"/>
    <w:rsid w:val="006107F0"/>
    <w:rsid w:val="006108B9"/>
    <w:rsid w:val="00610CA4"/>
    <w:rsid w:val="00610E16"/>
    <w:rsid w:val="00611948"/>
    <w:rsid w:val="006119BF"/>
    <w:rsid w:val="0061248A"/>
    <w:rsid w:val="00612E0F"/>
    <w:rsid w:val="00612E29"/>
    <w:rsid w:val="006139A9"/>
    <w:rsid w:val="00613AFB"/>
    <w:rsid w:val="00615805"/>
    <w:rsid w:val="00615916"/>
    <w:rsid w:val="006166D6"/>
    <w:rsid w:val="00620D3C"/>
    <w:rsid w:val="00621D46"/>
    <w:rsid w:val="00622494"/>
    <w:rsid w:val="00622E33"/>
    <w:rsid w:val="00623D7D"/>
    <w:rsid w:val="00623D81"/>
    <w:rsid w:val="0062435D"/>
    <w:rsid w:val="00624D67"/>
    <w:rsid w:val="00624E9F"/>
    <w:rsid w:val="00624F72"/>
    <w:rsid w:val="0062546D"/>
    <w:rsid w:val="0062731E"/>
    <w:rsid w:val="00627B7E"/>
    <w:rsid w:val="006300A3"/>
    <w:rsid w:val="00630A41"/>
    <w:rsid w:val="006313E2"/>
    <w:rsid w:val="00631B1E"/>
    <w:rsid w:val="00631ED6"/>
    <w:rsid w:val="006321BD"/>
    <w:rsid w:val="00632506"/>
    <w:rsid w:val="006329AF"/>
    <w:rsid w:val="00633152"/>
    <w:rsid w:val="006339A7"/>
    <w:rsid w:val="00633C65"/>
    <w:rsid w:val="00634042"/>
    <w:rsid w:val="00634219"/>
    <w:rsid w:val="006344D6"/>
    <w:rsid w:val="00634D1E"/>
    <w:rsid w:val="00635C99"/>
    <w:rsid w:val="00636208"/>
    <w:rsid w:val="00636783"/>
    <w:rsid w:val="00636D3E"/>
    <w:rsid w:val="00640C64"/>
    <w:rsid w:val="00641B51"/>
    <w:rsid w:val="00641D9C"/>
    <w:rsid w:val="00641ED3"/>
    <w:rsid w:val="0064270C"/>
    <w:rsid w:val="00642F92"/>
    <w:rsid w:val="00643964"/>
    <w:rsid w:val="00643D93"/>
    <w:rsid w:val="00644139"/>
    <w:rsid w:val="006459A1"/>
    <w:rsid w:val="00646551"/>
    <w:rsid w:val="0064683B"/>
    <w:rsid w:val="00647072"/>
    <w:rsid w:val="006472A4"/>
    <w:rsid w:val="00647365"/>
    <w:rsid w:val="00647535"/>
    <w:rsid w:val="00647A3C"/>
    <w:rsid w:val="00647C39"/>
    <w:rsid w:val="006503D8"/>
    <w:rsid w:val="0065060A"/>
    <w:rsid w:val="006506A1"/>
    <w:rsid w:val="0065071D"/>
    <w:rsid w:val="00650A16"/>
    <w:rsid w:val="00650D99"/>
    <w:rsid w:val="0065198A"/>
    <w:rsid w:val="00651B84"/>
    <w:rsid w:val="006525F4"/>
    <w:rsid w:val="0065274E"/>
    <w:rsid w:val="00653E4E"/>
    <w:rsid w:val="006541CA"/>
    <w:rsid w:val="006548A7"/>
    <w:rsid w:val="00654FCD"/>
    <w:rsid w:val="00656C38"/>
    <w:rsid w:val="006578A8"/>
    <w:rsid w:val="00660126"/>
    <w:rsid w:val="0066140B"/>
    <w:rsid w:val="006634C4"/>
    <w:rsid w:val="00663808"/>
    <w:rsid w:val="00663FFC"/>
    <w:rsid w:val="006649AD"/>
    <w:rsid w:val="00666108"/>
    <w:rsid w:val="00667C0C"/>
    <w:rsid w:val="00670329"/>
    <w:rsid w:val="00670413"/>
    <w:rsid w:val="0067096F"/>
    <w:rsid w:val="00670A68"/>
    <w:rsid w:val="00671AB5"/>
    <w:rsid w:val="00671D48"/>
    <w:rsid w:val="00671DB6"/>
    <w:rsid w:val="00672006"/>
    <w:rsid w:val="0067282D"/>
    <w:rsid w:val="00672DEC"/>
    <w:rsid w:val="006730B4"/>
    <w:rsid w:val="006738E2"/>
    <w:rsid w:val="00673954"/>
    <w:rsid w:val="006745F5"/>
    <w:rsid w:val="006749E6"/>
    <w:rsid w:val="00674B12"/>
    <w:rsid w:val="00674BEB"/>
    <w:rsid w:val="0067596C"/>
    <w:rsid w:val="0067614A"/>
    <w:rsid w:val="006769EB"/>
    <w:rsid w:val="00676F60"/>
    <w:rsid w:val="00677704"/>
    <w:rsid w:val="00677C19"/>
    <w:rsid w:val="00680220"/>
    <w:rsid w:val="006809E4"/>
    <w:rsid w:val="00680C08"/>
    <w:rsid w:val="00681248"/>
    <w:rsid w:val="0068231C"/>
    <w:rsid w:val="0068353A"/>
    <w:rsid w:val="00683A91"/>
    <w:rsid w:val="00683FBE"/>
    <w:rsid w:val="0068415B"/>
    <w:rsid w:val="006841D9"/>
    <w:rsid w:val="00684373"/>
    <w:rsid w:val="00685096"/>
    <w:rsid w:val="006855F7"/>
    <w:rsid w:val="0068593D"/>
    <w:rsid w:val="00686159"/>
    <w:rsid w:val="006863EF"/>
    <w:rsid w:val="0068657A"/>
    <w:rsid w:val="0068721A"/>
    <w:rsid w:val="00687433"/>
    <w:rsid w:val="00687B27"/>
    <w:rsid w:val="00687C60"/>
    <w:rsid w:val="00690277"/>
    <w:rsid w:val="006903C2"/>
    <w:rsid w:val="0069055F"/>
    <w:rsid w:val="00691095"/>
    <w:rsid w:val="00691A7C"/>
    <w:rsid w:val="00693089"/>
    <w:rsid w:val="0069341C"/>
    <w:rsid w:val="00693C72"/>
    <w:rsid w:val="00693D3A"/>
    <w:rsid w:val="00693E7C"/>
    <w:rsid w:val="006941BA"/>
    <w:rsid w:val="00694747"/>
    <w:rsid w:val="00694B0F"/>
    <w:rsid w:val="00694E34"/>
    <w:rsid w:val="00694FBC"/>
    <w:rsid w:val="006953E9"/>
    <w:rsid w:val="00695E8F"/>
    <w:rsid w:val="00696451"/>
    <w:rsid w:val="00696D83"/>
    <w:rsid w:val="00697225"/>
    <w:rsid w:val="0069769A"/>
    <w:rsid w:val="00697ECA"/>
    <w:rsid w:val="006A016C"/>
    <w:rsid w:val="006A038F"/>
    <w:rsid w:val="006A070D"/>
    <w:rsid w:val="006A0B03"/>
    <w:rsid w:val="006A0B5D"/>
    <w:rsid w:val="006A1135"/>
    <w:rsid w:val="006A1E4B"/>
    <w:rsid w:val="006A2FC6"/>
    <w:rsid w:val="006A496C"/>
    <w:rsid w:val="006A55E5"/>
    <w:rsid w:val="006A7C65"/>
    <w:rsid w:val="006A7FA2"/>
    <w:rsid w:val="006B0681"/>
    <w:rsid w:val="006B1299"/>
    <w:rsid w:val="006B1E6C"/>
    <w:rsid w:val="006B2FDC"/>
    <w:rsid w:val="006B357D"/>
    <w:rsid w:val="006B37B9"/>
    <w:rsid w:val="006B3E59"/>
    <w:rsid w:val="006B4C17"/>
    <w:rsid w:val="006B4D20"/>
    <w:rsid w:val="006B5664"/>
    <w:rsid w:val="006B5B09"/>
    <w:rsid w:val="006B5B36"/>
    <w:rsid w:val="006B60BF"/>
    <w:rsid w:val="006B6825"/>
    <w:rsid w:val="006B6AC5"/>
    <w:rsid w:val="006B71E3"/>
    <w:rsid w:val="006B7F09"/>
    <w:rsid w:val="006C05C2"/>
    <w:rsid w:val="006C06D5"/>
    <w:rsid w:val="006C0AA9"/>
    <w:rsid w:val="006C1EB0"/>
    <w:rsid w:val="006C26AD"/>
    <w:rsid w:val="006C470A"/>
    <w:rsid w:val="006C5084"/>
    <w:rsid w:val="006C581D"/>
    <w:rsid w:val="006C711E"/>
    <w:rsid w:val="006C7408"/>
    <w:rsid w:val="006D02AA"/>
    <w:rsid w:val="006D0657"/>
    <w:rsid w:val="006D0BE1"/>
    <w:rsid w:val="006D1FB1"/>
    <w:rsid w:val="006D2648"/>
    <w:rsid w:val="006D2785"/>
    <w:rsid w:val="006D2945"/>
    <w:rsid w:val="006D3123"/>
    <w:rsid w:val="006D342C"/>
    <w:rsid w:val="006D3855"/>
    <w:rsid w:val="006D45A4"/>
    <w:rsid w:val="006D4AE3"/>
    <w:rsid w:val="006D5E4E"/>
    <w:rsid w:val="006D6378"/>
    <w:rsid w:val="006D6880"/>
    <w:rsid w:val="006D6F32"/>
    <w:rsid w:val="006E131A"/>
    <w:rsid w:val="006E473B"/>
    <w:rsid w:val="006E4A40"/>
    <w:rsid w:val="006E50D1"/>
    <w:rsid w:val="006E515A"/>
    <w:rsid w:val="006E52D3"/>
    <w:rsid w:val="006E5484"/>
    <w:rsid w:val="006E6609"/>
    <w:rsid w:val="006E6D1B"/>
    <w:rsid w:val="006F0856"/>
    <w:rsid w:val="006F0B80"/>
    <w:rsid w:val="006F104E"/>
    <w:rsid w:val="006F10F1"/>
    <w:rsid w:val="006F14D7"/>
    <w:rsid w:val="006F1E2D"/>
    <w:rsid w:val="006F2871"/>
    <w:rsid w:val="006F3A5D"/>
    <w:rsid w:val="006F4024"/>
    <w:rsid w:val="006F422D"/>
    <w:rsid w:val="006F4624"/>
    <w:rsid w:val="006F4ED7"/>
    <w:rsid w:val="006F5B7F"/>
    <w:rsid w:val="006F622E"/>
    <w:rsid w:val="006F62D6"/>
    <w:rsid w:val="006F6486"/>
    <w:rsid w:val="006F6BAA"/>
    <w:rsid w:val="006F7763"/>
    <w:rsid w:val="00700B1E"/>
    <w:rsid w:val="00701390"/>
    <w:rsid w:val="007013DB"/>
    <w:rsid w:val="007017BE"/>
    <w:rsid w:val="00701A6F"/>
    <w:rsid w:val="00701EC8"/>
    <w:rsid w:val="00702453"/>
    <w:rsid w:val="007025CC"/>
    <w:rsid w:val="00702E9D"/>
    <w:rsid w:val="00704300"/>
    <w:rsid w:val="007045EF"/>
    <w:rsid w:val="00704B43"/>
    <w:rsid w:val="007059DC"/>
    <w:rsid w:val="00705CA5"/>
    <w:rsid w:val="00705CD5"/>
    <w:rsid w:val="007061BA"/>
    <w:rsid w:val="007069AD"/>
    <w:rsid w:val="00706BEA"/>
    <w:rsid w:val="007079B3"/>
    <w:rsid w:val="007102C6"/>
    <w:rsid w:val="007105B0"/>
    <w:rsid w:val="00710D70"/>
    <w:rsid w:val="00710EED"/>
    <w:rsid w:val="007112F1"/>
    <w:rsid w:val="00711409"/>
    <w:rsid w:val="00711684"/>
    <w:rsid w:val="00711FE4"/>
    <w:rsid w:val="00712507"/>
    <w:rsid w:val="00712558"/>
    <w:rsid w:val="00712817"/>
    <w:rsid w:val="0071285A"/>
    <w:rsid w:val="00712A87"/>
    <w:rsid w:val="00712D34"/>
    <w:rsid w:val="00713CEA"/>
    <w:rsid w:val="007150C8"/>
    <w:rsid w:val="00715A5D"/>
    <w:rsid w:val="00715AC9"/>
    <w:rsid w:val="007165C7"/>
    <w:rsid w:val="00716A12"/>
    <w:rsid w:val="00716A9D"/>
    <w:rsid w:val="00720A85"/>
    <w:rsid w:val="00720AB9"/>
    <w:rsid w:val="00720B15"/>
    <w:rsid w:val="00720EB4"/>
    <w:rsid w:val="007210AB"/>
    <w:rsid w:val="007212D3"/>
    <w:rsid w:val="00721360"/>
    <w:rsid w:val="00721E58"/>
    <w:rsid w:val="00722222"/>
    <w:rsid w:val="00722E2E"/>
    <w:rsid w:val="0072332A"/>
    <w:rsid w:val="007241C3"/>
    <w:rsid w:val="00725053"/>
    <w:rsid w:val="007250E5"/>
    <w:rsid w:val="00725131"/>
    <w:rsid w:val="0072560A"/>
    <w:rsid w:val="00725A46"/>
    <w:rsid w:val="007265B0"/>
    <w:rsid w:val="00726F15"/>
    <w:rsid w:val="007271BD"/>
    <w:rsid w:val="007274CC"/>
    <w:rsid w:val="00727718"/>
    <w:rsid w:val="00730307"/>
    <w:rsid w:val="0073050D"/>
    <w:rsid w:val="00730BF3"/>
    <w:rsid w:val="00731BD9"/>
    <w:rsid w:val="00731EDA"/>
    <w:rsid w:val="00732DFD"/>
    <w:rsid w:val="00732E6B"/>
    <w:rsid w:val="007337D1"/>
    <w:rsid w:val="0073390D"/>
    <w:rsid w:val="00733A99"/>
    <w:rsid w:val="00734CD5"/>
    <w:rsid w:val="00734DBD"/>
    <w:rsid w:val="007351A4"/>
    <w:rsid w:val="00735DBF"/>
    <w:rsid w:val="007363D7"/>
    <w:rsid w:val="00736DA4"/>
    <w:rsid w:val="00736F66"/>
    <w:rsid w:val="00737AC4"/>
    <w:rsid w:val="00740105"/>
    <w:rsid w:val="00741ABE"/>
    <w:rsid w:val="00741C61"/>
    <w:rsid w:val="007423C9"/>
    <w:rsid w:val="00742500"/>
    <w:rsid w:val="00742CF1"/>
    <w:rsid w:val="00742F39"/>
    <w:rsid w:val="00743031"/>
    <w:rsid w:val="0074407F"/>
    <w:rsid w:val="007446CB"/>
    <w:rsid w:val="00744D7F"/>
    <w:rsid w:val="007454FA"/>
    <w:rsid w:val="00745C2A"/>
    <w:rsid w:val="00747538"/>
    <w:rsid w:val="007477A5"/>
    <w:rsid w:val="00747FE8"/>
    <w:rsid w:val="007504E5"/>
    <w:rsid w:val="007519F6"/>
    <w:rsid w:val="00752850"/>
    <w:rsid w:val="00752D3A"/>
    <w:rsid w:val="00752E70"/>
    <w:rsid w:val="007547F3"/>
    <w:rsid w:val="00755873"/>
    <w:rsid w:val="00756831"/>
    <w:rsid w:val="00756C75"/>
    <w:rsid w:val="00756F23"/>
    <w:rsid w:val="0075717C"/>
    <w:rsid w:val="00757E73"/>
    <w:rsid w:val="00760327"/>
    <w:rsid w:val="00760808"/>
    <w:rsid w:val="00760BCF"/>
    <w:rsid w:val="007620CC"/>
    <w:rsid w:val="007633BE"/>
    <w:rsid w:val="00763794"/>
    <w:rsid w:val="0076382B"/>
    <w:rsid w:val="0076397E"/>
    <w:rsid w:val="00763DBC"/>
    <w:rsid w:val="00763E6F"/>
    <w:rsid w:val="007641BA"/>
    <w:rsid w:val="00764B28"/>
    <w:rsid w:val="0076550F"/>
    <w:rsid w:val="00765647"/>
    <w:rsid w:val="0076597B"/>
    <w:rsid w:val="0076629D"/>
    <w:rsid w:val="00766CAF"/>
    <w:rsid w:val="00767432"/>
    <w:rsid w:val="007708DE"/>
    <w:rsid w:val="00770E96"/>
    <w:rsid w:val="0077146A"/>
    <w:rsid w:val="00772F07"/>
    <w:rsid w:val="00772F1B"/>
    <w:rsid w:val="007731AD"/>
    <w:rsid w:val="00773868"/>
    <w:rsid w:val="007741BF"/>
    <w:rsid w:val="007741EF"/>
    <w:rsid w:val="00774203"/>
    <w:rsid w:val="00774775"/>
    <w:rsid w:val="00774C10"/>
    <w:rsid w:val="00775634"/>
    <w:rsid w:val="00776587"/>
    <w:rsid w:val="00776FAF"/>
    <w:rsid w:val="007776DF"/>
    <w:rsid w:val="00780BE3"/>
    <w:rsid w:val="00780D6B"/>
    <w:rsid w:val="0078105D"/>
    <w:rsid w:val="007817EC"/>
    <w:rsid w:val="007825EE"/>
    <w:rsid w:val="00783B05"/>
    <w:rsid w:val="0078468E"/>
    <w:rsid w:val="00784D4C"/>
    <w:rsid w:val="00785C02"/>
    <w:rsid w:val="00785E36"/>
    <w:rsid w:val="007864FA"/>
    <w:rsid w:val="00786978"/>
    <w:rsid w:val="007874BB"/>
    <w:rsid w:val="007875BD"/>
    <w:rsid w:val="007875F1"/>
    <w:rsid w:val="00787756"/>
    <w:rsid w:val="00787BA0"/>
    <w:rsid w:val="00787C8A"/>
    <w:rsid w:val="00787E3B"/>
    <w:rsid w:val="007906DB"/>
    <w:rsid w:val="00791A42"/>
    <w:rsid w:val="00791C4A"/>
    <w:rsid w:val="00792E22"/>
    <w:rsid w:val="00793912"/>
    <w:rsid w:val="00793A15"/>
    <w:rsid w:val="00793A9F"/>
    <w:rsid w:val="0079409D"/>
    <w:rsid w:val="007940B6"/>
    <w:rsid w:val="0079411F"/>
    <w:rsid w:val="00794502"/>
    <w:rsid w:val="0079584C"/>
    <w:rsid w:val="00796891"/>
    <w:rsid w:val="0079696F"/>
    <w:rsid w:val="007A1239"/>
    <w:rsid w:val="007A12E9"/>
    <w:rsid w:val="007A1935"/>
    <w:rsid w:val="007A2614"/>
    <w:rsid w:val="007A2AA0"/>
    <w:rsid w:val="007A2EC6"/>
    <w:rsid w:val="007A315B"/>
    <w:rsid w:val="007A509D"/>
    <w:rsid w:val="007A5E81"/>
    <w:rsid w:val="007A601C"/>
    <w:rsid w:val="007A641C"/>
    <w:rsid w:val="007A6A23"/>
    <w:rsid w:val="007A79D8"/>
    <w:rsid w:val="007B0858"/>
    <w:rsid w:val="007B0DD9"/>
    <w:rsid w:val="007B0F6F"/>
    <w:rsid w:val="007B2EFC"/>
    <w:rsid w:val="007B344B"/>
    <w:rsid w:val="007B3F27"/>
    <w:rsid w:val="007B49DE"/>
    <w:rsid w:val="007B56B0"/>
    <w:rsid w:val="007B5E2C"/>
    <w:rsid w:val="007B624E"/>
    <w:rsid w:val="007B6F16"/>
    <w:rsid w:val="007B7941"/>
    <w:rsid w:val="007B7C96"/>
    <w:rsid w:val="007C0223"/>
    <w:rsid w:val="007C0331"/>
    <w:rsid w:val="007C06B8"/>
    <w:rsid w:val="007C1053"/>
    <w:rsid w:val="007C1079"/>
    <w:rsid w:val="007C27B0"/>
    <w:rsid w:val="007C2B46"/>
    <w:rsid w:val="007C2B83"/>
    <w:rsid w:val="007C2F66"/>
    <w:rsid w:val="007C3139"/>
    <w:rsid w:val="007C3705"/>
    <w:rsid w:val="007C3C03"/>
    <w:rsid w:val="007C3E6B"/>
    <w:rsid w:val="007C4686"/>
    <w:rsid w:val="007C537E"/>
    <w:rsid w:val="007C57BD"/>
    <w:rsid w:val="007C602E"/>
    <w:rsid w:val="007C6EBB"/>
    <w:rsid w:val="007C7BA3"/>
    <w:rsid w:val="007D07E8"/>
    <w:rsid w:val="007D2180"/>
    <w:rsid w:val="007D2F54"/>
    <w:rsid w:val="007D345A"/>
    <w:rsid w:val="007D39A2"/>
    <w:rsid w:val="007D4215"/>
    <w:rsid w:val="007D4AD4"/>
    <w:rsid w:val="007D4B2C"/>
    <w:rsid w:val="007D5E40"/>
    <w:rsid w:val="007D6413"/>
    <w:rsid w:val="007D65CA"/>
    <w:rsid w:val="007D671A"/>
    <w:rsid w:val="007D7922"/>
    <w:rsid w:val="007D79FB"/>
    <w:rsid w:val="007D7C78"/>
    <w:rsid w:val="007E01E6"/>
    <w:rsid w:val="007E1218"/>
    <w:rsid w:val="007E1954"/>
    <w:rsid w:val="007E1ECF"/>
    <w:rsid w:val="007E2489"/>
    <w:rsid w:val="007E2C19"/>
    <w:rsid w:val="007E303B"/>
    <w:rsid w:val="007E3151"/>
    <w:rsid w:val="007E4395"/>
    <w:rsid w:val="007E4942"/>
    <w:rsid w:val="007E5DD5"/>
    <w:rsid w:val="007E62A9"/>
    <w:rsid w:val="007E7198"/>
    <w:rsid w:val="007E75B3"/>
    <w:rsid w:val="007E797F"/>
    <w:rsid w:val="007F0156"/>
    <w:rsid w:val="007F0290"/>
    <w:rsid w:val="007F02C1"/>
    <w:rsid w:val="007F297F"/>
    <w:rsid w:val="007F2D82"/>
    <w:rsid w:val="007F389D"/>
    <w:rsid w:val="007F3955"/>
    <w:rsid w:val="007F41BC"/>
    <w:rsid w:val="007F435F"/>
    <w:rsid w:val="007F4561"/>
    <w:rsid w:val="007F4592"/>
    <w:rsid w:val="007F49A9"/>
    <w:rsid w:val="007F49DC"/>
    <w:rsid w:val="007F4D01"/>
    <w:rsid w:val="007F56B6"/>
    <w:rsid w:val="007F58B2"/>
    <w:rsid w:val="007F6963"/>
    <w:rsid w:val="007F71F8"/>
    <w:rsid w:val="007F7561"/>
    <w:rsid w:val="007F7CF4"/>
    <w:rsid w:val="0080026A"/>
    <w:rsid w:val="00800C0E"/>
    <w:rsid w:val="00800C45"/>
    <w:rsid w:val="0080143E"/>
    <w:rsid w:val="00801787"/>
    <w:rsid w:val="00801879"/>
    <w:rsid w:val="00801A34"/>
    <w:rsid w:val="00801EAA"/>
    <w:rsid w:val="008029F3"/>
    <w:rsid w:val="00802C9E"/>
    <w:rsid w:val="0080408E"/>
    <w:rsid w:val="008040F6"/>
    <w:rsid w:val="00804DDD"/>
    <w:rsid w:val="0080549D"/>
    <w:rsid w:val="00805596"/>
    <w:rsid w:val="00805FF4"/>
    <w:rsid w:val="00806203"/>
    <w:rsid w:val="0080638E"/>
    <w:rsid w:val="00807144"/>
    <w:rsid w:val="008076C3"/>
    <w:rsid w:val="00807C2D"/>
    <w:rsid w:val="00810185"/>
    <w:rsid w:val="008110F2"/>
    <w:rsid w:val="00811123"/>
    <w:rsid w:val="00811DCE"/>
    <w:rsid w:val="00812057"/>
    <w:rsid w:val="00812869"/>
    <w:rsid w:val="008129EB"/>
    <w:rsid w:val="00813421"/>
    <w:rsid w:val="0081358D"/>
    <w:rsid w:val="008138E6"/>
    <w:rsid w:val="00813CDC"/>
    <w:rsid w:val="00813F55"/>
    <w:rsid w:val="008144E7"/>
    <w:rsid w:val="00815329"/>
    <w:rsid w:val="00815515"/>
    <w:rsid w:val="008156FC"/>
    <w:rsid w:val="008167E2"/>
    <w:rsid w:val="00817355"/>
    <w:rsid w:val="00820321"/>
    <w:rsid w:val="00820A90"/>
    <w:rsid w:val="00820FA2"/>
    <w:rsid w:val="00822183"/>
    <w:rsid w:val="00822951"/>
    <w:rsid w:val="00823D0C"/>
    <w:rsid w:val="008249FA"/>
    <w:rsid w:val="00824ABC"/>
    <w:rsid w:val="00825E48"/>
    <w:rsid w:val="00826AAF"/>
    <w:rsid w:val="00826FE8"/>
    <w:rsid w:val="008275B0"/>
    <w:rsid w:val="00830CE2"/>
    <w:rsid w:val="008311A8"/>
    <w:rsid w:val="008311CA"/>
    <w:rsid w:val="00831297"/>
    <w:rsid w:val="00831571"/>
    <w:rsid w:val="0083194B"/>
    <w:rsid w:val="00831BF4"/>
    <w:rsid w:val="00831C7A"/>
    <w:rsid w:val="00832841"/>
    <w:rsid w:val="008333EE"/>
    <w:rsid w:val="008334EF"/>
    <w:rsid w:val="00833F56"/>
    <w:rsid w:val="00834951"/>
    <w:rsid w:val="00834D9C"/>
    <w:rsid w:val="00835573"/>
    <w:rsid w:val="0083661F"/>
    <w:rsid w:val="00837753"/>
    <w:rsid w:val="00837B9A"/>
    <w:rsid w:val="00840C23"/>
    <w:rsid w:val="00840FBC"/>
    <w:rsid w:val="00841370"/>
    <w:rsid w:val="00842213"/>
    <w:rsid w:val="00843294"/>
    <w:rsid w:val="0084430A"/>
    <w:rsid w:val="008451B5"/>
    <w:rsid w:val="008452B3"/>
    <w:rsid w:val="00845B82"/>
    <w:rsid w:val="008468A5"/>
    <w:rsid w:val="00847093"/>
    <w:rsid w:val="00847A10"/>
    <w:rsid w:val="00847F3E"/>
    <w:rsid w:val="00850318"/>
    <w:rsid w:val="008517A6"/>
    <w:rsid w:val="008519A0"/>
    <w:rsid w:val="008519BC"/>
    <w:rsid w:val="008521A8"/>
    <w:rsid w:val="00852874"/>
    <w:rsid w:val="00854DC4"/>
    <w:rsid w:val="0085575B"/>
    <w:rsid w:val="00855B76"/>
    <w:rsid w:val="0085729F"/>
    <w:rsid w:val="008576DB"/>
    <w:rsid w:val="00857A70"/>
    <w:rsid w:val="00860033"/>
    <w:rsid w:val="008602FB"/>
    <w:rsid w:val="0086065E"/>
    <w:rsid w:val="00860CAE"/>
    <w:rsid w:val="008610EB"/>
    <w:rsid w:val="00861685"/>
    <w:rsid w:val="008619B4"/>
    <w:rsid w:val="00861DC5"/>
    <w:rsid w:val="00861E19"/>
    <w:rsid w:val="00862464"/>
    <w:rsid w:val="00862787"/>
    <w:rsid w:val="00862F95"/>
    <w:rsid w:val="00863BD7"/>
    <w:rsid w:val="00863BFE"/>
    <w:rsid w:val="00864487"/>
    <w:rsid w:val="0086459D"/>
    <w:rsid w:val="00864E2C"/>
    <w:rsid w:val="008651F3"/>
    <w:rsid w:val="0086568B"/>
    <w:rsid w:val="008657E6"/>
    <w:rsid w:val="008658B5"/>
    <w:rsid w:val="008658ED"/>
    <w:rsid w:val="00865C7F"/>
    <w:rsid w:val="00865EB4"/>
    <w:rsid w:val="00866CCC"/>
    <w:rsid w:val="00867402"/>
    <w:rsid w:val="00867AAF"/>
    <w:rsid w:val="00867CE0"/>
    <w:rsid w:val="008703DC"/>
    <w:rsid w:val="008707A9"/>
    <w:rsid w:val="0087137E"/>
    <w:rsid w:val="00871CDC"/>
    <w:rsid w:val="0087286A"/>
    <w:rsid w:val="00872FAF"/>
    <w:rsid w:val="00873072"/>
    <w:rsid w:val="0087327D"/>
    <w:rsid w:val="00873594"/>
    <w:rsid w:val="008749CE"/>
    <w:rsid w:val="00874A65"/>
    <w:rsid w:val="0087547C"/>
    <w:rsid w:val="0087592F"/>
    <w:rsid w:val="00875C8F"/>
    <w:rsid w:val="00875ECE"/>
    <w:rsid w:val="008763D6"/>
    <w:rsid w:val="00880431"/>
    <w:rsid w:val="0088106D"/>
    <w:rsid w:val="00881540"/>
    <w:rsid w:val="00881F00"/>
    <w:rsid w:val="008826A5"/>
    <w:rsid w:val="008827F2"/>
    <w:rsid w:val="00883B19"/>
    <w:rsid w:val="00883E90"/>
    <w:rsid w:val="008843E6"/>
    <w:rsid w:val="00884402"/>
    <w:rsid w:val="00884C1F"/>
    <w:rsid w:val="00884D03"/>
    <w:rsid w:val="008853EF"/>
    <w:rsid w:val="00885874"/>
    <w:rsid w:val="00886824"/>
    <w:rsid w:val="00886AB2"/>
    <w:rsid w:val="008871A8"/>
    <w:rsid w:val="0088722E"/>
    <w:rsid w:val="008877E5"/>
    <w:rsid w:val="00887800"/>
    <w:rsid w:val="00887F30"/>
    <w:rsid w:val="00890532"/>
    <w:rsid w:val="00890A0F"/>
    <w:rsid w:val="0089138F"/>
    <w:rsid w:val="008915E9"/>
    <w:rsid w:val="008924C5"/>
    <w:rsid w:val="00893523"/>
    <w:rsid w:val="00893F7E"/>
    <w:rsid w:val="0089521C"/>
    <w:rsid w:val="0089555C"/>
    <w:rsid w:val="008957DC"/>
    <w:rsid w:val="00895A67"/>
    <w:rsid w:val="00895EB7"/>
    <w:rsid w:val="008968C6"/>
    <w:rsid w:val="00896ED2"/>
    <w:rsid w:val="00896EEB"/>
    <w:rsid w:val="008977E0"/>
    <w:rsid w:val="00897AA5"/>
    <w:rsid w:val="00897BA6"/>
    <w:rsid w:val="008A07C6"/>
    <w:rsid w:val="008A0F6F"/>
    <w:rsid w:val="008A14F8"/>
    <w:rsid w:val="008A4626"/>
    <w:rsid w:val="008A5280"/>
    <w:rsid w:val="008A5CC8"/>
    <w:rsid w:val="008A5F7B"/>
    <w:rsid w:val="008A696F"/>
    <w:rsid w:val="008A6AEB"/>
    <w:rsid w:val="008A6D45"/>
    <w:rsid w:val="008A6DC6"/>
    <w:rsid w:val="008A7EF9"/>
    <w:rsid w:val="008B0231"/>
    <w:rsid w:val="008B052B"/>
    <w:rsid w:val="008B1C07"/>
    <w:rsid w:val="008B1C94"/>
    <w:rsid w:val="008B1EF6"/>
    <w:rsid w:val="008B1F7D"/>
    <w:rsid w:val="008B2AF0"/>
    <w:rsid w:val="008B377E"/>
    <w:rsid w:val="008B4F51"/>
    <w:rsid w:val="008B568E"/>
    <w:rsid w:val="008B59DD"/>
    <w:rsid w:val="008B6070"/>
    <w:rsid w:val="008B68FA"/>
    <w:rsid w:val="008B72B4"/>
    <w:rsid w:val="008B74EB"/>
    <w:rsid w:val="008C004F"/>
    <w:rsid w:val="008C01DF"/>
    <w:rsid w:val="008C06AD"/>
    <w:rsid w:val="008C0D2D"/>
    <w:rsid w:val="008C0F07"/>
    <w:rsid w:val="008C15C1"/>
    <w:rsid w:val="008C2136"/>
    <w:rsid w:val="008C24A0"/>
    <w:rsid w:val="008C2531"/>
    <w:rsid w:val="008C2D71"/>
    <w:rsid w:val="008C331D"/>
    <w:rsid w:val="008C3907"/>
    <w:rsid w:val="008C3BC9"/>
    <w:rsid w:val="008C3BEE"/>
    <w:rsid w:val="008C3EF7"/>
    <w:rsid w:val="008C5D00"/>
    <w:rsid w:val="008C6088"/>
    <w:rsid w:val="008C6A6E"/>
    <w:rsid w:val="008D0CC1"/>
    <w:rsid w:val="008D2B9C"/>
    <w:rsid w:val="008D351E"/>
    <w:rsid w:val="008D5799"/>
    <w:rsid w:val="008D5DCA"/>
    <w:rsid w:val="008D622F"/>
    <w:rsid w:val="008D65AE"/>
    <w:rsid w:val="008D6F93"/>
    <w:rsid w:val="008D78B1"/>
    <w:rsid w:val="008D797C"/>
    <w:rsid w:val="008E16BC"/>
    <w:rsid w:val="008E1808"/>
    <w:rsid w:val="008E1A65"/>
    <w:rsid w:val="008E20B7"/>
    <w:rsid w:val="008E2696"/>
    <w:rsid w:val="008E2FCE"/>
    <w:rsid w:val="008E3708"/>
    <w:rsid w:val="008E3E20"/>
    <w:rsid w:val="008E59C6"/>
    <w:rsid w:val="008E5FA2"/>
    <w:rsid w:val="008E6650"/>
    <w:rsid w:val="008F00F2"/>
    <w:rsid w:val="008F08B9"/>
    <w:rsid w:val="008F12E7"/>
    <w:rsid w:val="008F15D8"/>
    <w:rsid w:val="008F16BE"/>
    <w:rsid w:val="008F1983"/>
    <w:rsid w:val="008F2316"/>
    <w:rsid w:val="008F2EC9"/>
    <w:rsid w:val="008F48BE"/>
    <w:rsid w:val="008F4E78"/>
    <w:rsid w:val="008F53D6"/>
    <w:rsid w:val="008F5675"/>
    <w:rsid w:val="008F5725"/>
    <w:rsid w:val="008F6A14"/>
    <w:rsid w:val="008F7E17"/>
    <w:rsid w:val="008F7EF5"/>
    <w:rsid w:val="008F7F25"/>
    <w:rsid w:val="00900598"/>
    <w:rsid w:val="00900A72"/>
    <w:rsid w:val="00900E82"/>
    <w:rsid w:val="009013B2"/>
    <w:rsid w:val="00901FE7"/>
    <w:rsid w:val="009024C7"/>
    <w:rsid w:val="0090283D"/>
    <w:rsid w:val="009028DA"/>
    <w:rsid w:val="00902F1F"/>
    <w:rsid w:val="009035F6"/>
    <w:rsid w:val="009042FB"/>
    <w:rsid w:val="00905A12"/>
    <w:rsid w:val="00906F37"/>
    <w:rsid w:val="009111EE"/>
    <w:rsid w:val="00911C2F"/>
    <w:rsid w:val="00912791"/>
    <w:rsid w:val="00912877"/>
    <w:rsid w:val="00912E6F"/>
    <w:rsid w:val="009134B4"/>
    <w:rsid w:val="009138E0"/>
    <w:rsid w:val="00913EF0"/>
    <w:rsid w:val="0091415B"/>
    <w:rsid w:val="009147F7"/>
    <w:rsid w:val="00914801"/>
    <w:rsid w:val="00914E29"/>
    <w:rsid w:val="00915685"/>
    <w:rsid w:val="009169B9"/>
    <w:rsid w:val="00916F3A"/>
    <w:rsid w:val="0091754A"/>
    <w:rsid w:val="009205F4"/>
    <w:rsid w:val="00921002"/>
    <w:rsid w:val="00921E03"/>
    <w:rsid w:val="00922109"/>
    <w:rsid w:val="0092254C"/>
    <w:rsid w:val="00923D70"/>
    <w:rsid w:val="00924297"/>
    <w:rsid w:val="009246F9"/>
    <w:rsid w:val="00924E67"/>
    <w:rsid w:val="00924F4E"/>
    <w:rsid w:val="00925227"/>
    <w:rsid w:val="009254CA"/>
    <w:rsid w:val="00925668"/>
    <w:rsid w:val="00926570"/>
    <w:rsid w:val="009266EE"/>
    <w:rsid w:val="00926706"/>
    <w:rsid w:val="0092772F"/>
    <w:rsid w:val="00927A00"/>
    <w:rsid w:val="0093005E"/>
    <w:rsid w:val="0093381B"/>
    <w:rsid w:val="00933840"/>
    <w:rsid w:val="009338A9"/>
    <w:rsid w:val="00934091"/>
    <w:rsid w:val="009354B1"/>
    <w:rsid w:val="00937589"/>
    <w:rsid w:val="00937B3B"/>
    <w:rsid w:val="00937DA5"/>
    <w:rsid w:val="009405F0"/>
    <w:rsid w:val="00940F1A"/>
    <w:rsid w:val="00940F24"/>
    <w:rsid w:val="0094132E"/>
    <w:rsid w:val="0094143B"/>
    <w:rsid w:val="00941BC7"/>
    <w:rsid w:val="00941DC7"/>
    <w:rsid w:val="0094297E"/>
    <w:rsid w:val="009429D3"/>
    <w:rsid w:val="00942BB4"/>
    <w:rsid w:val="0094357C"/>
    <w:rsid w:val="0094467B"/>
    <w:rsid w:val="00944A22"/>
    <w:rsid w:val="00944E62"/>
    <w:rsid w:val="00944EF5"/>
    <w:rsid w:val="00945D76"/>
    <w:rsid w:val="0094608E"/>
    <w:rsid w:val="00946EE3"/>
    <w:rsid w:val="00947CF4"/>
    <w:rsid w:val="00947F7A"/>
    <w:rsid w:val="00950342"/>
    <w:rsid w:val="009510D5"/>
    <w:rsid w:val="009525E8"/>
    <w:rsid w:val="00952B2E"/>
    <w:rsid w:val="00952E7F"/>
    <w:rsid w:val="00952EEC"/>
    <w:rsid w:val="00953AA7"/>
    <w:rsid w:val="00953D7D"/>
    <w:rsid w:val="00954D45"/>
    <w:rsid w:val="00955857"/>
    <w:rsid w:val="009559BE"/>
    <w:rsid w:val="00955F75"/>
    <w:rsid w:val="00956576"/>
    <w:rsid w:val="00957667"/>
    <w:rsid w:val="00960721"/>
    <w:rsid w:val="00960DEE"/>
    <w:rsid w:val="00960EA1"/>
    <w:rsid w:val="009618A0"/>
    <w:rsid w:val="009626FE"/>
    <w:rsid w:val="00962983"/>
    <w:rsid w:val="00962DD9"/>
    <w:rsid w:val="009630F1"/>
    <w:rsid w:val="009631A8"/>
    <w:rsid w:val="00963F0B"/>
    <w:rsid w:val="0096404E"/>
    <w:rsid w:val="009678CF"/>
    <w:rsid w:val="009704DD"/>
    <w:rsid w:val="0097056E"/>
    <w:rsid w:val="00971F7C"/>
    <w:rsid w:val="009729BD"/>
    <w:rsid w:val="00972B40"/>
    <w:rsid w:val="00972B47"/>
    <w:rsid w:val="00973306"/>
    <w:rsid w:val="009736C9"/>
    <w:rsid w:val="00973D37"/>
    <w:rsid w:val="00974337"/>
    <w:rsid w:val="00974F97"/>
    <w:rsid w:val="009752BC"/>
    <w:rsid w:val="009756FA"/>
    <w:rsid w:val="00976DE5"/>
    <w:rsid w:val="00977905"/>
    <w:rsid w:val="00977ED4"/>
    <w:rsid w:val="0098048F"/>
    <w:rsid w:val="0098121B"/>
    <w:rsid w:val="00981E3F"/>
    <w:rsid w:val="009829EF"/>
    <w:rsid w:val="00982ACD"/>
    <w:rsid w:val="00982BF7"/>
    <w:rsid w:val="00982CFB"/>
    <w:rsid w:val="00983B11"/>
    <w:rsid w:val="00983E2E"/>
    <w:rsid w:val="00984932"/>
    <w:rsid w:val="00985377"/>
    <w:rsid w:val="00985649"/>
    <w:rsid w:val="00986087"/>
    <w:rsid w:val="009865D8"/>
    <w:rsid w:val="009877CA"/>
    <w:rsid w:val="00990582"/>
    <w:rsid w:val="00990B15"/>
    <w:rsid w:val="00991564"/>
    <w:rsid w:val="00991A73"/>
    <w:rsid w:val="00991B1A"/>
    <w:rsid w:val="00991F2E"/>
    <w:rsid w:val="00992022"/>
    <w:rsid w:val="00992298"/>
    <w:rsid w:val="009922CC"/>
    <w:rsid w:val="00992679"/>
    <w:rsid w:val="00992745"/>
    <w:rsid w:val="00992E61"/>
    <w:rsid w:val="009936DD"/>
    <w:rsid w:val="00993A76"/>
    <w:rsid w:val="00993DB9"/>
    <w:rsid w:val="00994828"/>
    <w:rsid w:val="009950EC"/>
    <w:rsid w:val="00995709"/>
    <w:rsid w:val="00996F0C"/>
    <w:rsid w:val="00996F47"/>
    <w:rsid w:val="00997339"/>
    <w:rsid w:val="009A00EA"/>
    <w:rsid w:val="009A07F7"/>
    <w:rsid w:val="009A0C67"/>
    <w:rsid w:val="009A1887"/>
    <w:rsid w:val="009A2DB3"/>
    <w:rsid w:val="009A38E0"/>
    <w:rsid w:val="009A3D50"/>
    <w:rsid w:val="009A4236"/>
    <w:rsid w:val="009A53BC"/>
    <w:rsid w:val="009A5544"/>
    <w:rsid w:val="009A573E"/>
    <w:rsid w:val="009A6771"/>
    <w:rsid w:val="009A680E"/>
    <w:rsid w:val="009A6C14"/>
    <w:rsid w:val="009A6D94"/>
    <w:rsid w:val="009A7132"/>
    <w:rsid w:val="009A7CF7"/>
    <w:rsid w:val="009B226F"/>
    <w:rsid w:val="009B24A0"/>
    <w:rsid w:val="009B40B1"/>
    <w:rsid w:val="009B440B"/>
    <w:rsid w:val="009B4AC1"/>
    <w:rsid w:val="009B4B2C"/>
    <w:rsid w:val="009B4B6B"/>
    <w:rsid w:val="009B61CC"/>
    <w:rsid w:val="009B65C1"/>
    <w:rsid w:val="009B710B"/>
    <w:rsid w:val="009B7B78"/>
    <w:rsid w:val="009C0396"/>
    <w:rsid w:val="009C0545"/>
    <w:rsid w:val="009C0686"/>
    <w:rsid w:val="009C0E08"/>
    <w:rsid w:val="009C0E72"/>
    <w:rsid w:val="009C1994"/>
    <w:rsid w:val="009C25A4"/>
    <w:rsid w:val="009C28F5"/>
    <w:rsid w:val="009C3F1A"/>
    <w:rsid w:val="009C423D"/>
    <w:rsid w:val="009C445B"/>
    <w:rsid w:val="009C4BDE"/>
    <w:rsid w:val="009C4CC8"/>
    <w:rsid w:val="009C4DFE"/>
    <w:rsid w:val="009C542A"/>
    <w:rsid w:val="009C58C4"/>
    <w:rsid w:val="009C6241"/>
    <w:rsid w:val="009C6FA2"/>
    <w:rsid w:val="009C7390"/>
    <w:rsid w:val="009C7B15"/>
    <w:rsid w:val="009D065F"/>
    <w:rsid w:val="009D1273"/>
    <w:rsid w:val="009D1596"/>
    <w:rsid w:val="009D1C08"/>
    <w:rsid w:val="009D1F1E"/>
    <w:rsid w:val="009D2A6A"/>
    <w:rsid w:val="009D2E62"/>
    <w:rsid w:val="009D2FBA"/>
    <w:rsid w:val="009D3ADE"/>
    <w:rsid w:val="009D4705"/>
    <w:rsid w:val="009D498A"/>
    <w:rsid w:val="009D5960"/>
    <w:rsid w:val="009D6074"/>
    <w:rsid w:val="009D662D"/>
    <w:rsid w:val="009D69C5"/>
    <w:rsid w:val="009D6ED3"/>
    <w:rsid w:val="009D74B7"/>
    <w:rsid w:val="009D7667"/>
    <w:rsid w:val="009E0A62"/>
    <w:rsid w:val="009E0B9F"/>
    <w:rsid w:val="009E11D1"/>
    <w:rsid w:val="009E12DB"/>
    <w:rsid w:val="009E30AE"/>
    <w:rsid w:val="009E314D"/>
    <w:rsid w:val="009E4236"/>
    <w:rsid w:val="009E4B00"/>
    <w:rsid w:val="009E4CCE"/>
    <w:rsid w:val="009E53BA"/>
    <w:rsid w:val="009E5710"/>
    <w:rsid w:val="009F16B4"/>
    <w:rsid w:val="009F18C9"/>
    <w:rsid w:val="009F1E27"/>
    <w:rsid w:val="009F29E8"/>
    <w:rsid w:val="009F3C03"/>
    <w:rsid w:val="009F4EC8"/>
    <w:rsid w:val="009F60B1"/>
    <w:rsid w:val="009F7449"/>
    <w:rsid w:val="009F7690"/>
    <w:rsid w:val="009F7D08"/>
    <w:rsid w:val="00A0000C"/>
    <w:rsid w:val="00A006E9"/>
    <w:rsid w:val="00A01899"/>
    <w:rsid w:val="00A0230B"/>
    <w:rsid w:val="00A023D3"/>
    <w:rsid w:val="00A02B42"/>
    <w:rsid w:val="00A040B1"/>
    <w:rsid w:val="00A04D78"/>
    <w:rsid w:val="00A05282"/>
    <w:rsid w:val="00A05BFB"/>
    <w:rsid w:val="00A05EA1"/>
    <w:rsid w:val="00A06748"/>
    <w:rsid w:val="00A073E5"/>
    <w:rsid w:val="00A0772E"/>
    <w:rsid w:val="00A0787F"/>
    <w:rsid w:val="00A11073"/>
    <w:rsid w:val="00A11236"/>
    <w:rsid w:val="00A11784"/>
    <w:rsid w:val="00A11CB0"/>
    <w:rsid w:val="00A12127"/>
    <w:rsid w:val="00A1256C"/>
    <w:rsid w:val="00A1310A"/>
    <w:rsid w:val="00A14872"/>
    <w:rsid w:val="00A14B31"/>
    <w:rsid w:val="00A1507F"/>
    <w:rsid w:val="00A158FA"/>
    <w:rsid w:val="00A16B81"/>
    <w:rsid w:val="00A16D13"/>
    <w:rsid w:val="00A17CF3"/>
    <w:rsid w:val="00A20560"/>
    <w:rsid w:val="00A20F4B"/>
    <w:rsid w:val="00A21291"/>
    <w:rsid w:val="00A21CD5"/>
    <w:rsid w:val="00A2258E"/>
    <w:rsid w:val="00A23093"/>
    <w:rsid w:val="00A231E5"/>
    <w:rsid w:val="00A23622"/>
    <w:rsid w:val="00A237B7"/>
    <w:rsid w:val="00A2453C"/>
    <w:rsid w:val="00A24BAE"/>
    <w:rsid w:val="00A24C8A"/>
    <w:rsid w:val="00A25E94"/>
    <w:rsid w:val="00A267E9"/>
    <w:rsid w:val="00A26B9E"/>
    <w:rsid w:val="00A26EC2"/>
    <w:rsid w:val="00A27061"/>
    <w:rsid w:val="00A3002C"/>
    <w:rsid w:val="00A30FF3"/>
    <w:rsid w:val="00A313EC"/>
    <w:rsid w:val="00A317BD"/>
    <w:rsid w:val="00A31B6A"/>
    <w:rsid w:val="00A3211B"/>
    <w:rsid w:val="00A334B4"/>
    <w:rsid w:val="00A33EE4"/>
    <w:rsid w:val="00A3590D"/>
    <w:rsid w:val="00A36458"/>
    <w:rsid w:val="00A40E60"/>
    <w:rsid w:val="00A419B0"/>
    <w:rsid w:val="00A42206"/>
    <w:rsid w:val="00A43074"/>
    <w:rsid w:val="00A430EC"/>
    <w:rsid w:val="00A43C7D"/>
    <w:rsid w:val="00A43EBB"/>
    <w:rsid w:val="00A4403A"/>
    <w:rsid w:val="00A44711"/>
    <w:rsid w:val="00A4539F"/>
    <w:rsid w:val="00A47380"/>
    <w:rsid w:val="00A512CB"/>
    <w:rsid w:val="00A51B35"/>
    <w:rsid w:val="00A51C72"/>
    <w:rsid w:val="00A52314"/>
    <w:rsid w:val="00A52477"/>
    <w:rsid w:val="00A5492B"/>
    <w:rsid w:val="00A54E19"/>
    <w:rsid w:val="00A54EBE"/>
    <w:rsid w:val="00A55230"/>
    <w:rsid w:val="00A555BB"/>
    <w:rsid w:val="00A55D03"/>
    <w:rsid w:val="00A55D04"/>
    <w:rsid w:val="00A57013"/>
    <w:rsid w:val="00A5748F"/>
    <w:rsid w:val="00A5791B"/>
    <w:rsid w:val="00A603A8"/>
    <w:rsid w:val="00A6084D"/>
    <w:rsid w:val="00A60859"/>
    <w:rsid w:val="00A60A16"/>
    <w:rsid w:val="00A60E16"/>
    <w:rsid w:val="00A61AD7"/>
    <w:rsid w:val="00A6298A"/>
    <w:rsid w:val="00A63603"/>
    <w:rsid w:val="00A63D54"/>
    <w:rsid w:val="00A63E1B"/>
    <w:rsid w:val="00A640CE"/>
    <w:rsid w:val="00A640EE"/>
    <w:rsid w:val="00A64276"/>
    <w:rsid w:val="00A644AC"/>
    <w:rsid w:val="00A64875"/>
    <w:rsid w:val="00A65FDC"/>
    <w:rsid w:val="00A6644F"/>
    <w:rsid w:val="00A66FD6"/>
    <w:rsid w:val="00A67546"/>
    <w:rsid w:val="00A6774E"/>
    <w:rsid w:val="00A6782B"/>
    <w:rsid w:val="00A679F9"/>
    <w:rsid w:val="00A67A54"/>
    <w:rsid w:val="00A67EEB"/>
    <w:rsid w:val="00A7059B"/>
    <w:rsid w:val="00A70A47"/>
    <w:rsid w:val="00A70AF1"/>
    <w:rsid w:val="00A70DD9"/>
    <w:rsid w:val="00A7327E"/>
    <w:rsid w:val="00A73583"/>
    <w:rsid w:val="00A73970"/>
    <w:rsid w:val="00A74716"/>
    <w:rsid w:val="00A75364"/>
    <w:rsid w:val="00A76A88"/>
    <w:rsid w:val="00A77A9F"/>
    <w:rsid w:val="00A77D52"/>
    <w:rsid w:val="00A808AB"/>
    <w:rsid w:val="00A80C8F"/>
    <w:rsid w:val="00A80FC7"/>
    <w:rsid w:val="00A812B1"/>
    <w:rsid w:val="00A81404"/>
    <w:rsid w:val="00A8208D"/>
    <w:rsid w:val="00A82D28"/>
    <w:rsid w:val="00A83062"/>
    <w:rsid w:val="00A83173"/>
    <w:rsid w:val="00A832ED"/>
    <w:rsid w:val="00A83542"/>
    <w:rsid w:val="00A84ABC"/>
    <w:rsid w:val="00A84B97"/>
    <w:rsid w:val="00A851AA"/>
    <w:rsid w:val="00A858DC"/>
    <w:rsid w:val="00A8612D"/>
    <w:rsid w:val="00A86667"/>
    <w:rsid w:val="00A868B5"/>
    <w:rsid w:val="00A86D50"/>
    <w:rsid w:val="00A86E63"/>
    <w:rsid w:val="00A86E96"/>
    <w:rsid w:val="00A8783D"/>
    <w:rsid w:val="00A87862"/>
    <w:rsid w:val="00A87F3D"/>
    <w:rsid w:val="00A90008"/>
    <w:rsid w:val="00A918C8"/>
    <w:rsid w:val="00A91C74"/>
    <w:rsid w:val="00A92A37"/>
    <w:rsid w:val="00A92CBA"/>
    <w:rsid w:val="00A92D2E"/>
    <w:rsid w:val="00A92E09"/>
    <w:rsid w:val="00A92EE9"/>
    <w:rsid w:val="00A92FE3"/>
    <w:rsid w:val="00A9371B"/>
    <w:rsid w:val="00A93908"/>
    <w:rsid w:val="00A94228"/>
    <w:rsid w:val="00A94CA5"/>
    <w:rsid w:val="00A95CF9"/>
    <w:rsid w:val="00A95D88"/>
    <w:rsid w:val="00A97099"/>
    <w:rsid w:val="00A9732A"/>
    <w:rsid w:val="00A97E95"/>
    <w:rsid w:val="00AA033B"/>
    <w:rsid w:val="00AA03F9"/>
    <w:rsid w:val="00AA0E7E"/>
    <w:rsid w:val="00AA1114"/>
    <w:rsid w:val="00AA16DE"/>
    <w:rsid w:val="00AA1AF2"/>
    <w:rsid w:val="00AA1C3A"/>
    <w:rsid w:val="00AA20E8"/>
    <w:rsid w:val="00AA2805"/>
    <w:rsid w:val="00AA2893"/>
    <w:rsid w:val="00AA2EFD"/>
    <w:rsid w:val="00AA2F0E"/>
    <w:rsid w:val="00AA3125"/>
    <w:rsid w:val="00AA34ED"/>
    <w:rsid w:val="00AA38B9"/>
    <w:rsid w:val="00AA3AD8"/>
    <w:rsid w:val="00AA40F3"/>
    <w:rsid w:val="00AA41A3"/>
    <w:rsid w:val="00AA4372"/>
    <w:rsid w:val="00AA5562"/>
    <w:rsid w:val="00AA56B9"/>
    <w:rsid w:val="00AA5D99"/>
    <w:rsid w:val="00AA5F7A"/>
    <w:rsid w:val="00AA612A"/>
    <w:rsid w:val="00AA701B"/>
    <w:rsid w:val="00AB0CC8"/>
    <w:rsid w:val="00AB0DDC"/>
    <w:rsid w:val="00AB1843"/>
    <w:rsid w:val="00AB18CE"/>
    <w:rsid w:val="00AB1B76"/>
    <w:rsid w:val="00AB1F2B"/>
    <w:rsid w:val="00AB225C"/>
    <w:rsid w:val="00AB25FF"/>
    <w:rsid w:val="00AB27F3"/>
    <w:rsid w:val="00AB2B85"/>
    <w:rsid w:val="00AB327B"/>
    <w:rsid w:val="00AB3712"/>
    <w:rsid w:val="00AB4444"/>
    <w:rsid w:val="00AB4FFE"/>
    <w:rsid w:val="00AB5474"/>
    <w:rsid w:val="00AB680E"/>
    <w:rsid w:val="00AB692B"/>
    <w:rsid w:val="00AB6B2D"/>
    <w:rsid w:val="00AB6B95"/>
    <w:rsid w:val="00AB6D88"/>
    <w:rsid w:val="00AB6F52"/>
    <w:rsid w:val="00AB733A"/>
    <w:rsid w:val="00AB7E12"/>
    <w:rsid w:val="00AB7F8A"/>
    <w:rsid w:val="00AC1B30"/>
    <w:rsid w:val="00AC2D2D"/>
    <w:rsid w:val="00AC45D8"/>
    <w:rsid w:val="00AC5BAD"/>
    <w:rsid w:val="00AC5D32"/>
    <w:rsid w:val="00AC670F"/>
    <w:rsid w:val="00AC7559"/>
    <w:rsid w:val="00AC7DFD"/>
    <w:rsid w:val="00AC7EBB"/>
    <w:rsid w:val="00AD016B"/>
    <w:rsid w:val="00AD07EE"/>
    <w:rsid w:val="00AD1B71"/>
    <w:rsid w:val="00AD225A"/>
    <w:rsid w:val="00AD2B10"/>
    <w:rsid w:val="00AD2CED"/>
    <w:rsid w:val="00AD4640"/>
    <w:rsid w:val="00AD47D3"/>
    <w:rsid w:val="00AD4881"/>
    <w:rsid w:val="00AD4DE8"/>
    <w:rsid w:val="00AD582F"/>
    <w:rsid w:val="00AE0244"/>
    <w:rsid w:val="00AE08FE"/>
    <w:rsid w:val="00AE0F81"/>
    <w:rsid w:val="00AE2689"/>
    <w:rsid w:val="00AE2D7A"/>
    <w:rsid w:val="00AE3313"/>
    <w:rsid w:val="00AE3A29"/>
    <w:rsid w:val="00AE41C1"/>
    <w:rsid w:val="00AE4278"/>
    <w:rsid w:val="00AE438C"/>
    <w:rsid w:val="00AE47E1"/>
    <w:rsid w:val="00AE4924"/>
    <w:rsid w:val="00AE4DC7"/>
    <w:rsid w:val="00AE5528"/>
    <w:rsid w:val="00AE55EA"/>
    <w:rsid w:val="00AE5EEF"/>
    <w:rsid w:val="00AE602A"/>
    <w:rsid w:val="00AE62F6"/>
    <w:rsid w:val="00AE6778"/>
    <w:rsid w:val="00AE74AC"/>
    <w:rsid w:val="00AF09F1"/>
    <w:rsid w:val="00AF0DD4"/>
    <w:rsid w:val="00AF13AA"/>
    <w:rsid w:val="00AF2B18"/>
    <w:rsid w:val="00AF2CB8"/>
    <w:rsid w:val="00AF2FB5"/>
    <w:rsid w:val="00AF3C4D"/>
    <w:rsid w:val="00AF4385"/>
    <w:rsid w:val="00AF46E6"/>
    <w:rsid w:val="00AF49A2"/>
    <w:rsid w:val="00AF4B0F"/>
    <w:rsid w:val="00AF52A9"/>
    <w:rsid w:val="00AF54C9"/>
    <w:rsid w:val="00AF58DD"/>
    <w:rsid w:val="00AF65E9"/>
    <w:rsid w:val="00AF67D4"/>
    <w:rsid w:val="00AF6B0A"/>
    <w:rsid w:val="00AF79CF"/>
    <w:rsid w:val="00B00ACC"/>
    <w:rsid w:val="00B00E85"/>
    <w:rsid w:val="00B010B2"/>
    <w:rsid w:val="00B01477"/>
    <w:rsid w:val="00B02382"/>
    <w:rsid w:val="00B03F6D"/>
    <w:rsid w:val="00B04066"/>
    <w:rsid w:val="00B043D4"/>
    <w:rsid w:val="00B044F7"/>
    <w:rsid w:val="00B04580"/>
    <w:rsid w:val="00B0531F"/>
    <w:rsid w:val="00B0574F"/>
    <w:rsid w:val="00B05841"/>
    <w:rsid w:val="00B05D69"/>
    <w:rsid w:val="00B0610E"/>
    <w:rsid w:val="00B06233"/>
    <w:rsid w:val="00B06694"/>
    <w:rsid w:val="00B06B2C"/>
    <w:rsid w:val="00B07BDF"/>
    <w:rsid w:val="00B104A9"/>
    <w:rsid w:val="00B10822"/>
    <w:rsid w:val="00B11198"/>
    <w:rsid w:val="00B1164F"/>
    <w:rsid w:val="00B116A3"/>
    <w:rsid w:val="00B12213"/>
    <w:rsid w:val="00B12391"/>
    <w:rsid w:val="00B12CDB"/>
    <w:rsid w:val="00B13130"/>
    <w:rsid w:val="00B136BA"/>
    <w:rsid w:val="00B14175"/>
    <w:rsid w:val="00B157E5"/>
    <w:rsid w:val="00B16384"/>
    <w:rsid w:val="00B1695F"/>
    <w:rsid w:val="00B16BD6"/>
    <w:rsid w:val="00B1720D"/>
    <w:rsid w:val="00B174AA"/>
    <w:rsid w:val="00B17653"/>
    <w:rsid w:val="00B20177"/>
    <w:rsid w:val="00B216F9"/>
    <w:rsid w:val="00B220B1"/>
    <w:rsid w:val="00B223A1"/>
    <w:rsid w:val="00B223FC"/>
    <w:rsid w:val="00B2250E"/>
    <w:rsid w:val="00B22BBA"/>
    <w:rsid w:val="00B2363A"/>
    <w:rsid w:val="00B2404B"/>
    <w:rsid w:val="00B24FF1"/>
    <w:rsid w:val="00B269F2"/>
    <w:rsid w:val="00B270A1"/>
    <w:rsid w:val="00B271F8"/>
    <w:rsid w:val="00B27578"/>
    <w:rsid w:val="00B307DB"/>
    <w:rsid w:val="00B30F1A"/>
    <w:rsid w:val="00B33404"/>
    <w:rsid w:val="00B3366D"/>
    <w:rsid w:val="00B33AA7"/>
    <w:rsid w:val="00B33DCA"/>
    <w:rsid w:val="00B33FFB"/>
    <w:rsid w:val="00B347F0"/>
    <w:rsid w:val="00B358AE"/>
    <w:rsid w:val="00B35A26"/>
    <w:rsid w:val="00B36D94"/>
    <w:rsid w:val="00B36DC4"/>
    <w:rsid w:val="00B36E68"/>
    <w:rsid w:val="00B37BDB"/>
    <w:rsid w:val="00B40071"/>
    <w:rsid w:val="00B40DF1"/>
    <w:rsid w:val="00B40E46"/>
    <w:rsid w:val="00B416D3"/>
    <w:rsid w:val="00B43D5E"/>
    <w:rsid w:val="00B43DB0"/>
    <w:rsid w:val="00B44176"/>
    <w:rsid w:val="00B4446C"/>
    <w:rsid w:val="00B4471F"/>
    <w:rsid w:val="00B44F2C"/>
    <w:rsid w:val="00B4519D"/>
    <w:rsid w:val="00B4549F"/>
    <w:rsid w:val="00B45593"/>
    <w:rsid w:val="00B45AE8"/>
    <w:rsid w:val="00B45BB3"/>
    <w:rsid w:val="00B45D53"/>
    <w:rsid w:val="00B45FA7"/>
    <w:rsid w:val="00B50502"/>
    <w:rsid w:val="00B51309"/>
    <w:rsid w:val="00B51609"/>
    <w:rsid w:val="00B51FC7"/>
    <w:rsid w:val="00B52424"/>
    <w:rsid w:val="00B5284A"/>
    <w:rsid w:val="00B52B7D"/>
    <w:rsid w:val="00B53D25"/>
    <w:rsid w:val="00B53E4C"/>
    <w:rsid w:val="00B551F9"/>
    <w:rsid w:val="00B55794"/>
    <w:rsid w:val="00B56C0E"/>
    <w:rsid w:val="00B5734B"/>
    <w:rsid w:val="00B60390"/>
    <w:rsid w:val="00B6080A"/>
    <w:rsid w:val="00B6141A"/>
    <w:rsid w:val="00B61CAA"/>
    <w:rsid w:val="00B62495"/>
    <w:rsid w:val="00B6251A"/>
    <w:rsid w:val="00B63535"/>
    <w:rsid w:val="00B63908"/>
    <w:rsid w:val="00B63D9D"/>
    <w:rsid w:val="00B64095"/>
    <w:rsid w:val="00B655B5"/>
    <w:rsid w:val="00B655D9"/>
    <w:rsid w:val="00B65F36"/>
    <w:rsid w:val="00B6620D"/>
    <w:rsid w:val="00B662ED"/>
    <w:rsid w:val="00B66388"/>
    <w:rsid w:val="00B66D66"/>
    <w:rsid w:val="00B675FE"/>
    <w:rsid w:val="00B67D53"/>
    <w:rsid w:val="00B706D5"/>
    <w:rsid w:val="00B73216"/>
    <w:rsid w:val="00B73C50"/>
    <w:rsid w:val="00B74D5F"/>
    <w:rsid w:val="00B75300"/>
    <w:rsid w:val="00B76DA2"/>
    <w:rsid w:val="00B77B59"/>
    <w:rsid w:val="00B77BE1"/>
    <w:rsid w:val="00B80F18"/>
    <w:rsid w:val="00B81481"/>
    <w:rsid w:val="00B81902"/>
    <w:rsid w:val="00B8322B"/>
    <w:rsid w:val="00B832AF"/>
    <w:rsid w:val="00B834DE"/>
    <w:rsid w:val="00B83517"/>
    <w:rsid w:val="00B83852"/>
    <w:rsid w:val="00B83FF1"/>
    <w:rsid w:val="00B84E57"/>
    <w:rsid w:val="00B86C77"/>
    <w:rsid w:val="00B8760A"/>
    <w:rsid w:val="00B87894"/>
    <w:rsid w:val="00B878D9"/>
    <w:rsid w:val="00B87A1C"/>
    <w:rsid w:val="00B87B67"/>
    <w:rsid w:val="00B9000A"/>
    <w:rsid w:val="00B905DD"/>
    <w:rsid w:val="00B90BA3"/>
    <w:rsid w:val="00B91108"/>
    <w:rsid w:val="00B91F8A"/>
    <w:rsid w:val="00B924BE"/>
    <w:rsid w:val="00B926A0"/>
    <w:rsid w:val="00B92FB6"/>
    <w:rsid w:val="00B945BD"/>
    <w:rsid w:val="00B94C69"/>
    <w:rsid w:val="00B95316"/>
    <w:rsid w:val="00B955AF"/>
    <w:rsid w:val="00B962C8"/>
    <w:rsid w:val="00B96542"/>
    <w:rsid w:val="00B9789D"/>
    <w:rsid w:val="00B97B0B"/>
    <w:rsid w:val="00B97B82"/>
    <w:rsid w:val="00BA051A"/>
    <w:rsid w:val="00BA1102"/>
    <w:rsid w:val="00BA1F51"/>
    <w:rsid w:val="00BA256D"/>
    <w:rsid w:val="00BA273E"/>
    <w:rsid w:val="00BA27E2"/>
    <w:rsid w:val="00BA2F2D"/>
    <w:rsid w:val="00BA32A3"/>
    <w:rsid w:val="00BA361D"/>
    <w:rsid w:val="00BA4388"/>
    <w:rsid w:val="00BA47A6"/>
    <w:rsid w:val="00BA4AFF"/>
    <w:rsid w:val="00BA4CBB"/>
    <w:rsid w:val="00BA5017"/>
    <w:rsid w:val="00BA6685"/>
    <w:rsid w:val="00BA7042"/>
    <w:rsid w:val="00BA78D0"/>
    <w:rsid w:val="00BA7B79"/>
    <w:rsid w:val="00BA7B87"/>
    <w:rsid w:val="00BA7E12"/>
    <w:rsid w:val="00BB0954"/>
    <w:rsid w:val="00BB0BC3"/>
    <w:rsid w:val="00BB0CA2"/>
    <w:rsid w:val="00BB0E68"/>
    <w:rsid w:val="00BB1B3F"/>
    <w:rsid w:val="00BB1B4C"/>
    <w:rsid w:val="00BB1CC5"/>
    <w:rsid w:val="00BB2E0B"/>
    <w:rsid w:val="00BB3193"/>
    <w:rsid w:val="00BB3423"/>
    <w:rsid w:val="00BB3D6B"/>
    <w:rsid w:val="00BB4762"/>
    <w:rsid w:val="00BB54C6"/>
    <w:rsid w:val="00BB58FE"/>
    <w:rsid w:val="00BB5AA3"/>
    <w:rsid w:val="00BB5B2B"/>
    <w:rsid w:val="00BB5ED0"/>
    <w:rsid w:val="00BB6DCD"/>
    <w:rsid w:val="00BB7E4F"/>
    <w:rsid w:val="00BC03DE"/>
    <w:rsid w:val="00BC044E"/>
    <w:rsid w:val="00BC0A93"/>
    <w:rsid w:val="00BC11C8"/>
    <w:rsid w:val="00BC123A"/>
    <w:rsid w:val="00BC149A"/>
    <w:rsid w:val="00BC1A41"/>
    <w:rsid w:val="00BC1A93"/>
    <w:rsid w:val="00BC220C"/>
    <w:rsid w:val="00BC2A7F"/>
    <w:rsid w:val="00BC39BA"/>
    <w:rsid w:val="00BC3A2C"/>
    <w:rsid w:val="00BC3E60"/>
    <w:rsid w:val="00BC46BA"/>
    <w:rsid w:val="00BC4892"/>
    <w:rsid w:val="00BC5021"/>
    <w:rsid w:val="00BC518A"/>
    <w:rsid w:val="00BC5C1C"/>
    <w:rsid w:val="00BC6790"/>
    <w:rsid w:val="00BC6841"/>
    <w:rsid w:val="00BC6C51"/>
    <w:rsid w:val="00BC6EDE"/>
    <w:rsid w:val="00BC71AE"/>
    <w:rsid w:val="00BC7362"/>
    <w:rsid w:val="00BC762D"/>
    <w:rsid w:val="00BC7ACD"/>
    <w:rsid w:val="00BD149C"/>
    <w:rsid w:val="00BD2028"/>
    <w:rsid w:val="00BD2146"/>
    <w:rsid w:val="00BD23E2"/>
    <w:rsid w:val="00BD30EF"/>
    <w:rsid w:val="00BD36F0"/>
    <w:rsid w:val="00BD3998"/>
    <w:rsid w:val="00BD5A5F"/>
    <w:rsid w:val="00BD5A83"/>
    <w:rsid w:val="00BD5D2A"/>
    <w:rsid w:val="00BD62B8"/>
    <w:rsid w:val="00BD6A37"/>
    <w:rsid w:val="00BD6DA5"/>
    <w:rsid w:val="00BD703D"/>
    <w:rsid w:val="00BD761E"/>
    <w:rsid w:val="00BD788C"/>
    <w:rsid w:val="00BE0705"/>
    <w:rsid w:val="00BE07C7"/>
    <w:rsid w:val="00BE0C9B"/>
    <w:rsid w:val="00BE1AC3"/>
    <w:rsid w:val="00BE235E"/>
    <w:rsid w:val="00BE276D"/>
    <w:rsid w:val="00BE27E8"/>
    <w:rsid w:val="00BE2BE2"/>
    <w:rsid w:val="00BE323E"/>
    <w:rsid w:val="00BE33E2"/>
    <w:rsid w:val="00BE3D6E"/>
    <w:rsid w:val="00BE3F57"/>
    <w:rsid w:val="00BE4FCA"/>
    <w:rsid w:val="00BE51D3"/>
    <w:rsid w:val="00BE5ED4"/>
    <w:rsid w:val="00BE6031"/>
    <w:rsid w:val="00BE6924"/>
    <w:rsid w:val="00BE6EE0"/>
    <w:rsid w:val="00BE777A"/>
    <w:rsid w:val="00BE7F46"/>
    <w:rsid w:val="00BE7F94"/>
    <w:rsid w:val="00BF0EDD"/>
    <w:rsid w:val="00BF17E5"/>
    <w:rsid w:val="00BF2029"/>
    <w:rsid w:val="00BF52DA"/>
    <w:rsid w:val="00BF58F6"/>
    <w:rsid w:val="00BF752A"/>
    <w:rsid w:val="00BF781B"/>
    <w:rsid w:val="00BF79C6"/>
    <w:rsid w:val="00C00640"/>
    <w:rsid w:val="00C00E25"/>
    <w:rsid w:val="00C0175D"/>
    <w:rsid w:val="00C01834"/>
    <w:rsid w:val="00C019F1"/>
    <w:rsid w:val="00C031CC"/>
    <w:rsid w:val="00C03324"/>
    <w:rsid w:val="00C033CF"/>
    <w:rsid w:val="00C03FF3"/>
    <w:rsid w:val="00C04780"/>
    <w:rsid w:val="00C04CC1"/>
    <w:rsid w:val="00C04D34"/>
    <w:rsid w:val="00C051C7"/>
    <w:rsid w:val="00C0616F"/>
    <w:rsid w:val="00C06CCC"/>
    <w:rsid w:val="00C06EB5"/>
    <w:rsid w:val="00C06F09"/>
    <w:rsid w:val="00C06F94"/>
    <w:rsid w:val="00C07208"/>
    <w:rsid w:val="00C07499"/>
    <w:rsid w:val="00C07AE4"/>
    <w:rsid w:val="00C10A2E"/>
    <w:rsid w:val="00C11098"/>
    <w:rsid w:val="00C1144D"/>
    <w:rsid w:val="00C11BE7"/>
    <w:rsid w:val="00C13883"/>
    <w:rsid w:val="00C13E3A"/>
    <w:rsid w:val="00C14537"/>
    <w:rsid w:val="00C1590C"/>
    <w:rsid w:val="00C1618D"/>
    <w:rsid w:val="00C17330"/>
    <w:rsid w:val="00C1762A"/>
    <w:rsid w:val="00C17918"/>
    <w:rsid w:val="00C1793F"/>
    <w:rsid w:val="00C211B3"/>
    <w:rsid w:val="00C21497"/>
    <w:rsid w:val="00C215D0"/>
    <w:rsid w:val="00C224BB"/>
    <w:rsid w:val="00C22542"/>
    <w:rsid w:val="00C2261E"/>
    <w:rsid w:val="00C226FD"/>
    <w:rsid w:val="00C22B62"/>
    <w:rsid w:val="00C22FBD"/>
    <w:rsid w:val="00C231DD"/>
    <w:rsid w:val="00C23555"/>
    <w:rsid w:val="00C23A73"/>
    <w:rsid w:val="00C244AE"/>
    <w:rsid w:val="00C24828"/>
    <w:rsid w:val="00C24DBE"/>
    <w:rsid w:val="00C26F35"/>
    <w:rsid w:val="00C27051"/>
    <w:rsid w:val="00C272EC"/>
    <w:rsid w:val="00C27515"/>
    <w:rsid w:val="00C276E6"/>
    <w:rsid w:val="00C277AB"/>
    <w:rsid w:val="00C307DE"/>
    <w:rsid w:val="00C31CA3"/>
    <w:rsid w:val="00C32070"/>
    <w:rsid w:val="00C34574"/>
    <w:rsid w:val="00C34DBE"/>
    <w:rsid w:val="00C35FA7"/>
    <w:rsid w:val="00C35FD3"/>
    <w:rsid w:val="00C3651D"/>
    <w:rsid w:val="00C37191"/>
    <w:rsid w:val="00C374E6"/>
    <w:rsid w:val="00C37C0C"/>
    <w:rsid w:val="00C410D6"/>
    <w:rsid w:val="00C41548"/>
    <w:rsid w:val="00C4201E"/>
    <w:rsid w:val="00C439D5"/>
    <w:rsid w:val="00C4469B"/>
    <w:rsid w:val="00C44D0B"/>
    <w:rsid w:val="00C45069"/>
    <w:rsid w:val="00C45719"/>
    <w:rsid w:val="00C46187"/>
    <w:rsid w:val="00C471BA"/>
    <w:rsid w:val="00C477C7"/>
    <w:rsid w:val="00C50676"/>
    <w:rsid w:val="00C51F2A"/>
    <w:rsid w:val="00C521C2"/>
    <w:rsid w:val="00C52C5D"/>
    <w:rsid w:val="00C52F3D"/>
    <w:rsid w:val="00C53288"/>
    <w:rsid w:val="00C53349"/>
    <w:rsid w:val="00C53ED2"/>
    <w:rsid w:val="00C54E7E"/>
    <w:rsid w:val="00C5510A"/>
    <w:rsid w:val="00C557C0"/>
    <w:rsid w:val="00C559A0"/>
    <w:rsid w:val="00C55BF4"/>
    <w:rsid w:val="00C569CB"/>
    <w:rsid w:val="00C56A8A"/>
    <w:rsid w:val="00C56AE1"/>
    <w:rsid w:val="00C57351"/>
    <w:rsid w:val="00C60182"/>
    <w:rsid w:val="00C601A1"/>
    <w:rsid w:val="00C6024D"/>
    <w:rsid w:val="00C60581"/>
    <w:rsid w:val="00C6094E"/>
    <w:rsid w:val="00C609D8"/>
    <w:rsid w:val="00C6116F"/>
    <w:rsid w:val="00C61367"/>
    <w:rsid w:val="00C613C8"/>
    <w:rsid w:val="00C62302"/>
    <w:rsid w:val="00C625A8"/>
    <w:rsid w:val="00C641A9"/>
    <w:rsid w:val="00C64FB6"/>
    <w:rsid w:val="00C6500D"/>
    <w:rsid w:val="00C65966"/>
    <w:rsid w:val="00C6629E"/>
    <w:rsid w:val="00C665BB"/>
    <w:rsid w:val="00C6680B"/>
    <w:rsid w:val="00C66DDD"/>
    <w:rsid w:val="00C67908"/>
    <w:rsid w:val="00C7058F"/>
    <w:rsid w:val="00C70964"/>
    <w:rsid w:val="00C70B65"/>
    <w:rsid w:val="00C70F12"/>
    <w:rsid w:val="00C7159B"/>
    <w:rsid w:val="00C715FE"/>
    <w:rsid w:val="00C71AAE"/>
    <w:rsid w:val="00C735F2"/>
    <w:rsid w:val="00C737A0"/>
    <w:rsid w:val="00C74179"/>
    <w:rsid w:val="00C74EAD"/>
    <w:rsid w:val="00C77069"/>
    <w:rsid w:val="00C77ABF"/>
    <w:rsid w:val="00C80629"/>
    <w:rsid w:val="00C80786"/>
    <w:rsid w:val="00C80AA5"/>
    <w:rsid w:val="00C8278E"/>
    <w:rsid w:val="00C8282D"/>
    <w:rsid w:val="00C82E7B"/>
    <w:rsid w:val="00C82EC4"/>
    <w:rsid w:val="00C82F7D"/>
    <w:rsid w:val="00C843AB"/>
    <w:rsid w:val="00C8446A"/>
    <w:rsid w:val="00C84EA4"/>
    <w:rsid w:val="00C856FE"/>
    <w:rsid w:val="00C85BD5"/>
    <w:rsid w:val="00C87A09"/>
    <w:rsid w:val="00C87F11"/>
    <w:rsid w:val="00C906FD"/>
    <w:rsid w:val="00C90A48"/>
    <w:rsid w:val="00C90EC1"/>
    <w:rsid w:val="00C9167A"/>
    <w:rsid w:val="00C92A4D"/>
    <w:rsid w:val="00C92C86"/>
    <w:rsid w:val="00C93774"/>
    <w:rsid w:val="00C93A54"/>
    <w:rsid w:val="00C93BB0"/>
    <w:rsid w:val="00C93C5E"/>
    <w:rsid w:val="00C93CA9"/>
    <w:rsid w:val="00C95557"/>
    <w:rsid w:val="00C958E4"/>
    <w:rsid w:val="00C96EA1"/>
    <w:rsid w:val="00C97024"/>
    <w:rsid w:val="00C9769C"/>
    <w:rsid w:val="00C97CF7"/>
    <w:rsid w:val="00C97E8F"/>
    <w:rsid w:val="00CA121E"/>
    <w:rsid w:val="00CA1D29"/>
    <w:rsid w:val="00CA2118"/>
    <w:rsid w:val="00CA227B"/>
    <w:rsid w:val="00CA23CA"/>
    <w:rsid w:val="00CA27D8"/>
    <w:rsid w:val="00CA2A36"/>
    <w:rsid w:val="00CA34D2"/>
    <w:rsid w:val="00CA351E"/>
    <w:rsid w:val="00CA3B4A"/>
    <w:rsid w:val="00CA3E11"/>
    <w:rsid w:val="00CA49ED"/>
    <w:rsid w:val="00CA5079"/>
    <w:rsid w:val="00CA512C"/>
    <w:rsid w:val="00CA5272"/>
    <w:rsid w:val="00CA531D"/>
    <w:rsid w:val="00CA551D"/>
    <w:rsid w:val="00CA565F"/>
    <w:rsid w:val="00CA5750"/>
    <w:rsid w:val="00CA5E0A"/>
    <w:rsid w:val="00CA64F0"/>
    <w:rsid w:val="00CA73D5"/>
    <w:rsid w:val="00CA7ABA"/>
    <w:rsid w:val="00CB1292"/>
    <w:rsid w:val="00CB1788"/>
    <w:rsid w:val="00CB1DA8"/>
    <w:rsid w:val="00CB1EF6"/>
    <w:rsid w:val="00CB2430"/>
    <w:rsid w:val="00CB25FD"/>
    <w:rsid w:val="00CB2FCB"/>
    <w:rsid w:val="00CB4105"/>
    <w:rsid w:val="00CB5D98"/>
    <w:rsid w:val="00CB6FE1"/>
    <w:rsid w:val="00CB7A4C"/>
    <w:rsid w:val="00CB7C27"/>
    <w:rsid w:val="00CB7E53"/>
    <w:rsid w:val="00CC0D9B"/>
    <w:rsid w:val="00CC1483"/>
    <w:rsid w:val="00CC1596"/>
    <w:rsid w:val="00CC2049"/>
    <w:rsid w:val="00CC23B9"/>
    <w:rsid w:val="00CC2594"/>
    <w:rsid w:val="00CC2755"/>
    <w:rsid w:val="00CC28C7"/>
    <w:rsid w:val="00CC2C85"/>
    <w:rsid w:val="00CC2EF6"/>
    <w:rsid w:val="00CC368E"/>
    <w:rsid w:val="00CC4797"/>
    <w:rsid w:val="00CC4BEA"/>
    <w:rsid w:val="00CC5216"/>
    <w:rsid w:val="00CC565B"/>
    <w:rsid w:val="00CC5FD9"/>
    <w:rsid w:val="00CC7AAC"/>
    <w:rsid w:val="00CC7B3B"/>
    <w:rsid w:val="00CD25D5"/>
    <w:rsid w:val="00CD29AE"/>
    <w:rsid w:val="00CD31CC"/>
    <w:rsid w:val="00CD32BB"/>
    <w:rsid w:val="00CD36A8"/>
    <w:rsid w:val="00CD60B6"/>
    <w:rsid w:val="00CD6B8F"/>
    <w:rsid w:val="00CD6E83"/>
    <w:rsid w:val="00CD6EBE"/>
    <w:rsid w:val="00CD7F02"/>
    <w:rsid w:val="00CE0A3F"/>
    <w:rsid w:val="00CE0F7A"/>
    <w:rsid w:val="00CE1197"/>
    <w:rsid w:val="00CE17A1"/>
    <w:rsid w:val="00CE17AF"/>
    <w:rsid w:val="00CE1AFD"/>
    <w:rsid w:val="00CE1BBD"/>
    <w:rsid w:val="00CE2651"/>
    <w:rsid w:val="00CE355A"/>
    <w:rsid w:val="00CE38B1"/>
    <w:rsid w:val="00CE3AA4"/>
    <w:rsid w:val="00CE420D"/>
    <w:rsid w:val="00CE4C37"/>
    <w:rsid w:val="00CE4FD4"/>
    <w:rsid w:val="00CE503B"/>
    <w:rsid w:val="00CE5045"/>
    <w:rsid w:val="00CE5B12"/>
    <w:rsid w:val="00CE71F0"/>
    <w:rsid w:val="00CE7597"/>
    <w:rsid w:val="00CE7A1E"/>
    <w:rsid w:val="00CF0911"/>
    <w:rsid w:val="00CF12B1"/>
    <w:rsid w:val="00CF3341"/>
    <w:rsid w:val="00CF34B9"/>
    <w:rsid w:val="00CF5723"/>
    <w:rsid w:val="00CF5EDB"/>
    <w:rsid w:val="00CF6546"/>
    <w:rsid w:val="00CF732A"/>
    <w:rsid w:val="00D001D0"/>
    <w:rsid w:val="00D002A4"/>
    <w:rsid w:val="00D003A7"/>
    <w:rsid w:val="00D004EB"/>
    <w:rsid w:val="00D00BED"/>
    <w:rsid w:val="00D0103E"/>
    <w:rsid w:val="00D01146"/>
    <w:rsid w:val="00D02E62"/>
    <w:rsid w:val="00D03400"/>
    <w:rsid w:val="00D05DB1"/>
    <w:rsid w:val="00D0653B"/>
    <w:rsid w:val="00D06D0C"/>
    <w:rsid w:val="00D06D32"/>
    <w:rsid w:val="00D06EB3"/>
    <w:rsid w:val="00D07CAD"/>
    <w:rsid w:val="00D104F3"/>
    <w:rsid w:val="00D12312"/>
    <w:rsid w:val="00D1293F"/>
    <w:rsid w:val="00D12E6A"/>
    <w:rsid w:val="00D12F99"/>
    <w:rsid w:val="00D12FBD"/>
    <w:rsid w:val="00D132C4"/>
    <w:rsid w:val="00D13A03"/>
    <w:rsid w:val="00D13E7D"/>
    <w:rsid w:val="00D142BD"/>
    <w:rsid w:val="00D14405"/>
    <w:rsid w:val="00D14964"/>
    <w:rsid w:val="00D15F71"/>
    <w:rsid w:val="00D16693"/>
    <w:rsid w:val="00D167B2"/>
    <w:rsid w:val="00D17088"/>
    <w:rsid w:val="00D17C9A"/>
    <w:rsid w:val="00D17F9F"/>
    <w:rsid w:val="00D20C2E"/>
    <w:rsid w:val="00D20FD0"/>
    <w:rsid w:val="00D2374A"/>
    <w:rsid w:val="00D239B1"/>
    <w:rsid w:val="00D24D4A"/>
    <w:rsid w:val="00D24F39"/>
    <w:rsid w:val="00D258F9"/>
    <w:rsid w:val="00D2612B"/>
    <w:rsid w:val="00D2626C"/>
    <w:rsid w:val="00D2670B"/>
    <w:rsid w:val="00D267FC"/>
    <w:rsid w:val="00D26F23"/>
    <w:rsid w:val="00D2714A"/>
    <w:rsid w:val="00D2756E"/>
    <w:rsid w:val="00D27739"/>
    <w:rsid w:val="00D3063D"/>
    <w:rsid w:val="00D309CC"/>
    <w:rsid w:val="00D30D24"/>
    <w:rsid w:val="00D30F0B"/>
    <w:rsid w:val="00D31555"/>
    <w:rsid w:val="00D31EF2"/>
    <w:rsid w:val="00D33F66"/>
    <w:rsid w:val="00D34329"/>
    <w:rsid w:val="00D34752"/>
    <w:rsid w:val="00D3488D"/>
    <w:rsid w:val="00D36341"/>
    <w:rsid w:val="00D36988"/>
    <w:rsid w:val="00D36BD8"/>
    <w:rsid w:val="00D36FF4"/>
    <w:rsid w:val="00D40468"/>
    <w:rsid w:val="00D40DB8"/>
    <w:rsid w:val="00D437B3"/>
    <w:rsid w:val="00D43893"/>
    <w:rsid w:val="00D43B26"/>
    <w:rsid w:val="00D43DA1"/>
    <w:rsid w:val="00D43E15"/>
    <w:rsid w:val="00D443D4"/>
    <w:rsid w:val="00D44528"/>
    <w:rsid w:val="00D4489F"/>
    <w:rsid w:val="00D44F66"/>
    <w:rsid w:val="00D45E4E"/>
    <w:rsid w:val="00D46284"/>
    <w:rsid w:val="00D501F7"/>
    <w:rsid w:val="00D506FB"/>
    <w:rsid w:val="00D5083F"/>
    <w:rsid w:val="00D51197"/>
    <w:rsid w:val="00D514AD"/>
    <w:rsid w:val="00D52C2E"/>
    <w:rsid w:val="00D5308B"/>
    <w:rsid w:val="00D53136"/>
    <w:rsid w:val="00D5335E"/>
    <w:rsid w:val="00D54586"/>
    <w:rsid w:val="00D54719"/>
    <w:rsid w:val="00D57B8C"/>
    <w:rsid w:val="00D57D9D"/>
    <w:rsid w:val="00D57EFF"/>
    <w:rsid w:val="00D603AE"/>
    <w:rsid w:val="00D60937"/>
    <w:rsid w:val="00D6124B"/>
    <w:rsid w:val="00D61317"/>
    <w:rsid w:val="00D61DD8"/>
    <w:rsid w:val="00D61F95"/>
    <w:rsid w:val="00D622A6"/>
    <w:rsid w:val="00D6264C"/>
    <w:rsid w:val="00D631D6"/>
    <w:rsid w:val="00D63747"/>
    <w:rsid w:val="00D64AB4"/>
    <w:rsid w:val="00D65A63"/>
    <w:rsid w:val="00D65AC1"/>
    <w:rsid w:val="00D6665A"/>
    <w:rsid w:val="00D67797"/>
    <w:rsid w:val="00D67D1D"/>
    <w:rsid w:val="00D67DA4"/>
    <w:rsid w:val="00D70851"/>
    <w:rsid w:val="00D717CE"/>
    <w:rsid w:val="00D725C5"/>
    <w:rsid w:val="00D73834"/>
    <w:rsid w:val="00D7457F"/>
    <w:rsid w:val="00D751B2"/>
    <w:rsid w:val="00D7538D"/>
    <w:rsid w:val="00D75EDA"/>
    <w:rsid w:val="00D75F2E"/>
    <w:rsid w:val="00D76143"/>
    <w:rsid w:val="00D769D6"/>
    <w:rsid w:val="00D76F7C"/>
    <w:rsid w:val="00D77699"/>
    <w:rsid w:val="00D80B7D"/>
    <w:rsid w:val="00D81318"/>
    <w:rsid w:val="00D82320"/>
    <w:rsid w:val="00D82D78"/>
    <w:rsid w:val="00D838FB"/>
    <w:rsid w:val="00D83ED3"/>
    <w:rsid w:val="00D84765"/>
    <w:rsid w:val="00D848C3"/>
    <w:rsid w:val="00D85241"/>
    <w:rsid w:val="00D8546E"/>
    <w:rsid w:val="00D85659"/>
    <w:rsid w:val="00D85D2A"/>
    <w:rsid w:val="00D864A3"/>
    <w:rsid w:val="00D870FE"/>
    <w:rsid w:val="00D872FD"/>
    <w:rsid w:val="00D903C2"/>
    <w:rsid w:val="00D90A85"/>
    <w:rsid w:val="00D92F6A"/>
    <w:rsid w:val="00D939CC"/>
    <w:rsid w:val="00D93A08"/>
    <w:rsid w:val="00D93A2F"/>
    <w:rsid w:val="00D93B03"/>
    <w:rsid w:val="00D94123"/>
    <w:rsid w:val="00D941BB"/>
    <w:rsid w:val="00D9423E"/>
    <w:rsid w:val="00D947B0"/>
    <w:rsid w:val="00D950AD"/>
    <w:rsid w:val="00D95712"/>
    <w:rsid w:val="00D9631F"/>
    <w:rsid w:val="00D967E6"/>
    <w:rsid w:val="00D96D69"/>
    <w:rsid w:val="00D97247"/>
    <w:rsid w:val="00D97319"/>
    <w:rsid w:val="00D97C5A"/>
    <w:rsid w:val="00DA002F"/>
    <w:rsid w:val="00DA0422"/>
    <w:rsid w:val="00DA0AB5"/>
    <w:rsid w:val="00DA0D98"/>
    <w:rsid w:val="00DA117D"/>
    <w:rsid w:val="00DA13FD"/>
    <w:rsid w:val="00DA187C"/>
    <w:rsid w:val="00DA2076"/>
    <w:rsid w:val="00DA20CF"/>
    <w:rsid w:val="00DA36EB"/>
    <w:rsid w:val="00DA3BA6"/>
    <w:rsid w:val="00DA3C69"/>
    <w:rsid w:val="00DA4A97"/>
    <w:rsid w:val="00DA51E6"/>
    <w:rsid w:val="00DA53C3"/>
    <w:rsid w:val="00DA66AC"/>
    <w:rsid w:val="00DB057A"/>
    <w:rsid w:val="00DB1745"/>
    <w:rsid w:val="00DB1DBB"/>
    <w:rsid w:val="00DB2049"/>
    <w:rsid w:val="00DB2605"/>
    <w:rsid w:val="00DB2F01"/>
    <w:rsid w:val="00DB357E"/>
    <w:rsid w:val="00DB3A52"/>
    <w:rsid w:val="00DB3F52"/>
    <w:rsid w:val="00DB402B"/>
    <w:rsid w:val="00DB43B4"/>
    <w:rsid w:val="00DB4467"/>
    <w:rsid w:val="00DB569F"/>
    <w:rsid w:val="00DB5907"/>
    <w:rsid w:val="00DB5E2D"/>
    <w:rsid w:val="00DB5E8A"/>
    <w:rsid w:val="00DB7509"/>
    <w:rsid w:val="00DB771B"/>
    <w:rsid w:val="00DC01E9"/>
    <w:rsid w:val="00DC0759"/>
    <w:rsid w:val="00DC1031"/>
    <w:rsid w:val="00DC1C7F"/>
    <w:rsid w:val="00DC23F0"/>
    <w:rsid w:val="00DC2528"/>
    <w:rsid w:val="00DC2617"/>
    <w:rsid w:val="00DC26DA"/>
    <w:rsid w:val="00DC2A7A"/>
    <w:rsid w:val="00DC4242"/>
    <w:rsid w:val="00DC5109"/>
    <w:rsid w:val="00DC62CD"/>
    <w:rsid w:val="00DC7AFC"/>
    <w:rsid w:val="00DC7CF5"/>
    <w:rsid w:val="00DD0582"/>
    <w:rsid w:val="00DD0A74"/>
    <w:rsid w:val="00DD0ABD"/>
    <w:rsid w:val="00DD0EBB"/>
    <w:rsid w:val="00DD0FC2"/>
    <w:rsid w:val="00DD1804"/>
    <w:rsid w:val="00DD185B"/>
    <w:rsid w:val="00DD1875"/>
    <w:rsid w:val="00DD20BF"/>
    <w:rsid w:val="00DD2A5A"/>
    <w:rsid w:val="00DD32BD"/>
    <w:rsid w:val="00DD47AB"/>
    <w:rsid w:val="00DD4F11"/>
    <w:rsid w:val="00DD542C"/>
    <w:rsid w:val="00DD7719"/>
    <w:rsid w:val="00DD786D"/>
    <w:rsid w:val="00DD7B35"/>
    <w:rsid w:val="00DD7C2E"/>
    <w:rsid w:val="00DD7DFF"/>
    <w:rsid w:val="00DD7E12"/>
    <w:rsid w:val="00DE042B"/>
    <w:rsid w:val="00DE16E8"/>
    <w:rsid w:val="00DE186A"/>
    <w:rsid w:val="00DE1F25"/>
    <w:rsid w:val="00DE283B"/>
    <w:rsid w:val="00DE2A13"/>
    <w:rsid w:val="00DE2B3E"/>
    <w:rsid w:val="00DE3AC9"/>
    <w:rsid w:val="00DE3C42"/>
    <w:rsid w:val="00DE3CC1"/>
    <w:rsid w:val="00DE41C7"/>
    <w:rsid w:val="00DE4745"/>
    <w:rsid w:val="00DE4C12"/>
    <w:rsid w:val="00DE5BDE"/>
    <w:rsid w:val="00DE5F62"/>
    <w:rsid w:val="00DE6B72"/>
    <w:rsid w:val="00DF036E"/>
    <w:rsid w:val="00DF07B9"/>
    <w:rsid w:val="00DF0A01"/>
    <w:rsid w:val="00DF1C3A"/>
    <w:rsid w:val="00DF26AF"/>
    <w:rsid w:val="00DF2D0B"/>
    <w:rsid w:val="00DF2F47"/>
    <w:rsid w:val="00DF30B3"/>
    <w:rsid w:val="00DF31B3"/>
    <w:rsid w:val="00DF42B8"/>
    <w:rsid w:val="00DF4367"/>
    <w:rsid w:val="00DF44A7"/>
    <w:rsid w:val="00DF537B"/>
    <w:rsid w:val="00DF54F4"/>
    <w:rsid w:val="00DF592E"/>
    <w:rsid w:val="00DF5B0A"/>
    <w:rsid w:val="00DF5B5A"/>
    <w:rsid w:val="00DF5CD4"/>
    <w:rsid w:val="00DF6885"/>
    <w:rsid w:val="00DF6B20"/>
    <w:rsid w:val="00DF6BA7"/>
    <w:rsid w:val="00DF7F41"/>
    <w:rsid w:val="00E001DA"/>
    <w:rsid w:val="00E01BD9"/>
    <w:rsid w:val="00E0226C"/>
    <w:rsid w:val="00E0233C"/>
    <w:rsid w:val="00E0328B"/>
    <w:rsid w:val="00E0329E"/>
    <w:rsid w:val="00E03A26"/>
    <w:rsid w:val="00E0423E"/>
    <w:rsid w:val="00E043E6"/>
    <w:rsid w:val="00E0446B"/>
    <w:rsid w:val="00E045B9"/>
    <w:rsid w:val="00E04618"/>
    <w:rsid w:val="00E04E40"/>
    <w:rsid w:val="00E05481"/>
    <w:rsid w:val="00E061DD"/>
    <w:rsid w:val="00E0675B"/>
    <w:rsid w:val="00E06BCC"/>
    <w:rsid w:val="00E06EC6"/>
    <w:rsid w:val="00E07F85"/>
    <w:rsid w:val="00E1031B"/>
    <w:rsid w:val="00E10B4D"/>
    <w:rsid w:val="00E110C3"/>
    <w:rsid w:val="00E11BF2"/>
    <w:rsid w:val="00E12064"/>
    <w:rsid w:val="00E1281E"/>
    <w:rsid w:val="00E12DC0"/>
    <w:rsid w:val="00E12FFE"/>
    <w:rsid w:val="00E13149"/>
    <w:rsid w:val="00E13179"/>
    <w:rsid w:val="00E144E0"/>
    <w:rsid w:val="00E14A2C"/>
    <w:rsid w:val="00E14EFC"/>
    <w:rsid w:val="00E169F5"/>
    <w:rsid w:val="00E16A9F"/>
    <w:rsid w:val="00E16CF6"/>
    <w:rsid w:val="00E17227"/>
    <w:rsid w:val="00E17444"/>
    <w:rsid w:val="00E175C6"/>
    <w:rsid w:val="00E20D60"/>
    <w:rsid w:val="00E21209"/>
    <w:rsid w:val="00E21BC5"/>
    <w:rsid w:val="00E2233F"/>
    <w:rsid w:val="00E23A5A"/>
    <w:rsid w:val="00E24409"/>
    <w:rsid w:val="00E24BB6"/>
    <w:rsid w:val="00E26D46"/>
    <w:rsid w:val="00E275C2"/>
    <w:rsid w:val="00E27BB6"/>
    <w:rsid w:val="00E300C3"/>
    <w:rsid w:val="00E31CE7"/>
    <w:rsid w:val="00E32B27"/>
    <w:rsid w:val="00E32EF2"/>
    <w:rsid w:val="00E33181"/>
    <w:rsid w:val="00E33890"/>
    <w:rsid w:val="00E33A80"/>
    <w:rsid w:val="00E33B9C"/>
    <w:rsid w:val="00E3405D"/>
    <w:rsid w:val="00E356D1"/>
    <w:rsid w:val="00E356D5"/>
    <w:rsid w:val="00E35E7B"/>
    <w:rsid w:val="00E36010"/>
    <w:rsid w:val="00E36036"/>
    <w:rsid w:val="00E36D2C"/>
    <w:rsid w:val="00E37297"/>
    <w:rsid w:val="00E37C80"/>
    <w:rsid w:val="00E405D7"/>
    <w:rsid w:val="00E40C83"/>
    <w:rsid w:val="00E40EB3"/>
    <w:rsid w:val="00E40FDC"/>
    <w:rsid w:val="00E412CA"/>
    <w:rsid w:val="00E41CAC"/>
    <w:rsid w:val="00E42053"/>
    <w:rsid w:val="00E420EB"/>
    <w:rsid w:val="00E4256B"/>
    <w:rsid w:val="00E42A18"/>
    <w:rsid w:val="00E42B43"/>
    <w:rsid w:val="00E4348F"/>
    <w:rsid w:val="00E43862"/>
    <w:rsid w:val="00E43AC1"/>
    <w:rsid w:val="00E4425E"/>
    <w:rsid w:val="00E45574"/>
    <w:rsid w:val="00E4581E"/>
    <w:rsid w:val="00E45EE3"/>
    <w:rsid w:val="00E4643E"/>
    <w:rsid w:val="00E50746"/>
    <w:rsid w:val="00E50968"/>
    <w:rsid w:val="00E50A08"/>
    <w:rsid w:val="00E50B9B"/>
    <w:rsid w:val="00E524AD"/>
    <w:rsid w:val="00E540F1"/>
    <w:rsid w:val="00E54E0B"/>
    <w:rsid w:val="00E552E7"/>
    <w:rsid w:val="00E55410"/>
    <w:rsid w:val="00E561D7"/>
    <w:rsid w:val="00E56545"/>
    <w:rsid w:val="00E565E7"/>
    <w:rsid w:val="00E5675E"/>
    <w:rsid w:val="00E5768F"/>
    <w:rsid w:val="00E57C53"/>
    <w:rsid w:val="00E57F2F"/>
    <w:rsid w:val="00E6083E"/>
    <w:rsid w:val="00E60A17"/>
    <w:rsid w:val="00E6120A"/>
    <w:rsid w:val="00E6152B"/>
    <w:rsid w:val="00E61745"/>
    <w:rsid w:val="00E61BC3"/>
    <w:rsid w:val="00E620DA"/>
    <w:rsid w:val="00E6346A"/>
    <w:rsid w:val="00E636B6"/>
    <w:rsid w:val="00E63E4A"/>
    <w:rsid w:val="00E641D8"/>
    <w:rsid w:val="00E64B5F"/>
    <w:rsid w:val="00E64B91"/>
    <w:rsid w:val="00E65117"/>
    <w:rsid w:val="00E654E8"/>
    <w:rsid w:val="00E6563D"/>
    <w:rsid w:val="00E65FC4"/>
    <w:rsid w:val="00E660B7"/>
    <w:rsid w:val="00E6703B"/>
    <w:rsid w:val="00E6737A"/>
    <w:rsid w:val="00E70072"/>
    <w:rsid w:val="00E70FEE"/>
    <w:rsid w:val="00E71199"/>
    <w:rsid w:val="00E71415"/>
    <w:rsid w:val="00E721B6"/>
    <w:rsid w:val="00E72D0D"/>
    <w:rsid w:val="00E74BF7"/>
    <w:rsid w:val="00E75177"/>
    <w:rsid w:val="00E7574F"/>
    <w:rsid w:val="00E75861"/>
    <w:rsid w:val="00E75ABC"/>
    <w:rsid w:val="00E76086"/>
    <w:rsid w:val="00E768F8"/>
    <w:rsid w:val="00E76BAD"/>
    <w:rsid w:val="00E80825"/>
    <w:rsid w:val="00E8156D"/>
    <w:rsid w:val="00E82874"/>
    <w:rsid w:val="00E82A17"/>
    <w:rsid w:val="00E82FC6"/>
    <w:rsid w:val="00E83771"/>
    <w:rsid w:val="00E83E83"/>
    <w:rsid w:val="00E83EDB"/>
    <w:rsid w:val="00E84873"/>
    <w:rsid w:val="00E859DC"/>
    <w:rsid w:val="00E8601B"/>
    <w:rsid w:val="00E86087"/>
    <w:rsid w:val="00E866D7"/>
    <w:rsid w:val="00E868D4"/>
    <w:rsid w:val="00E86D2B"/>
    <w:rsid w:val="00E8746E"/>
    <w:rsid w:val="00E901F9"/>
    <w:rsid w:val="00E90E62"/>
    <w:rsid w:val="00E91D38"/>
    <w:rsid w:val="00E928E7"/>
    <w:rsid w:val="00E92E49"/>
    <w:rsid w:val="00E93DA3"/>
    <w:rsid w:val="00E940EC"/>
    <w:rsid w:val="00E942FF"/>
    <w:rsid w:val="00E94550"/>
    <w:rsid w:val="00E94B9F"/>
    <w:rsid w:val="00E9530B"/>
    <w:rsid w:val="00E95738"/>
    <w:rsid w:val="00E965AD"/>
    <w:rsid w:val="00E975F2"/>
    <w:rsid w:val="00EA01F8"/>
    <w:rsid w:val="00EA03BB"/>
    <w:rsid w:val="00EA07B0"/>
    <w:rsid w:val="00EA0EA7"/>
    <w:rsid w:val="00EA1AAB"/>
    <w:rsid w:val="00EA1C80"/>
    <w:rsid w:val="00EA1CB8"/>
    <w:rsid w:val="00EA252E"/>
    <w:rsid w:val="00EA4000"/>
    <w:rsid w:val="00EA483F"/>
    <w:rsid w:val="00EA65B9"/>
    <w:rsid w:val="00EA70EB"/>
    <w:rsid w:val="00EA728F"/>
    <w:rsid w:val="00EA7650"/>
    <w:rsid w:val="00EA7660"/>
    <w:rsid w:val="00EB0D92"/>
    <w:rsid w:val="00EB0FDA"/>
    <w:rsid w:val="00EB10F8"/>
    <w:rsid w:val="00EB2CE5"/>
    <w:rsid w:val="00EB3409"/>
    <w:rsid w:val="00EB3937"/>
    <w:rsid w:val="00EB4416"/>
    <w:rsid w:val="00EB441F"/>
    <w:rsid w:val="00EB5682"/>
    <w:rsid w:val="00EB5D31"/>
    <w:rsid w:val="00EB5DB1"/>
    <w:rsid w:val="00EB62EF"/>
    <w:rsid w:val="00EB7B6E"/>
    <w:rsid w:val="00EC0632"/>
    <w:rsid w:val="00EC0E84"/>
    <w:rsid w:val="00EC1D44"/>
    <w:rsid w:val="00EC3D9B"/>
    <w:rsid w:val="00EC49FB"/>
    <w:rsid w:val="00EC4B30"/>
    <w:rsid w:val="00EC4B38"/>
    <w:rsid w:val="00EC63E5"/>
    <w:rsid w:val="00EC782A"/>
    <w:rsid w:val="00ED053B"/>
    <w:rsid w:val="00ED0AE5"/>
    <w:rsid w:val="00ED0B2B"/>
    <w:rsid w:val="00ED136D"/>
    <w:rsid w:val="00ED14D2"/>
    <w:rsid w:val="00ED17BA"/>
    <w:rsid w:val="00ED1E68"/>
    <w:rsid w:val="00ED3138"/>
    <w:rsid w:val="00ED345C"/>
    <w:rsid w:val="00ED406A"/>
    <w:rsid w:val="00ED4A8D"/>
    <w:rsid w:val="00ED50CC"/>
    <w:rsid w:val="00ED7562"/>
    <w:rsid w:val="00ED78F5"/>
    <w:rsid w:val="00EE051E"/>
    <w:rsid w:val="00EE0EB2"/>
    <w:rsid w:val="00EE1A72"/>
    <w:rsid w:val="00EE3607"/>
    <w:rsid w:val="00EE4398"/>
    <w:rsid w:val="00EE43BC"/>
    <w:rsid w:val="00EE463C"/>
    <w:rsid w:val="00EE5369"/>
    <w:rsid w:val="00EE7260"/>
    <w:rsid w:val="00EE747A"/>
    <w:rsid w:val="00EE7D84"/>
    <w:rsid w:val="00EF013C"/>
    <w:rsid w:val="00EF0589"/>
    <w:rsid w:val="00EF128B"/>
    <w:rsid w:val="00EF20D9"/>
    <w:rsid w:val="00EF4A90"/>
    <w:rsid w:val="00EF569E"/>
    <w:rsid w:val="00EF6211"/>
    <w:rsid w:val="00EF6DCB"/>
    <w:rsid w:val="00F000A3"/>
    <w:rsid w:val="00F008B5"/>
    <w:rsid w:val="00F017CD"/>
    <w:rsid w:val="00F03407"/>
    <w:rsid w:val="00F0365A"/>
    <w:rsid w:val="00F05165"/>
    <w:rsid w:val="00F051AB"/>
    <w:rsid w:val="00F06EB8"/>
    <w:rsid w:val="00F103E3"/>
    <w:rsid w:val="00F11011"/>
    <w:rsid w:val="00F12139"/>
    <w:rsid w:val="00F122EB"/>
    <w:rsid w:val="00F12544"/>
    <w:rsid w:val="00F12A31"/>
    <w:rsid w:val="00F12E6D"/>
    <w:rsid w:val="00F12FCE"/>
    <w:rsid w:val="00F13817"/>
    <w:rsid w:val="00F138E7"/>
    <w:rsid w:val="00F1393F"/>
    <w:rsid w:val="00F13BEA"/>
    <w:rsid w:val="00F13E8B"/>
    <w:rsid w:val="00F152F4"/>
    <w:rsid w:val="00F15861"/>
    <w:rsid w:val="00F160DA"/>
    <w:rsid w:val="00F16683"/>
    <w:rsid w:val="00F171E9"/>
    <w:rsid w:val="00F17591"/>
    <w:rsid w:val="00F205CD"/>
    <w:rsid w:val="00F20609"/>
    <w:rsid w:val="00F2152F"/>
    <w:rsid w:val="00F2248C"/>
    <w:rsid w:val="00F22F00"/>
    <w:rsid w:val="00F23201"/>
    <w:rsid w:val="00F23260"/>
    <w:rsid w:val="00F2327E"/>
    <w:rsid w:val="00F2413C"/>
    <w:rsid w:val="00F243B8"/>
    <w:rsid w:val="00F25745"/>
    <w:rsid w:val="00F25919"/>
    <w:rsid w:val="00F2594E"/>
    <w:rsid w:val="00F25967"/>
    <w:rsid w:val="00F25E32"/>
    <w:rsid w:val="00F262DF"/>
    <w:rsid w:val="00F2671D"/>
    <w:rsid w:val="00F26857"/>
    <w:rsid w:val="00F26C8C"/>
    <w:rsid w:val="00F271C5"/>
    <w:rsid w:val="00F275D8"/>
    <w:rsid w:val="00F3048A"/>
    <w:rsid w:val="00F30641"/>
    <w:rsid w:val="00F30E5C"/>
    <w:rsid w:val="00F31779"/>
    <w:rsid w:val="00F317FF"/>
    <w:rsid w:val="00F325DA"/>
    <w:rsid w:val="00F326D8"/>
    <w:rsid w:val="00F32D1E"/>
    <w:rsid w:val="00F3354E"/>
    <w:rsid w:val="00F33C11"/>
    <w:rsid w:val="00F345B9"/>
    <w:rsid w:val="00F34FC7"/>
    <w:rsid w:val="00F356F3"/>
    <w:rsid w:val="00F36FAC"/>
    <w:rsid w:val="00F370F6"/>
    <w:rsid w:val="00F37904"/>
    <w:rsid w:val="00F379AC"/>
    <w:rsid w:val="00F40C82"/>
    <w:rsid w:val="00F415EE"/>
    <w:rsid w:val="00F41E4C"/>
    <w:rsid w:val="00F42019"/>
    <w:rsid w:val="00F4296D"/>
    <w:rsid w:val="00F42CEF"/>
    <w:rsid w:val="00F436B2"/>
    <w:rsid w:val="00F43A85"/>
    <w:rsid w:val="00F43D9B"/>
    <w:rsid w:val="00F44ABA"/>
    <w:rsid w:val="00F45077"/>
    <w:rsid w:val="00F46439"/>
    <w:rsid w:val="00F468EE"/>
    <w:rsid w:val="00F46C63"/>
    <w:rsid w:val="00F470D8"/>
    <w:rsid w:val="00F475AE"/>
    <w:rsid w:val="00F477CF"/>
    <w:rsid w:val="00F5077A"/>
    <w:rsid w:val="00F50D8D"/>
    <w:rsid w:val="00F50FAF"/>
    <w:rsid w:val="00F52DE3"/>
    <w:rsid w:val="00F531AA"/>
    <w:rsid w:val="00F5407C"/>
    <w:rsid w:val="00F54249"/>
    <w:rsid w:val="00F54D86"/>
    <w:rsid w:val="00F55A4C"/>
    <w:rsid w:val="00F55C32"/>
    <w:rsid w:val="00F55F46"/>
    <w:rsid w:val="00F56032"/>
    <w:rsid w:val="00F56DBC"/>
    <w:rsid w:val="00F571B1"/>
    <w:rsid w:val="00F571D3"/>
    <w:rsid w:val="00F577B6"/>
    <w:rsid w:val="00F5783C"/>
    <w:rsid w:val="00F6026A"/>
    <w:rsid w:val="00F6033C"/>
    <w:rsid w:val="00F60FDC"/>
    <w:rsid w:val="00F6102B"/>
    <w:rsid w:val="00F611FC"/>
    <w:rsid w:val="00F61DE5"/>
    <w:rsid w:val="00F652F5"/>
    <w:rsid w:val="00F65656"/>
    <w:rsid w:val="00F66971"/>
    <w:rsid w:val="00F6734E"/>
    <w:rsid w:val="00F6792D"/>
    <w:rsid w:val="00F70295"/>
    <w:rsid w:val="00F70519"/>
    <w:rsid w:val="00F70DAC"/>
    <w:rsid w:val="00F7125A"/>
    <w:rsid w:val="00F7128E"/>
    <w:rsid w:val="00F715EA"/>
    <w:rsid w:val="00F71ED7"/>
    <w:rsid w:val="00F72376"/>
    <w:rsid w:val="00F73158"/>
    <w:rsid w:val="00F73231"/>
    <w:rsid w:val="00F74187"/>
    <w:rsid w:val="00F756FA"/>
    <w:rsid w:val="00F7588F"/>
    <w:rsid w:val="00F758C4"/>
    <w:rsid w:val="00F75AB9"/>
    <w:rsid w:val="00F77689"/>
    <w:rsid w:val="00F77F12"/>
    <w:rsid w:val="00F813E2"/>
    <w:rsid w:val="00F827CA"/>
    <w:rsid w:val="00F82C41"/>
    <w:rsid w:val="00F82EF3"/>
    <w:rsid w:val="00F839BC"/>
    <w:rsid w:val="00F84B6C"/>
    <w:rsid w:val="00F860ED"/>
    <w:rsid w:val="00F866C9"/>
    <w:rsid w:val="00F871D8"/>
    <w:rsid w:val="00F87B2A"/>
    <w:rsid w:val="00F87C29"/>
    <w:rsid w:val="00F90C4A"/>
    <w:rsid w:val="00F91378"/>
    <w:rsid w:val="00F91ABA"/>
    <w:rsid w:val="00F92B6A"/>
    <w:rsid w:val="00F92C11"/>
    <w:rsid w:val="00F92DB9"/>
    <w:rsid w:val="00F93511"/>
    <w:rsid w:val="00F93616"/>
    <w:rsid w:val="00F94248"/>
    <w:rsid w:val="00F9508D"/>
    <w:rsid w:val="00F95D02"/>
    <w:rsid w:val="00F969E9"/>
    <w:rsid w:val="00F96D5D"/>
    <w:rsid w:val="00F97C98"/>
    <w:rsid w:val="00FA0DB2"/>
    <w:rsid w:val="00FA11CB"/>
    <w:rsid w:val="00FA2167"/>
    <w:rsid w:val="00FA2C14"/>
    <w:rsid w:val="00FA2E2F"/>
    <w:rsid w:val="00FA341F"/>
    <w:rsid w:val="00FA35A3"/>
    <w:rsid w:val="00FA376E"/>
    <w:rsid w:val="00FA38FB"/>
    <w:rsid w:val="00FA3BE1"/>
    <w:rsid w:val="00FA43C3"/>
    <w:rsid w:val="00FA53A2"/>
    <w:rsid w:val="00FA576C"/>
    <w:rsid w:val="00FA5B1A"/>
    <w:rsid w:val="00FA6CF0"/>
    <w:rsid w:val="00FA6ED7"/>
    <w:rsid w:val="00FA6F6B"/>
    <w:rsid w:val="00FA701A"/>
    <w:rsid w:val="00FA71D8"/>
    <w:rsid w:val="00FA71FA"/>
    <w:rsid w:val="00FA7464"/>
    <w:rsid w:val="00FA7466"/>
    <w:rsid w:val="00FA7ED2"/>
    <w:rsid w:val="00FB0537"/>
    <w:rsid w:val="00FB06D0"/>
    <w:rsid w:val="00FB06F8"/>
    <w:rsid w:val="00FB0C9F"/>
    <w:rsid w:val="00FB1369"/>
    <w:rsid w:val="00FB1A06"/>
    <w:rsid w:val="00FB1EBB"/>
    <w:rsid w:val="00FB1F66"/>
    <w:rsid w:val="00FB2842"/>
    <w:rsid w:val="00FB3ACC"/>
    <w:rsid w:val="00FB3D17"/>
    <w:rsid w:val="00FB3E7E"/>
    <w:rsid w:val="00FB3FB7"/>
    <w:rsid w:val="00FB4036"/>
    <w:rsid w:val="00FB4154"/>
    <w:rsid w:val="00FB4219"/>
    <w:rsid w:val="00FB6218"/>
    <w:rsid w:val="00FB674D"/>
    <w:rsid w:val="00FB679B"/>
    <w:rsid w:val="00FB67FB"/>
    <w:rsid w:val="00FB6AF1"/>
    <w:rsid w:val="00FB6BC0"/>
    <w:rsid w:val="00FB77B1"/>
    <w:rsid w:val="00FC0600"/>
    <w:rsid w:val="00FC06B9"/>
    <w:rsid w:val="00FC1C36"/>
    <w:rsid w:val="00FC4860"/>
    <w:rsid w:val="00FC589E"/>
    <w:rsid w:val="00FC68E9"/>
    <w:rsid w:val="00FC7AAC"/>
    <w:rsid w:val="00FD0079"/>
    <w:rsid w:val="00FD064E"/>
    <w:rsid w:val="00FD0BC9"/>
    <w:rsid w:val="00FD0C2B"/>
    <w:rsid w:val="00FD144F"/>
    <w:rsid w:val="00FD2A6C"/>
    <w:rsid w:val="00FD2BB5"/>
    <w:rsid w:val="00FD2DB9"/>
    <w:rsid w:val="00FD3DAA"/>
    <w:rsid w:val="00FD4059"/>
    <w:rsid w:val="00FD4B04"/>
    <w:rsid w:val="00FD5507"/>
    <w:rsid w:val="00FD5622"/>
    <w:rsid w:val="00FD62AA"/>
    <w:rsid w:val="00FD641A"/>
    <w:rsid w:val="00FD67EA"/>
    <w:rsid w:val="00FD6D10"/>
    <w:rsid w:val="00FD6D86"/>
    <w:rsid w:val="00FD6FC1"/>
    <w:rsid w:val="00FD7F3F"/>
    <w:rsid w:val="00FD7F44"/>
    <w:rsid w:val="00FE08C7"/>
    <w:rsid w:val="00FE0D64"/>
    <w:rsid w:val="00FE10C4"/>
    <w:rsid w:val="00FE2D63"/>
    <w:rsid w:val="00FE4310"/>
    <w:rsid w:val="00FE4826"/>
    <w:rsid w:val="00FE49F9"/>
    <w:rsid w:val="00FE4B6C"/>
    <w:rsid w:val="00FE4D79"/>
    <w:rsid w:val="00FE5ECB"/>
    <w:rsid w:val="00FE63BB"/>
    <w:rsid w:val="00FE7C80"/>
    <w:rsid w:val="00FF0812"/>
    <w:rsid w:val="00FF0F7A"/>
    <w:rsid w:val="00FF13E4"/>
    <w:rsid w:val="00FF2790"/>
    <w:rsid w:val="00FF27E2"/>
    <w:rsid w:val="00FF27F0"/>
    <w:rsid w:val="00FF28B3"/>
    <w:rsid w:val="00FF2C43"/>
    <w:rsid w:val="00FF2C9E"/>
    <w:rsid w:val="00FF30AC"/>
    <w:rsid w:val="00FF4336"/>
    <w:rsid w:val="00FF441A"/>
    <w:rsid w:val="00FF4B1D"/>
    <w:rsid w:val="00FF4E30"/>
    <w:rsid w:val="00FF4EB0"/>
    <w:rsid w:val="00FF5F21"/>
    <w:rsid w:val="00FF6A75"/>
    <w:rsid w:val="00FF7049"/>
    <w:rsid w:val="00FF71D3"/>
    <w:rsid w:val="00FF7E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Futura Bk BT" w:eastAsiaTheme="minorEastAsia" w:hAnsi="Futura Bk BT" w:cstheme="minorBidi"/>
        <w:sz w:val="24"/>
        <w:szCs w:val="22"/>
        <w:lang w:val="en-US" w:eastAsia="en-US" w:bidi="en-US"/>
      </w:rPr>
    </w:rPrDefault>
    <w:pPrDefault>
      <w:pPr>
        <w:spacing w:before="40" w:after="40" w:line="276" w:lineRule="auto"/>
        <w:ind w:firstLine="357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List" w:qFormat="1"/>
    <w:lsdException w:name="List 2" w:qFormat="1"/>
    <w:lsdException w:name="List 3" w:qFormat="1"/>
    <w:lsdException w:name="Title" w:semiHidden="0" w:uiPriority="10" w:unhideWhenUsed="0" w:qFormat="1"/>
    <w:lsdException w:name="Default Paragraph Font" w:uiPriority="1"/>
    <w:lsdException w:name="Body Text Indent" w:uiPriority="49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76DC"/>
    <w:pPr>
      <w:spacing w:before="0" w:after="200"/>
      <w:ind w:firstLine="0"/>
    </w:pPr>
    <w:rPr>
      <w:rFonts w:asciiTheme="minorHAnsi" w:eastAsiaTheme="minorHAnsi" w:hAnsiTheme="minorHAnsi"/>
      <w:sz w:val="22"/>
      <w:lang w:val="en-IN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51E6"/>
    <w:pPr>
      <w:numPr>
        <w:numId w:val="25"/>
      </w:numPr>
      <w:spacing w:before="120" w:after="120"/>
      <w:jc w:val="center"/>
      <w:outlineLvl w:val="0"/>
    </w:pPr>
    <w:rPr>
      <w:rFonts w:eastAsiaTheme="majorEastAsia" w:cs="Arial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7E1D"/>
    <w:pPr>
      <w:numPr>
        <w:ilvl w:val="1"/>
        <w:numId w:val="25"/>
      </w:numPr>
      <w:tabs>
        <w:tab w:val="left" w:pos="567"/>
        <w:tab w:val="left" w:pos="851"/>
      </w:tabs>
      <w:spacing w:before="120" w:after="120"/>
      <w:outlineLvl w:val="1"/>
    </w:pPr>
    <w:rPr>
      <w:rFonts w:cs="Arial"/>
      <w:b/>
      <w:bCs/>
      <w:iCs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7E1D"/>
    <w:pPr>
      <w:numPr>
        <w:ilvl w:val="2"/>
        <w:numId w:val="25"/>
      </w:numPr>
      <w:spacing w:before="120"/>
      <w:outlineLvl w:val="2"/>
    </w:pPr>
    <w:rPr>
      <w:rFonts w:eastAsiaTheme="majorEastAsia"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903C2"/>
    <w:pPr>
      <w:numPr>
        <w:ilvl w:val="3"/>
        <w:numId w:val="25"/>
      </w:numPr>
      <w:spacing w:before="120"/>
      <w:outlineLvl w:val="3"/>
    </w:pPr>
    <w:rPr>
      <w:rFonts w:eastAsiaTheme="majorEastAsia" w:cstheme="majorBidi"/>
      <w:b/>
      <w:bCs/>
      <w:iCs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903C2"/>
    <w:pPr>
      <w:spacing w:before="120"/>
      <w:ind w:left="1077"/>
      <w:outlineLvl w:val="4"/>
    </w:pPr>
    <w:rPr>
      <w:rFonts w:eastAsiaTheme="majorEastAsia" w:cstheme="majorBidi"/>
      <w:b/>
      <w:bCs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49AD"/>
    <w:pPr>
      <w:spacing w:before="280" w:after="8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49AD"/>
    <w:pPr>
      <w:spacing w:before="280" w:after="0"/>
      <w:outlineLvl w:val="6"/>
    </w:pPr>
    <w:rPr>
      <w:rFonts w:asciiTheme="majorHAnsi" w:eastAsiaTheme="majorEastAsia" w:hAnsiTheme="majorHAnsi" w:cstheme="majorBidi"/>
      <w:b/>
      <w:bCs/>
      <w:i/>
      <w:iCs/>
      <w:sz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49AD"/>
    <w:pPr>
      <w:spacing w:before="280" w:after="0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49AD"/>
    <w:pPr>
      <w:spacing w:before="280" w:after="0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  <w:rsid w:val="005776D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776DC"/>
  </w:style>
  <w:style w:type="character" w:customStyle="1" w:styleId="Heading1Char">
    <w:name w:val="Heading 1 Char"/>
    <w:basedOn w:val="DefaultParagraphFont"/>
    <w:link w:val="Heading1"/>
    <w:uiPriority w:val="9"/>
    <w:rsid w:val="00DA51E6"/>
    <w:rPr>
      <w:rFonts w:asciiTheme="minorHAnsi" w:eastAsiaTheme="majorEastAsia" w:hAnsiTheme="minorHAnsi" w:cs="Arial"/>
      <w:b/>
      <w:bCs/>
      <w:sz w:val="32"/>
      <w:szCs w:val="32"/>
      <w:lang w:val="en-IN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197E1D"/>
    <w:rPr>
      <w:rFonts w:asciiTheme="minorHAnsi" w:eastAsiaTheme="minorHAnsi" w:hAnsiTheme="minorHAnsi" w:cs="Arial"/>
      <w:b/>
      <w:bCs/>
      <w:iCs/>
      <w:sz w:val="28"/>
      <w:szCs w:val="24"/>
      <w:lang w:val="en-IN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197E1D"/>
    <w:rPr>
      <w:rFonts w:asciiTheme="minorHAnsi" w:eastAsiaTheme="majorEastAsia" w:hAnsiTheme="minorHAnsi" w:cs="Arial"/>
      <w:b/>
      <w:bCs/>
      <w:sz w:val="22"/>
      <w:szCs w:val="26"/>
      <w:lang w:val="en-IN"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6903C2"/>
    <w:rPr>
      <w:rFonts w:asciiTheme="minorHAnsi" w:eastAsiaTheme="majorEastAsia" w:hAnsiTheme="minorHAnsi" w:cstheme="majorBidi"/>
      <w:b/>
      <w:bCs/>
      <w:iCs/>
      <w:sz w:val="22"/>
      <w:szCs w:val="24"/>
      <w:lang w:val="en-IN" w:bidi="ar-SA"/>
    </w:rPr>
  </w:style>
  <w:style w:type="character" w:customStyle="1" w:styleId="Heading5Char">
    <w:name w:val="Heading 5 Char"/>
    <w:basedOn w:val="DefaultParagraphFont"/>
    <w:link w:val="Heading5"/>
    <w:uiPriority w:val="9"/>
    <w:rsid w:val="006903C2"/>
    <w:rPr>
      <w:rFonts w:eastAsiaTheme="majorEastAsia" w:cstheme="majorBidi"/>
      <w:b/>
      <w:bCs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49A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49AD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49AD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49AD"/>
    <w:rPr>
      <w:rFonts w:asciiTheme="majorHAnsi" w:eastAsiaTheme="majorEastAsia" w:hAnsiTheme="majorHAnsi" w:cstheme="majorBidi"/>
      <w:i/>
      <w:i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07B0"/>
    <w:pPr>
      <w:framePr w:hSpace="180" w:wrap="around" w:vAnchor="text" w:hAnchor="margin" w:y="106"/>
      <w:spacing w:after="0" w:line="240" w:lineRule="auto"/>
      <w:jc w:val="right"/>
    </w:pPr>
    <w:rPr>
      <w:rFonts w:ascii="Arial Unicode MS" w:eastAsiaTheme="majorEastAsia" w:hAnsi="Arial Unicode MS" w:cs="Arial"/>
      <w:b/>
      <w:bCs/>
      <w:noProof/>
      <w:color w:val="1F497D" w:themeColor="text2"/>
      <w:sz w:val="36"/>
      <w:szCs w:val="24"/>
      <w:lang w:eastAsia="en-IN"/>
    </w:rPr>
  </w:style>
  <w:style w:type="character" w:customStyle="1" w:styleId="SubtitleChar">
    <w:name w:val="Subtitle Char"/>
    <w:basedOn w:val="DefaultParagraphFont"/>
    <w:link w:val="Subtitle"/>
    <w:uiPriority w:val="11"/>
    <w:rsid w:val="00EA07B0"/>
    <w:rPr>
      <w:rFonts w:ascii="Arial Unicode MS" w:eastAsiaTheme="majorEastAsia" w:hAnsi="Arial Unicode MS" w:cs="Arial"/>
      <w:b/>
      <w:bCs/>
      <w:noProof/>
      <w:color w:val="1F497D" w:themeColor="text2"/>
      <w:sz w:val="36"/>
      <w:szCs w:val="24"/>
      <w:lang w:val="en-IN" w:eastAsia="en-IN" w:bidi="hi-IN"/>
    </w:rPr>
  </w:style>
  <w:style w:type="paragraph" w:styleId="ListParagraph">
    <w:name w:val="List Paragraph"/>
    <w:aliases w:val="SubNumber Paragraph"/>
    <w:basedOn w:val="Normal"/>
    <w:qFormat/>
    <w:rsid w:val="006649AD"/>
    <w:pPr>
      <w:numPr>
        <w:numId w:val="6"/>
      </w:numPr>
      <w:contextualSpacing/>
    </w:pPr>
    <w:rPr>
      <w:bCs/>
    </w:rPr>
  </w:style>
  <w:style w:type="paragraph" w:customStyle="1" w:styleId="01-Spec">
    <w:name w:val="01- Spec"/>
    <w:rsid w:val="00AA033B"/>
    <w:pPr>
      <w:widowControl w:val="0"/>
      <w:numPr>
        <w:numId w:val="1"/>
      </w:numPr>
      <w:tabs>
        <w:tab w:val="left" w:pos="90"/>
      </w:tabs>
      <w:autoSpaceDE w:val="0"/>
      <w:autoSpaceDN w:val="0"/>
      <w:adjustRightInd w:val="0"/>
    </w:pPr>
    <w:rPr>
      <w:rFonts w:eastAsia="Times New Roman" w:cs="Arial"/>
      <w:lang w:bidi="ar-SA"/>
    </w:rPr>
  </w:style>
  <w:style w:type="paragraph" w:customStyle="1" w:styleId="01Spec">
    <w:name w:val="01 Spec"/>
    <w:rsid w:val="00AA033B"/>
    <w:pPr>
      <w:numPr>
        <w:numId w:val="2"/>
      </w:numPr>
    </w:pPr>
    <w:rPr>
      <w:rFonts w:ascii="Times New Roman" w:eastAsia="Times New Roman" w:hAnsi="Times New Roman" w:cs="Times New Roman"/>
      <w:lang w:bidi="ar-SA"/>
    </w:rPr>
  </w:style>
  <w:style w:type="paragraph" w:customStyle="1" w:styleId="02SubHeaderofITB-TOC3">
    <w:name w:val="02 Sub Header of ITB- TOC3"/>
    <w:rsid w:val="00AA033B"/>
    <w:pPr>
      <w:numPr>
        <w:numId w:val="3"/>
      </w:numPr>
      <w:tabs>
        <w:tab w:val="left" w:pos="851"/>
      </w:tabs>
      <w:spacing w:before="240"/>
    </w:pPr>
    <w:rPr>
      <w:rFonts w:eastAsia="Times New Roman" w:cs="Times New Roman"/>
      <w:b/>
      <w:lang w:val="en-GB" w:bidi="ar-SA"/>
    </w:rPr>
  </w:style>
  <w:style w:type="paragraph" w:customStyle="1" w:styleId="03ParaofITB">
    <w:name w:val="03 Para of ITB"/>
    <w:rsid w:val="00AA033B"/>
    <w:pPr>
      <w:numPr>
        <w:ilvl w:val="1"/>
        <w:numId w:val="3"/>
      </w:numPr>
      <w:tabs>
        <w:tab w:val="left" w:pos="851"/>
      </w:tabs>
      <w:spacing w:before="120" w:after="120"/>
      <w:jc w:val="both"/>
    </w:pPr>
    <w:rPr>
      <w:rFonts w:eastAsia="Times New Roman" w:cs="Times New Roman"/>
      <w:szCs w:val="24"/>
      <w:lang w:bidi="ar-SA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649AD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A07B0"/>
    <w:pPr>
      <w:framePr w:hSpace="180" w:wrap="around" w:vAnchor="text" w:hAnchor="margin" w:y="106"/>
      <w:spacing w:after="0" w:line="240" w:lineRule="auto"/>
      <w:jc w:val="right"/>
    </w:pPr>
    <w:rPr>
      <w:rFonts w:ascii="Arial Unicode MS" w:eastAsia="Arial Unicode MS" w:hAnsi="Arial Unicode MS" w:cs="Arial Unicode MS"/>
      <w:color w:val="1F497D" w:themeColor="text2"/>
      <w:sz w:val="36"/>
      <w:szCs w:val="36"/>
      <w:lang w:eastAsia="en-IN"/>
    </w:rPr>
  </w:style>
  <w:style w:type="character" w:customStyle="1" w:styleId="TitleChar">
    <w:name w:val="Title Char"/>
    <w:basedOn w:val="DefaultParagraphFont"/>
    <w:link w:val="Title"/>
    <w:uiPriority w:val="10"/>
    <w:rsid w:val="00EA07B0"/>
    <w:rPr>
      <w:rFonts w:ascii="Arial Unicode MS" w:eastAsia="Arial Unicode MS" w:hAnsi="Arial Unicode MS" w:cs="Arial Unicode MS"/>
      <w:color w:val="1F497D" w:themeColor="text2"/>
      <w:sz w:val="36"/>
      <w:szCs w:val="36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6649AD"/>
    <w:rPr>
      <w:b/>
      <w:bCs/>
      <w:spacing w:val="0"/>
    </w:rPr>
  </w:style>
  <w:style w:type="character" w:styleId="Emphasis">
    <w:name w:val="Emphasis"/>
    <w:uiPriority w:val="20"/>
    <w:rsid w:val="006649AD"/>
    <w:rPr>
      <w:b/>
      <w:bCs/>
      <w:i/>
      <w:iCs/>
      <w:color w:val="auto"/>
    </w:rPr>
  </w:style>
  <w:style w:type="paragraph" w:styleId="NoSpacing">
    <w:name w:val="No Spacing"/>
    <w:basedOn w:val="Normal"/>
    <w:link w:val="NoSpacingChar"/>
    <w:uiPriority w:val="1"/>
    <w:qFormat/>
    <w:rsid w:val="006649A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649AD"/>
  </w:style>
  <w:style w:type="paragraph" w:styleId="Quote">
    <w:name w:val="Quote"/>
    <w:basedOn w:val="Normal"/>
    <w:next w:val="Normal"/>
    <w:link w:val="QuoteChar"/>
    <w:uiPriority w:val="29"/>
    <w:qFormat/>
    <w:rsid w:val="00EA07B0"/>
    <w:pPr>
      <w:ind w:left="1440"/>
    </w:pPr>
  </w:style>
  <w:style w:type="character" w:customStyle="1" w:styleId="QuoteChar">
    <w:name w:val="Quote Char"/>
    <w:basedOn w:val="DefaultParagraphFont"/>
    <w:link w:val="Quote"/>
    <w:uiPriority w:val="29"/>
    <w:rsid w:val="00EA07B0"/>
  </w:style>
  <w:style w:type="paragraph" w:styleId="IntenseQuote">
    <w:name w:val="Intense Quote"/>
    <w:basedOn w:val="Normal"/>
    <w:next w:val="Normal"/>
    <w:link w:val="IntenseQuoteChar"/>
    <w:uiPriority w:val="30"/>
    <w:qFormat/>
    <w:rsid w:val="00B61CAA"/>
    <w:pPr>
      <w:ind w:left="1440"/>
    </w:pPr>
    <w:rPr>
      <w:rFonts w:eastAsiaTheme="majorEastAsia" w:cstheme="majorBidi"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1CAA"/>
    <w:rPr>
      <w:rFonts w:eastAsiaTheme="majorEastAsia" w:cstheme="majorBidi"/>
      <w:i/>
      <w:iCs/>
      <w:szCs w:val="20"/>
      <w:lang w:val="en-IN"/>
    </w:rPr>
  </w:style>
  <w:style w:type="character" w:styleId="SubtleEmphasis">
    <w:name w:val="Subtle Emphasis"/>
    <w:uiPriority w:val="19"/>
    <w:qFormat/>
    <w:rsid w:val="006649AD"/>
    <w:rPr>
      <w:i/>
      <w:iCs/>
      <w:color w:val="5A5A5A" w:themeColor="text1" w:themeTint="A5"/>
    </w:rPr>
  </w:style>
  <w:style w:type="character" w:styleId="IntenseEmphasis">
    <w:name w:val="Intense Emphasis"/>
    <w:uiPriority w:val="21"/>
    <w:rsid w:val="006649AD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rsid w:val="006649AD"/>
    <w:rPr>
      <w:smallCaps/>
    </w:rPr>
  </w:style>
  <w:style w:type="character" w:styleId="IntenseReference">
    <w:name w:val="Intense Reference"/>
    <w:uiPriority w:val="32"/>
    <w:rsid w:val="006649AD"/>
    <w:rPr>
      <w:b/>
      <w:bCs/>
      <w:smallCaps/>
      <w:color w:val="auto"/>
    </w:rPr>
  </w:style>
  <w:style w:type="character" w:styleId="BookTitle">
    <w:name w:val="Book Title"/>
    <w:uiPriority w:val="33"/>
    <w:qFormat/>
    <w:rsid w:val="00EA07B0"/>
    <w:rPr>
      <w:rFonts w:ascii="Arial Unicode MS" w:eastAsia="Arial Unicode MS" w:hAnsi="Arial Unicode MS" w:cs="Arial Unicode MS"/>
      <w:b/>
      <w:bCs/>
      <w:color w:val="1F497D" w:themeColor="text2"/>
      <w:sz w:val="48"/>
      <w:szCs w:val="36"/>
      <w:lang w:val="en-IN" w:eastAsia="en-IN" w:bidi="hi-IN"/>
    </w:rPr>
  </w:style>
  <w:style w:type="paragraph" w:styleId="TOCHeading">
    <w:name w:val="TOC Heading"/>
    <w:basedOn w:val="Heading1"/>
    <w:next w:val="Normal"/>
    <w:uiPriority w:val="39"/>
    <w:unhideWhenUsed/>
    <w:qFormat/>
    <w:rsid w:val="006649AD"/>
    <w:pPr>
      <w:outlineLvl w:val="9"/>
    </w:pPr>
  </w:style>
  <w:style w:type="character" w:customStyle="1" w:styleId="Heading30">
    <w:name w:val="Heading #3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32"/>
      <w:szCs w:val="32"/>
    </w:rPr>
  </w:style>
  <w:style w:type="character" w:customStyle="1" w:styleId="Heading10">
    <w:name w:val="Heading #1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36"/>
      <w:szCs w:val="36"/>
    </w:rPr>
  </w:style>
  <w:style w:type="character" w:customStyle="1" w:styleId="Bodytext2">
    <w:name w:val="Body text (2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6"/>
      <w:szCs w:val="26"/>
    </w:rPr>
  </w:style>
  <w:style w:type="character" w:customStyle="1" w:styleId="Bodytext3">
    <w:name w:val="Body text (3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6"/>
      <w:szCs w:val="26"/>
    </w:rPr>
  </w:style>
  <w:style w:type="character" w:customStyle="1" w:styleId="Bodytext10">
    <w:name w:val="Body text (10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2"/>
      <w:szCs w:val="22"/>
    </w:rPr>
  </w:style>
  <w:style w:type="character" w:customStyle="1" w:styleId="Bodytext11">
    <w:name w:val="Body text (11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2"/>
      <w:szCs w:val="22"/>
    </w:rPr>
  </w:style>
  <w:style w:type="character" w:customStyle="1" w:styleId="Bodytext6">
    <w:name w:val="Body text (6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0"/>
      <w:szCs w:val="20"/>
    </w:rPr>
  </w:style>
  <w:style w:type="character" w:customStyle="1" w:styleId="Bodytext8">
    <w:name w:val="Body text (8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0"/>
      <w:szCs w:val="20"/>
    </w:rPr>
  </w:style>
  <w:style w:type="character" w:customStyle="1" w:styleId="Bodytext5">
    <w:name w:val="Body text (5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0"/>
      <w:szCs w:val="20"/>
    </w:rPr>
  </w:style>
  <w:style w:type="character" w:customStyle="1" w:styleId="Bodytext7">
    <w:name w:val="Body text (7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0"/>
      <w:szCs w:val="20"/>
    </w:rPr>
  </w:style>
  <w:style w:type="character" w:customStyle="1" w:styleId="Heading20">
    <w:name w:val="Heading #2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34"/>
      <w:szCs w:val="34"/>
    </w:rPr>
  </w:style>
  <w:style w:type="character" w:customStyle="1" w:styleId="Bodytext20">
    <w:name w:val="Body text (20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2"/>
      <w:szCs w:val="22"/>
    </w:rPr>
  </w:style>
  <w:style w:type="character" w:customStyle="1" w:styleId="Bodytext21">
    <w:name w:val="Body text (21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0"/>
      <w:szCs w:val="20"/>
    </w:rPr>
  </w:style>
  <w:style w:type="character" w:customStyle="1" w:styleId="Bodytext18">
    <w:name w:val="Body text (18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18"/>
      <w:szCs w:val="18"/>
    </w:rPr>
  </w:style>
  <w:style w:type="character" w:customStyle="1" w:styleId="Bodytext1810pt">
    <w:name w:val="Body text (18) + 10 pt"/>
    <w:aliases w:val="Not Italic"/>
    <w:rsid w:val="00A75364"/>
    <w:rPr>
      <w:rFonts w:ascii="Calibri" w:eastAsia="Calibri" w:hAnsi="Calibri" w:cs="Calibri"/>
      <w:b w:val="0"/>
      <w:bCs w:val="0"/>
      <w:i/>
      <w:iCs/>
      <w:smallCaps w:val="0"/>
      <w:strike w:val="0"/>
      <w:sz w:val="20"/>
      <w:szCs w:val="20"/>
    </w:rPr>
  </w:style>
  <w:style w:type="character" w:customStyle="1" w:styleId="Bodytext229pt">
    <w:name w:val="Body text (22) + 9 pt"/>
    <w:aliases w:val="Italic,Body text (23) + 9 pt"/>
    <w:rsid w:val="00A75364"/>
    <w:rPr>
      <w:rFonts w:ascii="Calibri" w:eastAsia="Calibri" w:hAnsi="Calibri" w:cs="Calibri"/>
      <w:b w:val="0"/>
      <w:bCs w:val="0"/>
      <w:i/>
      <w:iCs/>
      <w:smallCaps w:val="0"/>
      <w:strike w:val="0"/>
      <w:sz w:val="18"/>
      <w:szCs w:val="18"/>
    </w:rPr>
  </w:style>
  <w:style w:type="character" w:customStyle="1" w:styleId="Bodytext13">
    <w:name w:val="Body text (13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16"/>
      <w:szCs w:val="16"/>
    </w:rPr>
  </w:style>
  <w:style w:type="character" w:customStyle="1" w:styleId="Bodytext14">
    <w:name w:val="Body text (14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16"/>
      <w:szCs w:val="16"/>
    </w:rPr>
  </w:style>
  <w:style w:type="character" w:customStyle="1" w:styleId="Bodytext17">
    <w:name w:val="Body text (17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16"/>
      <w:szCs w:val="16"/>
    </w:rPr>
  </w:style>
  <w:style w:type="character" w:customStyle="1" w:styleId="Bodytext12">
    <w:name w:val="Body text (12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18"/>
      <w:szCs w:val="18"/>
    </w:rPr>
  </w:style>
  <w:style w:type="character" w:customStyle="1" w:styleId="Bodytext16">
    <w:name w:val="Body text (16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18"/>
      <w:szCs w:val="18"/>
    </w:rPr>
  </w:style>
  <w:style w:type="character" w:customStyle="1" w:styleId="Bodytext15">
    <w:name w:val="Body text (15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18"/>
      <w:szCs w:val="18"/>
    </w:rPr>
  </w:style>
  <w:style w:type="character" w:customStyle="1" w:styleId="Bodytext188pt">
    <w:name w:val="Body text (18) + 8 pt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w w:val="100"/>
      <w:sz w:val="16"/>
      <w:szCs w:val="16"/>
    </w:rPr>
  </w:style>
  <w:style w:type="character" w:customStyle="1" w:styleId="Bodytext19">
    <w:name w:val="Body text (19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18"/>
      <w:szCs w:val="18"/>
    </w:rPr>
  </w:style>
  <w:style w:type="character" w:customStyle="1" w:styleId="Bodytext15NotItalic">
    <w:name w:val="Body text (15) + Not Italic"/>
    <w:rsid w:val="00A75364"/>
    <w:rPr>
      <w:rFonts w:ascii="Calibri" w:eastAsia="Calibri" w:hAnsi="Calibri" w:cs="Calibri"/>
      <w:b w:val="0"/>
      <w:bCs w:val="0"/>
      <w:i/>
      <w:iCs/>
      <w:smallCaps w:val="0"/>
      <w:strike w:val="0"/>
      <w:sz w:val="18"/>
      <w:szCs w:val="18"/>
    </w:rPr>
  </w:style>
  <w:style w:type="character" w:customStyle="1" w:styleId="Heading42">
    <w:name w:val="Heading #4 (2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32"/>
      <w:szCs w:val="32"/>
    </w:rPr>
  </w:style>
  <w:style w:type="character" w:customStyle="1" w:styleId="Heading50">
    <w:name w:val="Heading #5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6"/>
      <w:szCs w:val="26"/>
    </w:rPr>
  </w:style>
  <w:style w:type="character" w:customStyle="1" w:styleId="Heading62">
    <w:name w:val="Heading #6 (2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2"/>
      <w:szCs w:val="22"/>
    </w:rPr>
  </w:style>
  <w:style w:type="character" w:customStyle="1" w:styleId="BodyText1">
    <w:name w:val="Body Text1"/>
    <w:link w:val="BodyText50"/>
    <w:rsid w:val="00A75364"/>
    <w:rPr>
      <w:rFonts w:ascii="Calibri" w:eastAsia="Calibri" w:hAnsi="Calibri" w:cs="Calibri"/>
      <w:shd w:val="clear" w:color="auto" w:fill="FFFFFF"/>
    </w:rPr>
  </w:style>
  <w:style w:type="paragraph" w:customStyle="1" w:styleId="BodyText50">
    <w:name w:val="Body Text5"/>
    <w:basedOn w:val="Normal"/>
    <w:link w:val="BodyText1"/>
    <w:rsid w:val="00A75364"/>
    <w:pPr>
      <w:shd w:val="clear" w:color="auto" w:fill="FFFFFF"/>
      <w:spacing w:before="180" w:after="60" w:line="274" w:lineRule="exact"/>
      <w:ind w:hanging="520"/>
    </w:pPr>
    <w:rPr>
      <w:rFonts w:ascii="Calibri" w:eastAsia="Calibri" w:hAnsi="Calibri" w:cs="Calibri"/>
    </w:rPr>
  </w:style>
  <w:style w:type="character" w:customStyle="1" w:styleId="Bodytext27">
    <w:name w:val="Body text (27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2"/>
      <w:szCs w:val="22"/>
    </w:rPr>
  </w:style>
  <w:style w:type="character" w:customStyle="1" w:styleId="Bodytext27Bold">
    <w:name w:val="Body text (27) + Bold"/>
    <w:rsid w:val="00A75364"/>
    <w:rPr>
      <w:rFonts w:ascii="Calibri" w:eastAsia="Calibri" w:hAnsi="Calibri" w:cs="Calibri"/>
      <w:b/>
      <w:bCs/>
      <w:i w:val="0"/>
      <w:iCs w:val="0"/>
      <w:smallCaps w:val="0"/>
      <w:strike w:val="0"/>
      <w:sz w:val="22"/>
      <w:szCs w:val="22"/>
    </w:rPr>
  </w:style>
  <w:style w:type="character" w:customStyle="1" w:styleId="BodytextBold">
    <w:name w:val="Body text + Bold"/>
    <w:rsid w:val="00A75364"/>
    <w:rPr>
      <w:rFonts w:ascii="Calibri" w:eastAsia="Calibri" w:hAnsi="Calibri" w:cs="Calibri"/>
      <w:b/>
      <w:bCs/>
      <w:i w:val="0"/>
      <w:iCs w:val="0"/>
      <w:smallCaps w:val="0"/>
      <w:strike w:val="0"/>
      <w:sz w:val="22"/>
      <w:szCs w:val="22"/>
    </w:rPr>
  </w:style>
  <w:style w:type="character" w:customStyle="1" w:styleId="Bodytext28">
    <w:name w:val="Body text (28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2"/>
      <w:szCs w:val="22"/>
    </w:rPr>
  </w:style>
  <w:style w:type="character" w:customStyle="1" w:styleId="Bodytext10Bold">
    <w:name w:val="Body text (10) + Bold"/>
    <w:rsid w:val="00A75364"/>
    <w:rPr>
      <w:rFonts w:ascii="Calibri" w:eastAsia="Calibri" w:hAnsi="Calibri" w:cs="Calibri"/>
      <w:b/>
      <w:bCs/>
      <w:i w:val="0"/>
      <w:iCs w:val="0"/>
      <w:smallCaps w:val="0"/>
      <w:strike w:val="0"/>
      <w:sz w:val="22"/>
      <w:szCs w:val="22"/>
    </w:rPr>
  </w:style>
  <w:style w:type="character" w:customStyle="1" w:styleId="Heading60">
    <w:name w:val="Heading #6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2"/>
      <w:szCs w:val="22"/>
    </w:rPr>
  </w:style>
  <w:style w:type="character" w:customStyle="1" w:styleId="BodyText22">
    <w:name w:val="Body Text2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2"/>
      <w:szCs w:val="22"/>
      <w:u w:val="single"/>
    </w:rPr>
  </w:style>
  <w:style w:type="character" w:customStyle="1" w:styleId="Bodytext29">
    <w:name w:val="Body text (29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2"/>
      <w:szCs w:val="22"/>
    </w:rPr>
  </w:style>
  <w:style w:type="character" w:customStyle="1" w:styleId="Bodytext29Bold">
    <w:name w:val="Body text (29) + Bold"/>
    <w:rsid w:val="00A75364"/>
    <w:rPr>
      <w:rFonts w:ascii="Calibri" w:eastAsia="Calibri" w:hAnsi="Calibri" w:cs="Calibri"/>
      <w:b/>
      <w:bCs/>
      <w:i w:val="0"/>
      <w:iCs w:val="0"/>
      <w:smallCaps w:val="0"/>
      <w:strike w:val="0"/>
      <w:sz w:val="22"/>
      <w:szCs w:val="22"/>
    </w:rPr>
  </w:style>
  <w:style w:type="character" w:customStyle="1" w:styleId="Bodytext30">
    <w:name w:val="Body text (30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2"/>
      <w:szCs w:val="22"/>
      <w:u w:val="single"/>
    </w:rPr>
  </w:style>
  <w:style w:type="character" w:customStyle="1" w:styleId="Bodytext31">
    <w:name w:val="Body text (31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2"/>
      <w:szCs w:val="22"/>
    </w:rPr>
  </w:style>
  <w:style w:type="character" w:customStyle="1" w:styleId="BodyText32">
    <w:name w:val="Body Text3"/>
    <w:rsid w:val="00A75364"/>
    <w:rPr>
      <w:rFonts w:ascii="Calibri" w:eastAsia="Calibri" w:hAnsi="Calibri" w:cs="Calibri"/>
      <w:szCs w:val="22"/>
      <w:u w:val="single"/>
      <w:shd w:val="clear" w:color="auto" w:fill="FFFFFF"/>
    </w:rPr>
  </w:style>
  <w:style w:type="character" w:customStyle="1" w:styleId="Bodytext320">
    <w:name w:val="Body text (32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0"/>
      <w:szCs w:val="20"/>
    </w:rPr>
  </w:style>
  <w:style w:type="character" w:customStyle="1" w:styleId="Bodytext32Bold">
    <w:name w:val="Body text (32) + Bold"/>
    <w:rsid w:val="00A75364"/>
    <w:rPr>
      <w:rFonts w:ascii="Calibri" w:eastAsia="Calibri" w:hAnsi="Calibri" w:cs="Calibri"/>
      <w:b/>
      <w:bCs/>
      <w:i w:val="0"/>
      <w:iCs w:val="0"/>
      <w:smallCaps w:val="0"/>
      <w:strike w:val="0"/>
      <w:sz w:val="20"/>
      <w:szCs w:val="20"/>
    </w:rPr>
  </w:style>
  <w:style w:type="character" w:customStyle="1" w:styleId="Heading610pt">
    <w:name w:val="Heading #6 + 10 pt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0"/>
      <w:szCs w:val="20"/>
      <w:u w:val="single"/>
    </w:rPr>
  </w:style>
  <w:style w:type="character" w:customStyle="1" w:styleId="Bodytext33">
    <w:name w:val="Body text (33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2"/>
      <w:szCs w:val="22"/>
    </w:rPr>
  </w:style>
  <w:style w:type="character" w:customStyle="1" w:styleId="Bodytext34">
    <w:name w:val="Body text (34)"/>
    <w:rsid w:val="00A7536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0"/>
      <w:szCs w:val="20"/>
    </w:rPr>
  </w:style>
  <w:style w:type="character" w:customStyle="1" w:styleId="Bodytext9pt">
    <w:name w:val="Body text + 9 pt"/>
    <w:rsid w:val="00A75364"/>
    <w:rPr>
      <w:rFonts w:ascii="Calibri" w:eastAsia="Calibri" w:hAnsi="Calibri" w:cs="Calibri"/>
      <w:sz w:val="18"/>
      <w:szCs w:val="18"/>
      <w:shd w:val="clear" w:color="auto" w:fill="FFFFFF"/>
    </w:rPr>
  </w:style>
  <w:style w:type="paragraph" w:styleId="Header">
    <w:name w:val="header"/>
    <w:basedOn w:val="Normal"/>
    <w:link w:val="HeaderChar"/>
    <w:unhideWhenUsed/>
    <w:rsid w:val="00A75364"/>
    <w:pPr>
      <w:tabs>
        <w:tab w:val="center" w:pos="4680"/>
        <w:tab w:val="right" w:pos="9360"/>
      </w:tabs>
      <w:spacing w:after="0" w:line="240" w:lineRule="auto"/>
    </w:pPr>
    <w:rPr>
      <w:rFonts w:ascii="Arial Unicode MS" w:eastAsia="Arial Unicode MS" w:hAnsi="Arial Unicode MS" w:cs="Times New Roman"/>
      <w:color w:val="000000"/>
      <w:szCs w:val="21"/>
    </w:rPr>
  </w:style>
  <w:style w:type="character" w:customStyle="1" w:styleId="HeaderChar">
    <w:name w:val="Header Char"/>
    <w:basedOn w:val="DefaultParagraphFont"/>
    <w:link w:val="Header"/>
    <w:rsid w:val="00A75364"/>
    <w:rPr>
      <w:rFonts w:ascii="Arial Unicode MS" w:eastAsia="Arial Unicode MS" w:hAnsi="Arial Unicode MS" w:cs="Times New Roman"/>
      <w:color w:val="000000"/>
      <w:sz w:val="24"/>
      <w:szCs w:val="21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A75364"/>
    <w:pPr>
      <w:tabs>
        <w:tab w:val="center" w:pos="4680"/>
        <w:tab w:val="right" w:pos="9360"/>
      </w:tabs>
      <w:spacing w:after="0" w:line="240" w:lineRule="auto"/>
    </w:pPr>
    <w:rPr>
      <w:rFonts w:ascii="Arial Unicode MS" w:eastAsia="Arial Unicode MS" w:hAnsi="Arial Unicode MS" w:cs="Times New Roman"/>
      <w:color w:val="000000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A75364"/>
    <w:rPr>
      <w:rFonts w:ascii="Arial Unicode MS" w:eastAsia="Arial Unicode MS" w:hAnsi="Arial Unicode MS" w:cs="Times New Roman"/>
      <w:color w:val="000000"/>
      <w:sz w:val="24"/>
      <w:szCs w:val="21"/>
      <w:lang w:bidi="ar-SA"/>
    </w:rPr>
  </w:style>
  <w:style w:type="table" w:styleId="TableGrid">
    <w:name w:val="Table Grid"/>
    <w:basedOn w:val="TableNormal"/>
    <w:uiPriority w:val="39"/>
    <w:rsid w:val="00D870FE"/>
    <w:pPr>
      <w:spacing w:after="0" w:line="240" w:lineRule="auto"/>
    </w:pPr>
    <w:rPr>
      <w:rFonts w:eastAsia="Arial Unicode MS" w:cs="Arial Unicode MS"/>
      <w:szCs w:val="24"/>
      <w:lang w:val="en-IN" w:eastAsia="en-IN" w:bidi="hi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CF34B9"/>
    <w:rPr>
      <w:noProof/>
      <w:u w:val="single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364"/>
    <w:pPr>
      <w:spacing w:after="0" w:line="240" w:lineRule="auto"/>
    </w:pPr>
    <w:rPr>
      <w:rFonts w:ascii="Tahoma" w:eastAsia="Arial Unicode MS" w:hAnsi="Tahoma" w:cs="Times New Roman"/>
      <w:color w:val="000000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364"/>
    <w:rPr>
      <w:rFonts w:ascii="Tahoma" w:eastAsia="Arial Unicode MS" w:hAnsi="Tahoma" w:cs="Times New Roman"/>
      <w:color w:val="000000"/>
      <w:sz w:val="16"/>
      <w:szCs w:val="14"/>
      <w:lang w:bidi="ar-SA"/>
    </w:rPr>
  </w:style>
  <w:style w:type="paragraph" w:customStyle="1" w:styleId="Outline">
    <w:name w:val="Outline"/>
    <w:basedOn w:val="Normal"/>
    <w:rsid w:val="00A75364"/>
    <w:pPr>
      <w:spacing w:before="240" w:after="0" w:line="240" w:lineRule="auto"/>
    </w:pPr>
    <w:rPr>
      <w:rFonts w:ascii="Times New Roman" w:eastAsia="Times New Roman" w:hAnsi="Times New Roman" w:cs="Times New Roman"/>
      <w:kern w:val="28"/>
    </w:rPr>
  </w:style>
  <w:style w:type="paragraph" w:styleId="TOC1">
    <w:name w:val="toc 1"/>
    <w:basedOn w:val="Normal"/>
    <w:next w:val="Normal"/>
    <w:uiPriority w:val="39"/>
    <w:rsid w:val="00BD5A83"/>
    <w:pPr>
      <w:spacing w:before="120" w:after="120"/>
    </w:pPr>
    <w:rPr>
      <w:rFonts w:cstheme="minorHAnsi"/>
      <w:b/>
      <w:bCs/>
      <w:caps/>
      <w:sz w:val="20"/>
    </w:rPr>
  </w:style>
  <w:style w:type="paragraph" w:styleId="TOC5">
    <w:name w:val="toc 5"/>
    <w:basedOn w:val="Normal"/>
    <w:next w:val="Normal"/>
    <w:autoRedefine/>
    <w:uiPriority w:val="39"/>
    <w:unhideWhenUsed/>
    <w:rsid w:val="00A75364"/>
    <w:pPr>
      <w:spacing w:after="0"/>
      <w:ind w:left="960"/>
    </w:pPr>
    <w:rPr>
      <w:rFonts w:cstheme="minorHAnsi"/>
      <w:sz w:val="18"/>
      <w:szCs w:val="18"/>
    </w:rPr>
  </w:style>
  <w:style w:type="paragraph" w:styleId="NormalWeb">
    <w:name w:val="Normal (Web)"/>
    <w:basedOn w:val="Normal"/>
    <w:rsid w:val="00A753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BankNormal">
    <w:name w:val="BankNormal"/>
    <w:basedOn w:val="Normal"/>
    <w:rsid w:val="00A75364"/>
    <w:pPr>
      <w:overflowPunct w:val="0"/>
      <w:autoSpaceDE w:val="0"/>
      <w:autoSpaceDN w:val="0"/>
      <w:adjustRightInd w:val="0"/>
      <w:spacing w:before="120" w:line="240" w:lineRule="auto"/>
      <w:textAlignment w:val="baseline"/>
    </w:pPr>
    <w:rPr>
      <w:rFonts w:ascii="Times New Roman" w:eastAsia="Times New Roman" w:hAnsi="Times New Roman" w:cs="Times New Roman"/>
    </w:rPr>
  </w:style>
  <w:style w:type="paragraph" w:customStyle="1" w:styleId="Outline1">
    <w:name w:val="Outline1"/>
    <w:basedOn w:val="Outline"/>
    <w:next w:val="Normal"/>
    <w:rsid w:val="00A75364"/>
    <w:pPr>
      <w:keepNext/>
      <w:tabs>
        <w:tab w:val="num" w:pos="360"/>
      </w:tabs>
      <w:spacing w:before="120" w:after="120"/>
      <w:ind w:left="360" w:hanging="360"/>
    </w:pPr>
  </w:style>
  <w:style w:type="paragraph" w:customStyle="1" w:styleId="01HeaderofITB-TOC2">
    <w:name w:val="01 Header of ITB- TOC2"/>
    <w:rsid w:val="00A75364"/>
    <w:pPr>
      <w:numPr>
        <w:numId w:val="4"/>
      </w:numPr>
      <w:tabs>
        <w:tab w:val="left" w:pos="851"/>
      </w:tabs>
      <w:spacing w:before="240" w:line="240" w:lineRule="auto"/>
      <w:ind w:left="0" w:firstLine="0"/>
    </w:pPr>
    <w:rPr>
      <w:rFonts w:eastAsia="Times New Roman" w:cs="Times New Roman"/>
      <w:b/>
      <w:bCs/>
      <w:smallCaps/>
      <w:szCs w:val="20"/>
      <w:lang w:val="en-GB" w:bidi="ar-SA"/>
    </w:rPr>
  </w:style>
  <w:style w:type="paragraph" w:customStyle="1" w:styleId="05HeaderofSecVIITOC5">
    <w:name w:val="05 Header of Sec VII TOC 5"/>
    <w:rsid w:val="00A75364"/>
    <w:pPr>
      <w:spacing w:before="360" w:after="360" w:line="240" w:lineRule="auto"/>
      <w:jc w:val="center"/>
    </w:pPr>
    <w:rPr>
      <w:rFonts w:eastAsia="Times New Roman" w:cs="Arial"/>
      <w:b/>
      <w:bCs/>
      <w:caps/>
      <w:sz w:val="28"/>
      <w:szCs w:val="26"/>
      <w:lang w:bidi="ar-SA"/>
    </w:rPr>
  </w:style>
  <w:style w:type="paragraph" w:customStyle="1" w:styleId="06HeaderofSecVIIITOC6">
    <w:name w:val="06 Header of Sec VIII TOC 6"/>
    <w:rsid w:val="00A75364"/>
    <w:pPr>
      <w:spacing w:before="240" w:line="240" w:lineRule="auto"/>
      <w:jc w:val="center"/>
    </w:pPr>
    <w:rPr>
      <w:rFonts w:eastAsia="Times New Roman" w:cs="Times New Roman"/>
      <w:b/>
      <w:bCs/>
      <w:caps/>
      <w:sz w:val="28"/>
      <w:szCs w:val="20"/>
      <w:lang w:bidi="ar-SA"/>
    </w:rPr>
  </w:style>
  <w:style w:type="character" w:customStyle="1" w:styleId="olttablecontentcfg">
    <w:name w:val="olt_table_content_cfg"/>
    <w:basedOn w:val="DefaultParagraphFont"/>
    <w:rsid w:val="00A75364"/>
  </w:style>
  <w:style w:type="paragraph" w:styleId="TOC4">
    <w:name w:val="toc 4"/>
    <w:basedOn w:val="Normal"/>
    <w:next w:val="Normal"/>
    <w:autoRedefine/>
    <w:uiPriority w:val="39"/>
    <w:unhideWhenUsed/>
    <w:rsid w:val="00A75364"/>
    <w:pPr>
      <w:spacing w:after="0"/>
      <w:ind w:left="720"/>
    </w:pPr>
    <w:rPr>
      <w:rFonts w:cstheme="minorHAnsi"/>
      <w:sz w:val="18"/>
      <w:szCs w:val="18"/>
    </w:rPr>
  </w:style>
  <w:style w:type="paragraph" w:styleId="BodyTextIndent">
    <w:name w:val="Body Text Indent"/>
    <w:basedOn w:val="Normal"/>
    <w:link w:val="BodyTextIndentChar"/>
    <w:uiPriority w:val="49"/>
    <w:rsid w:val="00A75364"/>
    <w:pPr>
      <w:spacing w:before="120" w:line="240" w:lineRule="auto"/>
      <w:ind w:left="720"/>
    </w:pPr>
    <w:rPr>
      <w:rFonts w:ascii="Times New Roman" w:eastAsia="Times New Roman" w:hAnsi="Times New Roman" w:cs="Times New Roman"/>
      <w:i/>
      <w:iCs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49"/>
    <w:rsid w:val="00A75364"/>
    <w:rPr>
      <w:rFonts w:ascii="Times New Roman" w:eastAsia="Times New Roman" w:hAnsi="Times New Roman" w:cs="Times New Roman"/>
      <w:i/>
      <w:iCs/>
      <w:sz w:val="24"/>
      <w:szCs w:val="24"/>
      <w:lang w:bidi="ar-SA"/>
    </w:rPr>
  </w:style>
  <w:style w:type="paragraph" w:customStyle="1" w:styleId="SnglspcdGroup">
    <w:name w:val="SnglspcdGroup"/>
    <w:aliases w:val="sg"/>
    <w:basedOn w:val="Normal"/>
    <w:rsid w:val="00A75364"/>
    <w:pPr>
      <w:keepNext/>
      <w:overflowPunct w:val="0"/>
      <w:autoSpaceDE w:val="0"/>
      <w:autoSpaceDN w:val="0"/>
      <w:adjustRightInd w:val="0"/>
      <w:spacing w:before="120" w:line="260" w:lineRule="atLeast"/>
      <w:textAlignment w:val="baseline"/>
    </w:pPr>
    <w:rPr>
      <w:rFonts w:ascii="Times New Roman" w:eastAsia="Times New Roman" w:hAnsi="Times New Roman" w:cs="Times New Roman"/>
    </w:rPr>
  </w:style>
  <w:style w:type="paragraph" w:customStyle="1" w:styleId="04HeadofGoCTOC4">
    <w:name w:val="04 Head of GoC TOC4"/>
    <w:rsid w:val="00A75364"/>
    <w:pPr>
      <w:numPr>
        <w:numId w:val="5"/>
      </w:numPr>
      <w:spacing w:before="120" w:after="120" w:line="240" w:lineRule="auto"/>
    </w:pPr>
    <w:rPr>
      <w:rFonts w:eastAsia="Times New Roman" w:cs="Times New Roman"/>
      <w:b/>
      <w:szCs w:val="20"/>
      <w:lang w:val="en-GB" w:bidi="ar-SA"/>
    </w:rPr>
  </w:style>
  <w:style w:type="paragraph" w:customStyle="1" w:styleId="07ParaofGoC">
    <w:name w:val="07 Para of GoC"/>
    <w:rsid w:val="00A75364"/>
    <w:pPr>
      <w:numPr>
        <w:ilvl w:val="1"/>
        <w:numId w:val="5"/>
      </w:numPr>
      <w:tabs>
        <w:tab w:val="left" w:pos="851"/>
      </w:tabs>
      <w:spacing w:before="120" w:after="120" w:line="240" w:lineRule="auto"/>
      <w:jc w:val="both"/>
    </w:pPr>
    <w:rPr>
      <w:rFonts w:eastAsia="Times New Roman" w:cs="Times New Roman"/>
      <w:szCs w:val="18"/>
      <w:lang w:bidi="ar-SA"/>
    </w:rPr>
  </w:style>
  <w:style w:type="paragraph" w:customStyle="1" w:styleId="SectionVIHeader">
    <w:name w:val="Section VI. Header"/>
    <w:basedOn w:val="Normal"/>
    <w:rsid w:val="00A75364"/>
    <w:pPr>
      <w:spacing w:before="120" w:line="240" w:lineRule="auto"/>
      <w:jc w:val="center"/>
    </w:pPr>
    <w:rPr>
      <w:rFonts w:ascii="Times New Roman" w:eastAsia="Times New Roman" w:hAnsi="Times New Roman" w:cs="Times New Roman"/>
      <w:b/>
      <w:sz w:val="36"/>
    </w:rPr>
  </w:style>
  <w:style w:type="paragraph" w:customStyle="1" w:styleId="02MainofInstructionHeader">
    <w:name w:val="02 Main of Instruction Header"/>
    <w:rsid w:val="00A75364"/>
    <w:pPr>
      <w:tabs>
        <w:tab w:val="num" w:pos="0"/>
        <w:tab w:val="left" w:pos="567"/>
      </w:tabs>
      <w:spacing w:before="120" w:after="120" w:line="240" w:lineRule="auto"/>
    </w:pPr>
    <w:rPr>
      <w:rFonts w:eastAsia="Times New Roman" w:cs="Times New Roman"/>
      <w:b/>
      <w:smallCaps/>
      <w:color w:val="0000FF"/>
      <w:szCs w:val="20"/>
      <w:lang w:val="en-GB" w:bidi="ar-SA"/>
    </w:rPr>
  </w:style>
  <w:style w:type="character" w:styleId="FootnoteReference">
    <w:name w:val="footnote reference"/>
    <w:uiPriority w:val="99"/>
    <w:semiHidden/>
    <w:rsid w:val="00A7536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A75364"/>
    <w:pPr>
      <w:spacing w:before="120" w:line="240" w:lineRule="auto"/>
    </w:pPr>
    <w:rPr>
      <w:rFonts w:ascii="Times New Roman" w:eastAsia="Times New Roman" w:hAnsi="Times New Roman" w:cs="Times New Roman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5364"/>
    <w:rPr>
      <w:rFonts w:ascii="Times New Roman" w:eastAsia="Times New Roman" w:hAnsi="Times New Roman" w:cs="Times New Roman"/>
      <w:sz w:val="20"/>
      <w:szCs w:val="20"/>
      <w:lang w:bidi="ar-SA"/>
    </w:rPr>
  </w:style>
  <w:style w:type="character" w:styleId="PlaceholderText">
    <w:name w:val="Placeholder Text"/>
    <w:basedOn w:val="DefaultParagraphFont"/>
    <w:uiPriority w:val="99"/>
    <w:semiHidden/>
    <w:rsid w:val="00A75364"/>
    <w:rPr>
      <w:color w:val="808080"/>
    </w:rPr>
  </w:style>
  <w:style w:type="paragraph" w:customStyle="1" w:styleId="NumberedSubPara">
    <w:name w:val="Numbered Sub Para"/>
    <w:basedOn w:val="Normal"/>
    <w:link w:val="NumberedSubParaChar"/>
    <w:rsid w:val="00A75364"/>
    <w:pPr>
      <w:ind w:left="720"/>
    </w:pPr>
    <w:rPr>
      <w:rFonts w:cs="Arial"/>
      <w:b/>
      <w:bCs/>
      <w:lang w:val="en-GB"/>
    </w:rPr>
  </w:style>
  <w:style w:type="character" w:customStyle="1" w:styleId="NumberedSubParaChar">
    <w:name w:val="Numbered Sub Para Char"/>
    <w:basedOn w:val="DefaultParagraphFont"/>
    <w:link w:val="NumberedSubPara"/>
    <w:rsid w:val="00A75364"/>
    <w:rPr>
      <w:rFonts w:ascii="Arial" w:hAnsi="Arial" w:cs="Arial"/>
      <w:b/>
      <w:bCs/>
      <w:lang w:val="en-GB"/>
    </w:rPr>
  </w:style>
  <w:style w:type="paragraph" w:customStyle="1" w:styleId="NumberList">
    <w:name w:val="Number List"/>
    <w:basedOn w:val="Heading4"/>
    <w:link w:val="NumberListChar"/>
    <w:rsid w:val="006649AD"/>
    <w:pPr>
      <w:numPr>
        <w:numId w:val="7"/>
      </w:numPr>
      <w:spacing w:before="0"/>
    </w:pPr>
  </w:style>
  <w:style w:type="character" w:customStyle="1" w:styleId="NumberListChar">
    <w:name w:val="Number List Char"/>
    <w:basedOn w:val="Heading4Char"/>
    <w:link w:val="NumberList"/>
    <w:rsid w:val="006649AD"/>
    <w:rPr>
      <w:rFonts w:asciiTheme="minorHAnsi" w:eastAsiaTheme="majorEastAsia" w:hAnsiTheme="minorHAnsi" w:cstheme="majorBidi"/>
      <w:b/>
      <w:bCs/>
      <w:iCs/>
      <w:sz w:val="22"/>
      <w:szCs w:val="24"/>
      <w:lang w:val="en-IN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3C1DFD"/>
    <w:pPr>
      <w:tabs>
        <w:tab w:val="left" w:pos="1200"/>
        <w:tab w:val="right" w:leader="dot" w:pos="9737"/>
      </w:tabs>
      <w:spacing w:after="0"/>
      <w:ind w:left="480"/>
    </w:pPr>
    <w:rPr>
      <w:rFonts w:cstheme="minorHAnsi"/>
      <w:i/>
      <w:iCs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042844"/>
    <w:pPr>
      <w:tabs>
        <w:tab w:val="left" w:pos="720"/>
        <w:tab w:val="right" w:leader="dot" w:pos="9737"/>
      </w:tabs>
      <w:spacing w:after="0"/>
      <w:ind w:left="240"/>
    </w:pPr>
    <w:rPr>
      <w:rFonts w:cstheme="minorHAnsi"/>
      <w:smallCaps/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00E82"/>
    <w:pPr>
      <w:spacing w:after="0" w:line="240" w:lineRule="auto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0E82"/>
    <w:rPr>
      <w:rFonts w:ascii="Arial" w:hAnsi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0E82"/>
    <w:rPr>
      <w:vertAlign w:val="superscript"/>
    </w:rPr>
  </w:style>
  <w:style w:type="paragraph" w:customStyle="1" w:styleId="Default">
    <w:name w:val="Default"/>
    <w:rsid w:val="00A83542"/>
    <w:pPr>
      <w:autoSpaceDE w:val="0"/>
      <w:autoSpaceDN w:val="0"/>
      <w:adjustRightInd w:val="0"/>
      <w:spacing w:after="0" w:line="240" w:lineRule="auto"/>
      <w:ind w:firstLine="0"/>
    </w:pPr>
    <w:rPr>
      <w:rFonts w:ascii="Cambria" w:eastAsiaTheme="minorHAnsi" w:hAnsi="Cambria" w:cs="Cambria"/>
      <w:color w:val="000000"/>
      <w:szCs w:val="24"/>
      <w:lang w:val="en-GB" w:bidi="ar-SA"/>
    </w:rPr>
  </w:style>
  <w:style w:type="paragraph" w:customStyle="1" w:styleId="Lista">
    <w:name w:val="List(a)"/>
    <w:basedOn w:val="Normal"/>
    <w:link w:val="ListaChar"/>
    <w:rsid w:val="00317F92"/>
    <w:pPr>
      <w:numPr>
        <w:numId w:val="8"/>
      </w:numPr>
      <w:tabs>
        <w:tab w:val="left" w:pos="1134"/>
      </w:tabs>
      <w:contextualSpacing/>
    </w:pPr>
    <w:rPr>
      <w:rFonts w:ascii="Calibri" w:eastAsia="Times New Roman" w:hAnsi="Calibri" w:cs="Times New Roman"/>
    </w:rPr>
  </w:style>
  <w:style w:type="character" w:customStyle="1" w:styleId="ListaChar">
    <w:name w:val="List(a) Char"/>
    <w:basedOn w:val="DefaultParagraphFont"/>
    <w:link w:val="Lista"/>
    <w:rsid w:val="00317F92"/>
    <w:rPr>
      <w:rFonts w:ascii="Calibri" w:eastAsia="Times New Roman" w:hAnsi="Calibri" w:cs="Times New Roman"/>
      <w:sz w:val="22"/>
      <w:lang w:val="en-IN" w:bidi="ar-SA"/>
    </w:rPr>
  </w:style>
  <w:style w:type="paragraph" w:customStyle="1" w:styleId="NoToC">
    <w:name w:val="NoToC"/>
    <w:basedOn w:val="Normal"/>
    <w:link w:val="NoToCChar"/>
    <w:rsid w:val="004A4462"/>
    <w:pPr>
      <w:jc w:val="center"/>
    </w:pPr>
    <w:rPr>
      <w:rFonts w:cs="Arial"/>
      <w:b/>
      <w:sz w:val="28"/>
      <w:szCs w:val="28"/>
    </w:rPr>
  </w:style>
  <w:style w:type="character" w:customStyle="1" w:styleId="NoToCChar">
    <w:name w:val="NoToC Char"/>
    <w:basedOn w:val="Heading1Char"/>
    <w:link w:val="NoToC"/>
    <w:rsid w:val="004A4462"/>
    <w:rPr>
      <w:rFonts w:ascii="Arial" w:eastAsiaTheme="majorEastAsia" w:hAnsi="Arial" w:cs="Arial"/>
      <w:b/>
      <w:bCs/>
      <w:caps w:val="0"/>
      <w:sz w:val="28"/>
      <w:szCs w:val="28"/>
      <w:lang w:val="en-IN" w:bidi="ar-SA"/>
    </w:rPr>
  </w:style>
  <w:style w:type="paragraph" w:customStyle="1" w:styleId="CM63">
    <w:name w:val="CM63"/>
    <w:basedOn w:val="Default"/>
    <w:next w:val="Default"/>
    <w:uiPriority w:val="99"/>
    <w:rsid w:val="000B55B7"/>
    <w:rPr>
      <w:rFonts w:ascii="Arial" w:eastAsia="Times New Roman" w:hAnsi="Arial" w:cs="Arial"/>
      <w:color w:val="auto"/>
      <w:lang w:val="en-US"/>
    </w:rPr>
  </w:style>
  <w:style w:type="character" w:styleId="PageNumber">
    <w:name w:val="page number"/>
    <w:basedOn w:val="DefaultParagraphFont"/>
    <w:uiPriority w:val="99"/>
    <w:rsid w:val="00FB3FB7"/>
    <w:rPr>
      <w:rFonts w:ascii="Arial" w:hAnsi="Arial" w:cs="Arial"/>
      <w:b/>
      <w:bCs/>
      <w:lang w:val="en-US" w:eastAsia="en-US"/>
    </w:rPr>
  </w:style>
  <w:style w:type="paragraph" w:styleId="BodyText">
    <w:name w:val="Body Text"/>
    <w:basedOn w:val="Normal"/>
    <w:link w:val="BodyTextChar"/>
    <w:uiPriority w:val="99"/>
    <w:unhideWhenUsed/>
    <w:rsid w:val="00CA49ED"/>
  </w:style>
  <w:style w:type="character" w:customStyle="1" w:styleId="BodyTextChar">
    <w:name w:val="Body Text Char"/>
    <w:basedOn w:val="DefaultParagraphFont"/>
    <w:link w:val="BodyText"/>
    <w:uiPriority w:val="99"/>
    <w:rsid w:val="00CA49ED"/>
    <w:rPr>
      <w:rFonts w:ascii="Arial" w:hAnsi="Arial"/>
    </w:rPr>
  </w:style>
  <w:style w:type="paragraph" w:customStyle="1" w:styleId="Style2">
    <w:name w:val="Style2"/>
    <w:basedOn w:val="Normal"/>
    <w:uiPriority w:val="99"/>
    <w:rsid w:val="007069AD"/>
    <w:pPr>
      <w:widowControl w:val="0"/>
      <w:autoSpaceDE w:val="0"/>
      <w:autoSpaceDN w:val="0"/>
      <w:adjustRightInd w:val="0"/>
      <w:spacing w:after="0" w:line="270" w:lineRule="exact"/>
    </w:pPr>
    <w:rPr>
      <w:rFonts w:ascii="Trebuchet MS" w:hAnsi="Trebuchet MS"/>
      <w:szCs w:val="24"/>
      <w:lang w:eastAsia="en-IN"/>
    </w:rPr>
  </w:style>
  <w:style w:type="character" w:customStyle="1" w:styleId="FontStyle11">
    <w:name w:val="Font Style11"/>
    <w:basedOn w:val="DefaultParagraphFont"/>
    <w:uiPriority w:val="99"/>
    <w:rsid w:val="007069AD"/>
    <w:rPr>
      <w:rFonts w:ascii="Trebuchet MS" w:hAnsi="Trebuchet MS" w:cs="Trebuchet MS"/>
      <w:sz w:val="24"/>
      <w:szCs w:val="24"/>
    </w:rPr>
  </w:style>
  <w:style w:type="paragraph" w:styleId="TOC6">
    <w:name w:val="toc 6"/>
    <w:basedOn w:val="Normal"/>
    <w:next w:val="Normal"/>
    <w:autoRedefine/>
    <w:uiPriority w:val="39"/>
    <w:unhideWhenUsed/>
    <w:rsid w:val="000E578A"/>
    <w:pPr>
      <w:spacing w:after="0"/>
      <w:ind w:left="12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0E578A"/>
    <w:pPr>
      <w:spacing w:after="0"/>
      <w:ind w:left="144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0E578A"/>
    <w:pPr>
      <w:spacing w:after="0"/>
      <w:ind w:left="168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0E578A"/>
    <w:pPr>
      <w:spacing w:after="0"/>
      <w:ind w:left="1920"/>
    </w:pPr>
    <w:rPr>
      <w:rFonts w:cstheme="minorHAnsi"/>
      <w:sz w:val="18"/>
      <w:szCs w:val="18"/>
    </w:rPr>
  </w:style>
  <w:style w:type="paragraph" w:customStyle="1" w:styleId="TableParagraph">
    <w:name w:val="Table Paragraph"/>
    <w:basedOn w:val="Normal"/>
    <w:uiPriority w:val="1"/>
    <w:rsid w:val="00A33EE4"/>
    <w:pPr>
      <w:widowControl w:val="0"/>
      <w:spacing w:after="0" w:line="240" w:lineRule="auto"/>
    </w:pPr>
  </w:style>
  <w:style w:type="table" w:customStyle="1" w:styleId="TableNormal1">
    <w:name w:val="Table Normal1"/>
    <w:uiPriority w:val="2"/>
    <w:semiHidden/>
    <w:qFormat/>
    <w:rsid w:val="00A33EE4"/>
    <w:pPr>
      <w:widowControl w:val="0"/>
      <w:spacing w:after="0" w:line="240" w:lineRule="auto"/>
      <w:ind w:firstLine="0"/>
    </w:pPr>
    <w:rPr>
      <w:rFonts w:eastAsiaTheme="minorHAnsi"/>
      <w:lang w:bidi="ar-S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Bodytext0">
    <w:name w:val="Body text_"/>
    <w:basedOn w:val="DefaultParagraphFont"/>
    <w:link w:val="BodyText4"/>
    <w:rsid w:val="005220FF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BodyText4">
    <w:name w:val="Body Text4"/>
    <w:basedOn w:val="Normal"/>
    <w:link w:val="Bodytext0"/>
    <w:rsid w:val="005220FF"/>
    <w:pPr>
      <w:widowControl w:val="0"/>
      <w:shd w:val="clear" w:color="auto" w:fill="FFFFFF"/>
      <w:spacing w:after="260" w:line="240" w:lineRule="auto"/>
    </w:pPr>
    <w:rPr>
      <w:rFonts w:ascii="Times New Roman" w:eastAsia="Times New Roman" w:hAnsi="Times New Roman" w:cs="Times New Roman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017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B25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25FF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25FF"/>
    <w:rPr>
      <w:rFonts w:ascii="Arial" w:hAnsi="Arial"/>
      <w:sz w:val="20"/>
      <w:szCs w:val="20"/>
      <w:lang w:val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25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25FF"/>
    <w:rPr>
      <w:rFonts w:ascii="Arial" w:hAnsi="Arial"/>
      <w:b/>
      <w:bCs/>
      <w:sz w:val="20"/>
      <w:szCs w:val="20"/>
      <w:lang w:val="en-IN"/>
    </w:rPr>
  </w:style>
  <w:style w:type="table" w:customStyle="1" w:styleId="PlainTable21">
    <w:name w:val="Plain Table 21"/>
    <w:basedOn w:val="TableNormal"/>
    <w:uiPriority w:val="42"/>
    <w:rsid w:val="00AB1F2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Tablecaption">
    <w:name w:val="Table caption_"/>
    <w:basedOn w:val="DefaultParagraphFont"/>
    <w:link w:val="Tablecaption0"/>
    <w:rsid w:val="00D34329"/>
    <w:rPr>
      <w:rFonts w:ascii="Arial" w:eastAsia="Arial" w:hAnsi="Arial" w:cs="Arial"/>
      <w:b/>
      <w:bCs/>
      <w:sz w:val="15"/>
      <w:szCs w:val="15"/>
      <w:shd w:val="clear" w:color="auto" w:fill="FFFFFF"/>
    </w:rPr>
  </w:style>
  <w:style w:type="paragraph" w:customStyle="1" w:styleId="Tablecaption0">
    <w:name w:val="Table caption"/>
    <w:basedOn w:val="Normal"/>
    <w:link w:val="Tablecaption"/>
    <w:rsid w:val="00D34329"/>
    <w:pPr>
      <w:widowControl w:val="0"/>
      <w:shd w:val="clear" w:color="auto" w:fill="FFFFFF"/>
      <w:spacing w:after="0" w:line="240" w:lineRule="auto"/>
    </w:pPr>
    <w:rPr>
      <w:rFonts w:eastAsia="Arial" w:cs="Arial"/>
      <w:b/>
      <w:bCs/>
      <w:sz w:val="15"/>
      <w:szCs w:val="15"/>
    </w:rPr>
  </w:style>
  <w:style w:type="character" w:customStyle="1" w:styleId="Other0">
    <w:name w:val="Other_"/>
    <w:basedOn w:val="DefaultParagraphFont"/>
    <w:link w:val="Other"/>
    <w:rsid w:val="00D34329"/>
    <w:rPr>
      <w:rFonts w:asciiTheme="minorHAnsi" w:eastAsia="Arial" w:hAnsiTheme="minorHAnsi" w:cs="Arial"/>
      <w:sz w:val="17"/>
      <w:szCs w:val="17"/>
      <w:shd w:val="clear" w:color="auto" w:fill="FFFFFF"/>
      <w:lang w:val="en-IN" w:bidi="ar-SA"/>
    </w:rPr>
  </w:style>
  <w:style w:type="paragraph" w:customStyle="1" w:styleId="Other">
    <w:name w:val="Other"/>
    <w:basedOn w:val="Normal"/>
    <w:link w:val="Other0"/>
    <w:rsid w:val="00D34329"/>
    <w:pPr>
      <w:widowControl w:val="0"/>
      <w:numPr>
        <w:ilvl w:val="4"/>
        <w:numId w:val="24"/>
      </w:numPr>
      <w:shd w:val="clear" w:color="auto" w:fill="FFFFFF"/>
      <w:spacing w:after="0" w:line="240" w:lineRule="auto"/>
    </w:pPr>
    <w:rPr>
      <w:rFonts w:eastAsia="Arial" w:cs="Arial"/>
      <w:sz w:val="17"/>
      <w:szCs w:val="17"/>
    </w:rPr>
  </w:style>
  <w:style w:type="paragraph" w:styleId="List">
    <w:name w:val="List"/>
    <w:basedOn w:val="Normal"/>
    <w:uiPriority w:val="99"/>
    <w:unhideWhenUsed/>
    <w:qFormat/>
    <w:rsid w:val="00EC4B38"/>
    <w:pPr>
      <w:numPr>
        <w:ilvl w:val="4"/>
        <w:numId w:val="25"/>
      </w:numPr>
      <w:contextualSpacing/>
    </w:pPr>
    <w:rPr>
      <w:rFonts w:ascii="Futura Bk" w:hAnsi="Futura Bk"/>
    </w:rPr>
  </w:style>
  <w:style w:type="paragraph" w:styleId="List2">
    <w:name w:val="List 2"/>
    <w:basedOn w:val="Normal"/>
    <w:uiPriority w:val="99"/>
    <w:unhideWhenUsed/>
    <w:qFormat/>
    <w:rsid w:val="001F0457"/>
    <w:pPr>
      <w:numPr>
        <w:ilvl w:val="5"/>
        <w:numId w:val="25"/>
      </w:numPr>
      <w:contextualSpacing/>
    </w:pPr>
  </w:style>
  <w:style w:type="paragraph" w:styleId="List3">
    <w:name w:val="List 3"/>
    <w:basedOn w:val="Normal"/>
    <w:uiPriority w:val="99"/>
    <w:unhideWhenUsed/>
    <w:qFormat/>
    <w:rsid w:val="0092772F"/>
    <w:pPr>
      <w:numPr>
        <w:ilvl w:val="6"/>
        <w:numId w:val="25"/>
      </w:numPr>
      <w:contextualSpacing/>
    </w:pPr>
  </w:style>
  <w:style w:type="paragraph" w:customStyle="1" w:styleId="GreyNormal">
    <w:name w:val="GreyNormal"/>
    <w:basedOn w:val="Normal"/>
    <w:qFormat/>
    <w:rsid w:val="000D3D7B"/>
    <w:pPr>
      <w:ind w:hanging="426"/>
    </w:pPr>
    <w:rPr>
      <w:rFonts w:cs="Arial"/>
      <w:i/>
      <w:color w:val="808080" w:themeColor="background1" w:themeShade="80"/>
    </w:rPr>
  </w:style>
  <w:style w:type="paragraph" w:styleId="Revision">
    <w:name w:val="Revision"/>
    <w:hidden/>
    <w:uiPriority w:val="99"/>
    <w:semiHidden/>
    <w:rsid w:val="008333EE"/>
    <w:pPr>
      <w:spacing w:before="0" w:after="0" w:line="240" w:lineRule="auto"/>
      <w:ind w:firstLine="0"/>
    </w:pPr>
    <w:rPr>
      <w:lang w:val="en-IN"/>
    </w:rPr>
  </w:style>
  <w:style w:type="paragraph" w:customStyle="1" w:styleId="aLIst">
    <w:name w:val="a)LIst"/>
    <w:basedOn w:val="ListParagraph"/>
    <w:link w:val="aLIstChar"/>
    <w:qFormat/>
    <w:rsid w:val="00680C08"/>
    <w:pPr>
      <w:numPr>
        <w:numId w:val="10"/>
      </w:numPr>
      <w:tabs>
        <w:tab w:val="left" w:pos="240"/>
        <w:tab w:val="left" w:pos="720"/>
      </w:tabs>
      <w:ind w:left="1434" w:hanging="357"/>
      <w:contextualSpacing w:val="0"/>
    </w:pPr>
    <w:rPr>
      <w:rFonts w:eastAsia="Arial" w:cs="Arial"/>
    </w:rPr>
  </w:style>
  <w:style w:type="character" w:customStyle="1" w:styleId="aLIstChar">
    <w:name w:val="a)LIst Char"/>
    <w:basedOn w:val="DefaultParagraphFont"/>
    <w:link w:val="aLIst"/>
    <w:rsid w:val="00680C08"/>
    <w:rPr>
      <w:rFonts w:asciiTheme="minorHAnsi" w:eastAsia="Arial" w:hAnsiTheme="minorHAnsi" w:cs="Arial"/>
      <w:bCs/>
      <w:sz w:val="22"/>
      <w:lang w:val="en-IN" w:bidi="ar-SA"/>
    </w:rPr>
  </w:style>
  <w:style w:type="paragraph" w:customStyle="1" w:styleId="P3Header1-Clauses">
    <w:name w:val="P3 Header1-Clauses"/>
    <w:basedOn w:val="Normal"/>
    <w:rsid w:val="00263A23"/>
    <w:pPr>
      <w:tabs>
        <w:tab w:val="num" w:pos="864"/>
      </w:tabs>
      <w:spacing w:before="120" w:after="120" w:line="240" w:lineRule="auto"/>
      <w:ind w:left="864" w:hanging="360"/>
    </w:pPr>
    <w:rPr>
      <w:rFonts w:ascii="Times New Roman" w:eastAsia="Times New Roman" w:hAnsi="Times New Roman" w:cs="Times New Roman"/>
    </w:rPr>
  </w:style>
  <w:style w:type="paragraph" w:customStyle="1" w:styleId="Style11">
    <w:name w:val="Style 11"/>
    <w:basedOn w:val="Normal"/>
    <w:rsid w:val="00263A23"/>
    <w:pPr>
      <w:widowControl w:val="0"/>
      <w:suppressAutoHyphens/>
      <w:autoSpaceDE w:val="0"/>
      <w:spacing w:after="0" w:line="384" w:lineRule="atLeast"/>
    </w:pPr>
    <w:rPr>
      <w:rFonts w:ascii="Times New Roman" w:eastAsia="Times New Roman" w:hAnsi="Times New Roman" w:cs="Times New Roman"/>
      <w:szCs w:val="24"/>
      <w:lang w:eastAsia="ar-SA"/>
    </w:rPr>
  </w:style>
  <w:style w:type="table" w:customStyle="1" w:styleId="TableGrid1">
    <w:name w:val="Table Grid1"/>
    <w:basedOn w:val="TableNormal"/>
    <w:next w:val="TableGrid"/>
    <w:uiPriority w:val="39"/>
    <w:rsid w:val="00544EB2"/>
    <w:pPr>
      <w:spacing w:after="0" w:line="240" w:lineRule="auto"/>
    </w:pPr>
    <w:rPr>
      <w:rFonts w:eastAsia="Arial Unicode MS" w:cs="Arial Unicode MS"/>
      <w:szCs w:val="24"/>
      <w:lang w:val="en-IN" w:eastAsia="en-IN" w:bidi="hi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Two">
    <w:name w:val="Heading Two"/>
    <w:rsid w:val="00C26F35"/>
    <w:pPr>
      <w:spacing w:before="120" w:after="120" w:line="240" w:lineRule="auto"/>
      <w:ind w:firstLine="0"/>
      <w:jc w:val="center"/>
    </w:pPr>
    <w:rPr>
      <w:rFonts w:ascii="Times New Roman" w:eastAsia="SimSun" w:hAnsi="Times New Roman" w:cs="Times New Roman"/>
      <w:b/>
      <w:sz w:val="28"/>
      <w:szCs w:val="24"/>
      <w:lang w:val="en-GB" w:eastAsia="zh-CN" w:bidi="ar-SA"/>
    </w:rPr>
  </w:style>
  <w:style w:type="table" w:customStyle="1" w:styleId="TableGrid2">
    <w:name w:val="Table Grid2"/>
    <w:basedOn w:val="TableNormal"/>
    <w:next w:val="TableGrid"/>
    <w:uiPriority w:val="59"/>
    <w:rsid w:val="00E17227"/>
    <w:pPr>
      <w:spacing w:before="0" w:after="0" w:line="240" w:lineRule="auto"/>
      <w:ind w:firstLine="0"/>
    </w:pPr>
    <w:rPr>
      <w:rFonts w:ascii="Calibri" w:eastAsia="Calibri" w:hAnsi="Calibri" w:cs="Arial"/>
      <w:sz w:val="20"/>
      <w:szCs w:val="20"/>
      <w:lang w:val="en-IN" w:eastAsia="en-IN" w:bidi="ar-S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ectionVHeader">
    <w:name w:val="Section V. Header"/>
    <w:basedOn w:val="Normal"/>
    <w:rsid w:val="006D6F3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</w:rPr>
  </w:style>
  <w:style w:type="paragraph" w:customStyle="1" w:styleId="Subtitle2">
    <w:name w:val="Subtitle 2"/>
    <w:basedOn w:val="Footer"/>
    <w:rsid w:val="006D6F32"/>
    <w:pPr>
      <w:tabs>
        <w:tab w:val="clear" w:pos="4680"/>
        <w:tab w:val="clear" w:pos="9360"/>
        <w:tab w:val="center" w:pos="4752"/>
        <w:tab w:val="right" w:pos="9864"/>
      </w:tabs>
      <w:spacing w:before="240" w:after="240"/>
      <w:jc w:val="center"/>
      <w:outlineLvl w:val="1"/>
    </w:pPr>
    <w:rPr>
      <w:rFonts w:ascii="Times New Roman" w:eastAsia="Times New Roman" w:hAnsi="Times New Roman"/>
      <w:b/>
      <w:color w:val="auto"/>
      <w:sz w:val="3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F3A37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7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6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7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7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9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4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0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9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1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8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2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6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4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6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2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7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2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73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02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-02-2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EDB477C-C18F-419B-B0A1-2A7F8AE97D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08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ression of Interest Document</vt:lpstr>
    </vt:vector>
  </TitlesOfParts>
  <Manager>Procurement Policy Division</Manager>
  <Company>Department of Expenditure</Company>
  <LinksUpToDate>false</LinksUpToDate>
  <CharactersWithSpaces>27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ion of Interest Document</dc:title>
  <dc:subject>For Procurement of Consutancy Services</dc:subject>
  <dc:creator>Girish Bhatnagar</dc:creator>
  <cp:keywords>SBD; Consultancy, PPD, Central Government</cp:keywords>
  <cp:lastModifiedBy>Diwakar Shrimali</cp:lastModifiedBy>
  <cp:revision>10</cp:revision>
  <cp:lastPrinted>2023-06-26T07:35:00Z</cp:lastPrinted>
  <dcterms:created xsi:type="dcterms:W3CDTF">2023-06-21T10:07:00Z</dcterms:created>
  <dcterms:modified xsi:type="dcterms:W3CDTF">2023-06-28T07:52:00Z</dcterms:modified>
  <cp:category>Prourement Document</cp:category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n behalf of">
    <vt:lpwstr>President of India</vt:lpwstr>
  </property>
  <property fmtid="{D5CDD505-2E9C-101B-9397-08002B2CF9AE}" pid="3" name="Procuring Organisation">
    <vt:lpwstr>Procuring Organisation</vt:lpwstr>
  </property>
  <property fmtid="{D5CDD505-2E9C-101B-9397-08002B2CF9AE}" pid="4" name="Procuring Entity">
    <vt:lpwstr>Procuring Entity</vt:lpwstr>
  </property>
  <property fmtid="{D5CDD505-2E9C-101B-9397-08002B2CF9AE}" pid="5" name="Document Name">
    <vt:lpwstr>Request for Expression of Interest</vt:lpwstr>
  </property>
  <property fmtid="{D5CDD505-2E9C-101B-9397-08002B2CF9AE}" pid="6" name="Subject Matter of Procurement">
    <vt:lpwstr>Consultancy Services</vt:lpwstr>
  </property>
  <property fmtid="{D5CDD505-2E9C-101B-9397-08002B2CF9AE}" pid="7" name="Document number">
    <vt:lpwstr>REOI/ xxxx</vt:lpwstr>
  </property>
  <property fmtid="{D5CDD505-2E9C-101B-9397-08002B2CF9AE}" pid="8" name="eprocurement URL">
    <vt:lpwstr>https://eprocure.gov.in/eprocure/app</vt:lpwstr>
  </property>
  <property fmtid="{D5CDD505-2E9C-101B-9397-08002B2CF9AE}" pid="9" name="The Legal Head">
    <vt:lpwstr>Head of the Procuring Organisation</vt:lpwstr>
  </property>
  <property fmtid="{D5CDD505-2E9C-101B-9397-08002B2CF9AE}" pid="10" name="Tender Inviting Authority">
    <vt:lpwstr>Tender Inviting Authority (TIA)</vt:lpwstr>
  </property>
  <property fmtid="{D5CDD505-2E9C-101B-9397-08002B2CF9AE}" pid="11" name="Head of Procurement">
    <vt:lpwstr>Head of Procurement</vt:lpwstr>
  </property>
</Properties>
</file>